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Borders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1638"/>
        <w:gridCol w:w="10530"/>
        <w:gridCol w:w="2002"/>
      </w:tblGrid>
      <w:tr w:rsidR="00240D48" w:rsidRPr="005D17BD" w:rsidTr="00020ABB">
        <w:tc>
          <w:tcPr>
            <w:tcW w:w="1638" w:type="dxa"/>
          </w:tcPr>
          <w:p w:rsidR="00240D48" w:rsidRPr="005D17BD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Cs w:val="22"/>
                <w:u w:val="single"/>
                <w:cs/>
                <w:lang w:bidi="bn-IN"/>
              </w:rPr>
            </w:pPr>
            <w:r w:rsidRPr="005D17BD">
              <w:rPr>
                <w:rFonts w:ascii="Nikosh" w:eastAsia="Calibri" w:hAnsi="Nikosh" w:cs="Nikosh"/>
                <w:szCs w:val="22"/>
                <w:cs/>
                <w:lang w:bidi="bn-IN"/>
              </w:rPr>
              <w:t xml:space="preserve">                    </w:t>
            </w:r>
          </w:p>
        </w:tc>
        <w:tc>
          <w:tcPr>
            <w:tcW w:w="10530" w:type="dxa"/>
          </w:tcPr>
          <w:p w:rsidR="00240D48" w:rsidRDefault="00240D48" w:rsidP="00020AB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Cs w:val="22"/>
                <w:u w:val="single"/>
                <w:cs/>
                <w:lang w:bidi="bn-IN"/>
              </w:rPr>
            </w:pPr>
            <w:r w:rsidRPr="005D17BD">
              <w:rPr>
                <w:rFonts w:ascii="Nikosh" w:hAnsi="Nikosh" w:cs="Nikosh"/>
                <w:b/>
                <w:bCs/>
                <w:szCs w:val="22"/>
                <w:u w:val="single"/>
                <w:cs/>
              </w:rPr>
              <w:t>শুদ্ধাচার কৌশল কর্ম</w:t>
            </w:r>
            <w:r w:rsidRPr="005D17BD">
              <w:rPr>
                <w:rFonts w:ascii="Nikosh" w:hAnsi="Nikosh" w:cs="Nikosh"/>
                <w:b/>
                <w:bCs/>
                <w:szCs w:val="22"/>
                <w:u w:val="single"/>
              </w:rPr>
              <w:t>-</w:t>
            </w:r>
            <w:r w:rsidRPr="005D17BD">
              <w:rPr>
                <w:rFonts w:ascii="Nikosh" w:hAnsi="Nikosh" w:cs="Nikosh"/>
                <w:b/>
                <w:bCs/>
                <w:szCs w:val="22"/>
                <w:u w:val="single"/>
                <w:cs/>
              </w:rPr>
              <w:t>পরিকল্পনা</w:t>
            </w:r>
            <w:r w:rsidRPr="005D17BD">
              <w:rPr>
                <w:rFonts w:ascii="Nikosh" w:hAnsi="Nikosh" w:cs="Nikosh"/>
                <w:b/>
                <w:bCs/>
                <w:szCs w:val="22"/>
                <w:u w:val="single"/>
              </w:rPr>
              <w:t xml:space="preserve">, </w:t>
            </w:r>
            <w:r w:rsidRPr="005D17BD">
              <w:rPr>
                <w:rFonts w:ascii="Nikosh" w:hAnsi="Nikosh" w:cs="Nikosh"/>
                <w:b/>
                <w:bCs/>
                <w:szCs w:val="22"/>
                <w:u w:val="single"/>
                <w:cs/>
              </w:rPr>
              <w:t>২০২</w:t>
            </w:r>
            <w:r w:rsidRPr="005D17BD">
              <w:rPr>
                <w:rFonts w:ascii="Nikosh" w:hAnsi="Nikosh" w:cs="Nikosh"/>
                <w:b/>
                <w:bCs/>
                <w:szCs w:val="22"/>
                <w:u w:val="single"/>
                <w:cs/>
                <w:lang w:bidi="bn-IN"/>
              </w:rPr>
              <w:t>২</w:t>
            </w:r>
            <w:r w:rsidRPr="005D17BD">
              <w:rPr>
                <w:rFonts w:ascii="Nikosh" w:hAnsi="Nikosh" w:cs="Nikosh"/>
                <w:b/>
                <w:bCs/>
                <w:szCs w:val="22"/>
                <w:u w:val="single"/>
              </w:rPr>
              <w:t>-</w:t>
            </w:r>
            <w:r w:rsidRPr="005D17BD">
              <w:rPr>
                <w:rFonts w:ascii="Nikosh" w:hAnsi="Nikosh" w:cs="Nikosh"/>
                <w:b/>
                <w:bCs/>
                <w:szCs w:val="22"/>
                <w:u w:val="single"/>
                <w:cs/>
              </w:rPr>
              <w:t>২০২</w:t>
            </w:r>
            <w:r w:rsidRPr="005D17BD">
              <w:rPr>
                <w:rFonts w:ascii="Nikosh" w:hAnsi="Nikosh" w:cs="Nikosh"/>
                <w:b/>
                <w:bCs/>
                <w:szCs w:val="22"/>
                <w:u w:val="single"/>
                <w:cs/>
                <w:lang w:bidi="bn-IN"/>
              </w:rPr>
              <w:t>৩</w:t>
            </w:r>
            <w:r w:rsidR="00204AF0">
              <w:rPr>
                <w:rFonts w:ascii="Nikosh" w:hAnsi="Nikosh" w:cs="Nikosh"/>
                <w:b/>
                <w:bCs/>
                <w:szCs w:val="22"/>
                <w:u w:val="single"/>
                <w:cs/>
                <w:lang w:bidi="bn-IN"/>
              </w:rPr>
              <w:t xml:space="preserve"> (সংশোধিত)</w:t>
            </w:r>
          </w:p>
          <w:p w:rsidR="003F1057" w:rsidRPr="00A81312" w:rsidRDefault="003F1057" w:rsidP="003F1057">
            <w:pPr>
              <w:tabs>
                <w:tab w:val="center" w:pos="6480"/>
                <w:tab w:val="left" w:pos="8880"/>
              </w:tabs>
              <w:spacing w:after="0" w:line="240" w:lineRule="auto"/>
              <w:jc w:val="center"/>
              <w:rPr>
                <w:rFonts w:ascii="Nikosh" w:hAnsi="Nikosh" w:cs="Nikosh"/>
                <w:b/>
                <w:sz w:val="24"/>
                <w:szCs w:val="24"/>
              </w:rPr>
            </w:pPr>
            <w:proofErr w:type="spellStart"/>
            <w:r>
              <w:rPr>
                <w:rFonts w:ascii="Nikosh" w:hAnsi="Nikosh" w:cs="Nikosh"/>
                <w:b/>
                <w:sz w:val="24"/>
                <w:szCs w:val="24"/>
              </w:rPr>
              <w:t>ত্রৈমাসিক</w:t>
            </w:r>
            <w:proofErr w:type="spellEnd"/>
            <w:r>
              <w:rPr>
                <w:rFonts w:ascii="Nikosh" w:hAnsi="Nikosh" w:cs="Nikosh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" w:hAnsi="Nikosh" w:cs="Nikosh"/>
                <w:b/>
                <w:sz w:val="24"/>
                <w:szCs w:val="24"/>
              </w:rPr>
              <w:t>অগ্রগতি</w:t>
            </w:r>
            <w:proofErr w:type="spellEnd"/>
            <w:r>
              <w:rPr>
                <w:rFonts w:ascii="Nikosh" w:hAnsi="Nikosh" w:cs="Nikosh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" w:hAnsi="Nikosh" w:cs="Nikosh"/>
                <w:b/>
                <w:sz w:val="24"/>
                <w:szCs w:val="24"/>
              </w:rPr>
              <w:t>প্রতিবেদন</w:t>
            </w:r>
            <w:proofErr w:type="spellEnd"/>
            <w:r w:rsidR="003678D4">
              <w:rPr>
                <w:rFonts w:ascii="Nikosh" w:hAnsi="Nikosh" w:cs="Nikosh"/>
                <w:b/>
                <w:sz w:val="24"/>
                <w:szCs w:val="24"/>
              </w:rPr>
              <w:t xml:space="preserve"> (</w:t>
            </w:r>
            <w:r w:rsidRPr="00A81312">
              <w:rPr>
                <w:rFonts w:ascii="Nikosh" w:hAnsi="Nikosh" w:cs="Nikosh"/>
                <w:b/>
                <w:sz w:val="24"/>
                <w:szCs w:val="24"/>
              </w:rPr>
              <w:t xml:space="preserve"> </w:t>
            </w:r>
            <w:r w:rsidR="003678D4">
              <w:rPr>
                <w:rFonts w:ascii="Nikosh" w:hAnsi="Nikosh" w:cs="Nikosh"/>
                <w:b/>
                <w:sz w:val="24"/>
                <w:szCs w:val="24"/>
              </w:rPr>
              <w:t>এপ্রিল</w:t>
            </w:r>
            <w:r w:rsidR="00CE2186">
              <w:rPr>
                <w:rFonts w:ascii="Nikosh" w:hAnsi="Nikosh" w:cs="Nikosh"/>
                <w:b/>
                <w:sz w:val="24"/>
                <w:szCs w:val="24"/>
              </w:rPr>
              <w:t>,২০২৩</w:t>
            </w:r>
            <w:r>
              <w:rPr>
                <w:rFonts w:ascii="Nikosh" w:hAnsi="Nikosh" w:cs="Nikosh"/>
                <w:b/>
                <w:sz w:val="24"/>
                <w:szCs w:val="24"/>
              </w:rPr>
              <w:t xml:space="preserve"> </w:t>
            </w:r>
            <w:proofErr w:type="spellStart"/>
            <w:r w:rsidR="003678D4">
              <w:rPr>
                <w:rFonts w:ascii="Nikosh" w:hAnsi="Nikosh" w:cs="Nikosh"/>
                <w:b/>
                <w:sz w:val="24"/>
                <w:szCs w:val="24"/>
              </w:rPr>
              <w:t>হইতে</w:t>
            </w:r>
            <w:proofErr w:type="spellEnd"/>
            <w:r w:rsidR="003678D4">
              <w:rPr>
                <w:rFonts w:ascii="Nikosh" w:hAnsi="Nikosh" w:cs="Nikosh"/>
                <w:b/>
                <w:sz w:val="24"/>
                <w:szCs w:val="24"/>
              </w:rPr>
              <w:t xml:space="preserve"> </w:t>
            </w:r>
            <w:proofErr w:type="spellStart"/>
            <w:r w:rsidR="003678D4">
              <w:rPr>
                <w:rFonts w:ascii="Nikosh" w:hAnsi="Nikosh" w:cs="Nikosh"/>
                <w:b/>
                <w:sz w:val="24"/>
                <w:szCs w:val="24"/>
              </w:rPr>
              <w:t>জুন</w:t>
            </w:r>
            <w:proofErr w:type="spellEnd"/>
            <w:r w:rsidR="00F9185E">
              <w:rPr>
                <w:rFonts w:ascii="Nikosh" w:hAnsi="Nikosh" w:cs="Nikosh"/>
                <w:b/>
                <w:sz w:val="24"/>
                <w:szCs w:val="24"/>
              </w:rPr>
              <w:t xml:space="preserve"> </w:t>
            </w:r>
            <w:r w:rsidR="00CE2186">
              <w:rPr>
                <w:rFonts w:ascii="Nikosh" w:hAnsi="Nikosh" w:cs="Nikosh"/>
                <w:b/>
                <w:sz w:val="24"/>
                <w:szCs w:val="24"/>
              </w:rPr>
              <w:t>,২০২৩</w:t>
            </w:r>
            <w:r w:rsidRPr="00A81312">
              <w:rPr>
                <w:rFonts w:ascii="Nikosh" w:hAnsi="Nikosh" w:cs="Nikosh"/>
                <w:b/>
                <w:sz w:val="24"/>
                <w:szCs w:val="24"/>
              </w:rPr>
              <w:t>)</w:t>
            </w:r>
            <w:r>
              <w:rPr>
                <w:rFonts w:ascii="Nikosh" w:hAnsi="Nikosh" w:cs="Nikosh"/>
                <w:b/>
                <w:sz w:val="24"/>
                <w:szCs w:val="24"/>
              </w:rPr>
              <w:t xml:space="preserve"> </w:t>
            </w:r>
          </w:p>
          <w:p w:rsidR="003F1057" w:rsidRPr="005D17BD" w:rsidRDefault="003F1057" w:rsidP="00020ABB">
            <w:pPr>
              <w:spacing w:after="0" w:line="240" w:lineRule="auto"/>
              <w:jc w:val="center"/>
              <w:rPr>
                <w:rFonts w:ascii="Nikosh" w:hAnsi="Nikosh" w:cs="Nikosh"/>
                <w:b/>
                <w:bCs/>
                <w:szCs w:val="22"/>
                <w:u w:val="single"/>
                <w:lang w:bidi="bn-IN"/>
              </w:rPr>
            </w:pPr>
          </w:p>
        </w:tc>
        <w:tc>
          <w:tcPr>
            <w:tcW w:w="2002" w:type="dxa"/>
          </w:tcPr>
          <w:p w:rsidR="00240D48" w:rsidRPr="005D17BD" w:rsidRDefault="00F41167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Cs w:val="22"/>
                <w:u w:val="single"/>
                <w:lang w:bidi="bn-IN"/>
              </w:rPr>
            </w:pPr>
            <w:r w:rsidRPr="005D17BD">
              <w:rPr>
                <w:rFonts w:ascii="Nikosh" w:hAnsi="Nikosh" w:cs="Nikosh"/>
                <w:b/>
                <w:bCs/>
                <w:szCs w:val="22"/>
                <w:u w:val="single"/>
                <w:cs/>
              </w:rPr>
              <w:t>পরিশিষ্ট</w:t>
            </w:r>
            <w:r w:rsidRPr="005D17BD">
              <w:rPr>
                <w:rFonts w:ascii="Nikosh" w:hAnsi="Nikosh" w:cs="Nikosh"/>
                <w:b/>
                <w:szCs w:val="22"/>
                <w:u w:val="single"/>
              </w:rPr>
              <w:t>-'</w:t>
            </w:r>
            <w:r w:rsidRPr="005D17BD">
              <w:rPr>
                <w:rFonts w:ascii="Nikosh" w:hAnsi="Nikosh" w:cs="Nikosh"/>
                <w:b/>
                <w:bCs/>
                <w:szCs w:val="22"/>
                <w:u w:val="single"/>
                <w:cs/>
                <w:lang w:bidi="bn-IN"/>
              </w:rPr>
              <w:t>খ</w:t>
            </w:r>
            <w:r w:rsidRPr="005D17BD">
              <w:rPr>
                <w:rFonts w:ascii="Nikosh" w:hAnsi="Nikosh" w:cs="Nikosh"/>
                <w:b/>
                <w:szCs w:val="22"/>
                <w:u w:val="single"/>
              </w:rPr>
              <w:t>'</w:t>
            </w:r>
          </w:p>
        </w:tc>
      </w:tr>
    </w:tbl>
    <w:p w:rsidR="00240D48" w:rsidRPr="005D17BD" w:rsidRDefault="00240D48" w:rsidP="00240D48">
      <w:pPr>
        <w:spacing w:line="240" w:lineRule="auto"/>
        <w:rPr>
          <w:rFonts w:ascii="Nikosh" w:eastAsia="Calibri" w:hAnsi="Nikosh" w:cs="Nikosh"/>
          <w:szCs w:val="22"/>
          <w:u w:val="single"/>
          <w:cs/>
          <w:lang w:bidi="bn-IN"/>
        </w:rPr>
      </w:pPr>
      <w:r w:rsidRPr="005D17BD">
        <w:rPr>
          <w:rFonts w:ascii="Nikosh" w:hAnsi="Nikosh" w:cs="Nikosh"/>
          <w:b/>
          <w:bCs/>
          <w:szCs w:val="22"/>
          <w:u w:val="single"/>
          <w:cs/>
          <w:lang w:bidi="bn-IN"/>
        </w:rPr>
        <w:t>দপ্তর/সংস্থার নাম:</w:t>
      </w:r>
      <w:r w:rsidR="00BE153F">
        <w:rPr>
          <w:rFonts w:ascii="Nikosh" w:hAnsi="Nikosh" w:cs="Nikosh"/>
          <w:b/>
          <w:bCs/>
          <w:szCs w:val="22"/>
          <w:u w:val="single"/>
          <w:cs/>
          <w:lang w:bidi="bn-IN"/>
        </w:rPr>
        <w:t xml:space="preserve"> খাগড়াছড়ি পার্বত্য জেলা পরিষদ</w:t>
      </w:r>
    </w:p>
    <w:tbl>
      <w:tblPr>
        <w:tblW w:w="158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351"/>
        <w:gridCol w:w="22"/>
        <w:gridCol w:w="1001"/>
        <w:gridCol w:w="53"/>
        <w:gridCol w:w="665"/>
        <w:gridCol w:w="692"/>
        <w:gridCol w:w="56"/>
        <w:gridCol w:w="1194"/>
        <w:gridCol w:w="1701"/>
        <w:gridCol w:w="1080"/>
        <w:gridCol w:w="810"/>
        <w:gridCol w:w="810"/>
        <w:gridCol w:w="990"/>
        <w:gridCol w:w="810"/>
        <w:gridCol w:w="720"/>
        <w:gridCol w:w="810"/>
        <w:gridCol w:w="2070"/>
      </w:tblGrid>
      <w:tr w:rsidR="00CE2186" w:rsidRPr="009900FC" w:rsidTr="00CE2186">
        <w:trPr>
          <w:trHeight w:val="287"/>
          <w:tblHeader/>
          <w:jc w:val="center"/>
        </w:trPr>
        <w:tc>
          <w:tcPr>
            <w:tcW w:w="2351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কার্যক্রমের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নাম</w:t>
            </w:r>
          </w:p>
        </w:tc>
        <w:tc>
          <w:tcPr>
            <w:tcW w:w="1076" w:type="dxa"/>
            <w:gridSpan w:val="3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কর্মসম্পাদন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সূচক</w:t>
            </w:r>
          </w:p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665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সূচকের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মান</w:t>
            </w:r>
          </w:p>
        </w:tc>
        <w:tc>
          <w:tcPr>
            <w:tcW w:w="748" w:type="dxa"/>
            <w:gridSpan w:val="2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একক</w:t>
            </w:r>
          </w:p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194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বাস্তবায়নের</w:t>
            </w:r>
          </w:p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দায়িত্বপ্রাপ্ত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ব্যক্তি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/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পদ</w:t>
            </w:r>
          </w:p>
        </w:tc>
        <w:tc>
          <w:tcPr>
            <w:tcW w:w="1701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২০২২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-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২০২৩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র্থবছরের</w:t>
            </w:r>
          </w:p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লক্ষ্যমাত্রা</w:t>
            </w:r>
          </w:p>
        </w:tc>
        <w:tc>
          <w:tcPr>
            <w:tcW w:w="5220" w:type="dxa"/>
            <w:gridSpan w:val="6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বাস্তবায়ন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গ্রগতি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পরিবীক্ষণ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,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২০২২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-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২০২৩</w:t>
            </w:r>
          </w:p>
        </w:tc>
        <w:tc>
          <w:tcPr>
            <w:tcW w:w="810" w:type="dxa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মন্তব্য</w:t>
            </w:r>
          </w:p>
        </w:tc>
      </w:tr>
      <w:tr w:rsidR="00CE2186" w:rsidRPr="009900FC" w:rsidTr="00CE2186">
        <w:trPr>
          <w:trHeight w:val="494"/>
          <w:tblHeader/>
          <w:jc w:val="center"/>
        </w:trPr>
        <w:tc>
          <w:tcPr>
            <w:tcW w:w="2351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76" w:type="dxa"/>
            <w:gridSpan w:val="3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665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48" w:type="dxa"/>
            <w:gridSpan w:val="2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194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701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80" w:type="dxa"/>
          </w:tcPr>
          <w:p w:rsidR="00216244" w:rsidRDefault="00240D48" w:rsidP="00CE2186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লক্ষ্যমাত্রা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/</w:t>
            </w:r>
          </w:p>
          <w:p w:rsidR="00240D48" w:rsidRPr="009900FC" w:rsidRDefault="00240D48" w:rsidP="00CE2186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র্জন</w:t>
            </w:r>
          </w:p>
        </w:tc>
        <w:tc>
          <w:tcPr>
            <w:tcW w:w="810" w:type="dxa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১ম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কোয়ার্টার</w:t>
            </w:r>
          </w:p>
        </w:tc>
        <w:tc>
          <w:tcPr>
            <w:tcW w:w="810" w:type="dxa"/>
          </w:tcPr>
          <w:p w:rsidR="00CE2186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২য়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</w:p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কোয়ার্টার</w:t>
            </w:r>
          </w:p>
        </w:tc>
        <w:tc>
          <w:tcPr>
            <w:tcW w:w="990" w:type="dxa"/>
          </w:tcPr>
          <w:p w:rsidR="00216244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৩য়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</w:p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কোয়ার্টার</w:t>
            </w:r>
          </w:p>
        </w:tc>
        <w:tc>
          <w:tcPr>
            <w:tcW w:w="810" w:type="dxa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৪র্থ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কোয়ার্টার</w:t>
            </w:r>
          </w:p>
        </w:tc>
        <w:tc>
          <w:tcPr>
            <w:tcW w:w="720" w:type="dxa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মোট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র্জন</w:t>
            </w:r>
          </w:p>
        </w:tc>
        <w:tc>
          <w:tcPr>
            <w:tcW w:w="810" w:type="dxa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র্জিত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মান</w:t>
            </w:r>
          </w:p>
        </w:tc>
        <w:tc>
          <w:tcPr>
            <w:tcW w:w="2070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rPr>
          <w:trHeight w:val="161"/>
          <w:tblHeader/>
          <w:jc w:val="center"/>
        </w:trPr>
        <w:tc>
          <w:tcPr>
            <w:tcW w:w="2351" w:type="dxa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১</w:t>
            </w:r>
          </w:p>
        </w:tc>
        <w:tc>
          <w:tcPr>
            <w:tcW w:w="1076" w:type="dxa"/>
            <w:gridSpan w:val="3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২</w:t>
            </w:r>
          </w:p>
        </w:tc>
        <w:tc>
          <w:tcPr>
            <w:tcW w:w="665" w:type="dxa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৩</w:t>
            </w:r>
          </w:p>
        </w:tc>
        <w:tc>
          <w:tcPr>
            <w:tcW w:w="748" w:type="dxa"/>
            <w:gridSpan w:val="2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৪</w:t>
            </w:r>
          </w:p>
        </w:tc>
        <w:tc>
          <w:tcPr>
            <w:tcW w:w="1194" w:type="dxa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৫</w:t>
            </w:r>
          </w:p>
        </w:tc>
        <w:tc>
          <w:tcPr>
            <w:tcW w:w="1701" w:type="dxa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৬</w:t>
            </w:r>
          </w:p>
        </w:tc>
        <w:tc>
          <w:tcPr>
            <w:tcW w:w="1080" w:type="dxa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৭</w:t>
            </w:r>
          </w:p>
        </w:tc>
        <w:tc>
          <w:tcPr>
            <w:tcW w:w="810" w:type="dxa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৮</w:t>
            </w:r>
          </w:p>
        </w:tc>
        <w:tc>
          <w:tcPr>
            <w:tcW w:w="810" w:type="dxa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৯</w:t>
            </w:r>
          </w:p>
        </w:tc>
        <w:tc>
          <w:tcPr>
            <w:tcW w:w="990" w:type="dxa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১০</w:t>
            </w:r>
          </w:p>
        </w:tc>
        <w:tc>
          <w:tcPr>
            <w:tcW w:w="810" w:type="dxa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১১</w:t>
            </w:r>
          </w:p>
        </w:tc>
        <w:tc>
          <w:tcPr>
            <w:tcW w:w="720" w:type="dxa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১২</w:t>
            </w:r>
          </w:p>
        </w:tc>
        <w:tc>
          <w:tcPr>
            <w:tcW w:w="810" w:type="dxa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১৩</w:t>
            </w:r>
          </w:p>
        </w:tc>
        <w:tc>
          <w:tcPr>
            <w:tcW w:w="2070" w:type="dxa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১৪</w:t>
            </w:r>
          </w:p>
        </w:tc>
      </w:tr>
      <w:tr w:rsidR="00240D48" w:rsidRPr="009900FC" w:rsidTr="00CE2186">
        <w:trPr>
          <w:trHeight w:val="242"/>
          <w:jc w:val="center"/>
        </w:trPr>
        <w:tc>
          <w:tcPr>
            <w:tcW w:w="15835" w:type="dxa"/>
            <w:gridSpan w:val="17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b/>
                <w:sz w:val="20"/>
                <w:szCs w:val="20"/>
                <w:lang w:bidi="bn-IN"/>
              </w:rPr>
            </w:pPr>
            <w:r w:rsidRPr="009900FC">
              <w:rPr>
                <w:rFonts w:ascii="Nikosh" w:eastAsia="Calibri" w:hAnsi="Nikosh" w:cs="Nikosh"/>
                <w:b/>
                <w:bCs/>
                <w:sz w:val="20"/>
                <w:szCs w:val="20"/>
                <w:cs/>
                <w:lang w:bidi="bn-IN"/>
              </w:rPr>
              <w:t>১</w:t>
            </w:r>
            <w:r w:rsidRPr="009900FC">
              <w:rPr>
                <w:rFonts w:ascii="Nikosh" w:eastAsia="Calibri" w:hAnsi="Nikosh" w:cs="Nikosh"/>
                <w:b/>
                <w:sz w:val="20"/>
                <w:szCs w:val="20"/>
                <w:lang w:bidi="ar-SA"/>
              </w:rPr>
              <w:t xml:space="preserve">. </w:t>
            </w:r>
            <w:r w:rsidRPr="009900FC">
              <w:rPr>
                <w:rFonts w:ascii="Nikosh" w:eastAsia="Calibri" w:hAnsi="Nikosh" w:cs="Nikosh"/>
                <w:b/>
                <w:bCs/>
                <w:sz w:val="20"/>
                <w:szCs w:val="20"/>
                <w:cs/>
                <w:lang w:bidi="bn-IN"/>
              </w:rPr>
              <w:t>প্রাতিষ্ঠানিক</w:t>
            </w:r>
            <w:r w:rsidRPr="009900FC">
              <w:rPr>
                <w:rFonts w:ascii="Nikosh" w:eastAsia="Calibri" w:hAnsi="Nikosh" w:cs="Nikosh"/>
                <w:b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b/>
                <w:bCs/>
                <w:sz w:val="20"/>
                <w:szCs w:val="20"/>
                <w:cs/>
                <w:lang w:bidi="bn-IN"/>
              </w:rPr>
              <w:t>ব্যবস্থা</w:t>
            </w:r>
            <w:r w:rsidRPr="009900FC">
              <w:rPr>
                <w:rFonts w:ascii="Nikosh" w:eastAsia="Calibri" w:hAnsi="Nikosh" w:cs="Nikosh"/>
                <w:b/>
                <w:sz w:val="20"/>
                <w:szCs w:val="20"/>
                <w:lang w:bidi="ar-SA"/>
              </w:rPr>
              <w:t>………………………………..</w:t>
            </w:r>
            <w:r w:rsidRPr="009900FC">
              <w:rPr>
                <w:rFonts w:ascii="Nikosh" w:eastAsia="Calibri" w:hAnsi="Nikosh" w:cs="Nikosh"/>
                <w:b/>
                <w:sz w:val="20"/>
                <w:szCs w:val="20"/>
                <w:cs/>
                <w:lang w:bidi="bn-IN"/>
              </w:rPr>
              <w:t>...</w:t>
            </w:r>
          </w:p>
        </w:tc>
      </w:tr>
      <w:tr w:rsidR="00CE2186" w:rsidRPr="009900FC" w:rsidTr="00CE2186">
        <w:trPr>
          <w:trHeight w:val="242"/>
          <w:jc w:val="center"/>
        </w:trPr>
        <w:tc>
          <w:tcPr>
            <w:tcW w:w="2351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১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.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১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নৈতিকতা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কমিটির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সভা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আয়োজন</w:t>
            </w:r>
          </w:p>
        </w:tc>
        <w:tc>
          <w:tcPr>
            <w:tcW w:w="1076" w:type="dxa"/>
            <w:gridSpan w:val="3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সভা</w:t>
            </w:r>
          </w:p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আয়োজিত</w:t>
            </w:r>
          </w:p>
        </w:tc>
        <w:tc>
          <w:tcPr>
            <w:tcW w:w="665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১</w:t>
            </w:r>
          </w:p>
        </w:tc>
        <w:tc>
          <w:tcPr>
            <w:tcW w:w="748" w:type="dxa"/>
            <w:gridSpan w:val="2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সংখ্যা</w:t>
            </w:r>
          </w:p>
        </w:tc>
        <w:tc>
          <w:tcPr>
            <w:tcW w:w="1194" w:type="dxa"/>
            <w:vMerge w:val="restart"/>
          </w:tcPr>
          <w:p w:rsidR="00240D48" w:rsidRPr="009900FC" w:rsidRDefault="00BC2676" w:rsidP="00BC2676">
            <w:pPr>
              <w:spacing w:after="0" w:line="240" w:lineRule="auto"/>
              <w:jc w:val="both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proofErr w:type="spellStart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>শুদ্ধাচার</w:t>
            </w:r>
            <w:proofErr w:type="spellEnd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>ফোকাল</w:t>
            </w:r>
            <w:proofErr w:type="spellEnd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>পয়েন্ট</w:t>
            </w:r>
            <w:proofErr w:type="spellEnd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900FC">
              <w:rPr>
                <w:rFonts w:ascii="Nikosh" w:hAnsi="Nikosh" w:cs="Nikosh"/>
                <w:sz w:val="20"/>
                <w:szCs w:val="20"/>
              </w:rPr>
              <w:t>কর্মকর্তা</w:t>
            </w:r>
            <w:proofErr w:type="spellEnd"/>
          </w:p>
        </w:tc>
        <w:tc>
          <w:tcPr>
            <w:tcW w:w="1701" w:type="dxa"/>
            <w:vMerge w:val="restart"/>
          </w:tcPr>
          <w:p w:rsidR="00240D48" w:rsidRPr="009900FC" w:rsidRDefault="00776F09" w:rsidP="00C5410D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৪</w:t>
            </w:r>
          </w:p>
        </w:tc>
        <w:tc>
          <w:tcPr>
            <w:tcW w:w="1080" w:type="dxa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লক্ষ্যমাত্রা</w:t>
            </w:r>
          </w:p>
        </w:tc>
        <w:tc>
          <w:tcPr>
            <w:tcW w:w="810" w:type="dxa"/>
          </w:tcPr>
          <w:p w:rsidR="00240D48" w:rsidRPr="009900FC" w:rsidRDefault="00776F09" w:rsidP="00776F09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১</w:t>
            </w:r>
          </w:p>
        </w:tc>
        <w:tc>
          <w:tcPr>
            <w:tcW w:w="810" w:type="dxa"/>
          </w:tcPr>
          <w:p w:rsidR="00240D48" w:rsidRPr="009900FC" w:rsidRDefault="00776F09" w:rsidP="00776F09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১</w:t>
            </w:r>
          </w:p>
        </w:tc>
        <w:tc>
          <w:tcPr>
            <w:tcW w:w="990" w:type="dxa"/>
          </w:tcPr>
          <w:p w:rsidR="00240D48" w:rsidRPr="009900FC" w:rsidRDefault="00776F09" w:rsidP="00776F09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১</w:t>
            </w:r>
          </w:p>
        </w:tc>
        <w:tc>
          <w:tcPr>
            <w:tcW w:w="810" w:type="dxa"/>
          </w:tcPr>
          <w:p w:rsidR="00240D48" w:rsidRPr="009900FC" w:rsidRDefault="00776F09" w:rsidP="00776F09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১</w:t>
            </w:r>
          </w:p>
        </w:tc>
        <w:tc>
          <w:tcPr>
            <w:tcW w:w="720" w:type="dxa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rPr>
          <w:trHeight w:val="215"/>
          <w:jc w:val="center"/>
        </w:trPr>
        <w:tc>
          <w:tcPr>
            <w:tcW w:w="2351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76" w:type="dxa"/>
            <w:gridSpan w:val="3"/>
            <w:vMerge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665" w:type="dxa"/>
            <w:vMerge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48" w:type="dxa"/>
            <w:gridSpan w:val="2"/>
            <w:vMerge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194" w:type="dxa"/>
            <w:vMerge/>
          </w:tcPr>
          <w:p w:rsidR="00240D48" w:rsidRPr="009900FC" w:rsidRDefault="00240D48" w:rsidP="00BC2676">
            <w:pPr>
              <w:spacing w:after="0" w:line="240" w:lineRule="auto"/>
              <w:jc w:val="both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701" w:type="dxa"/>
            <w:vMerge/>
          </w:tcPr>
          <w:p w:rsidR="00240D48" w:rsidRPr="009900FC" w:rsidRDefault="00240D48" w:rsidP="00C5410D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80" w:type="dxa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র্জন</w:t>
            </w:r>
          </w:p>
        </w:tc>
        <w:tc>
          <w:tcPr>
            <w:tcW w:w="810" w:type="dxa"/>
          </w:tcPr>
          <w:p w:rsidR="00240D48" w:rsidRPr="009900FC" w:rsidRDefault="007121C5" w:rsidP="00776F09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</w:t>
            </w:r>
          </w:p>
        </w:tc>
        <w:tc>
          <w:tcPr>
            <w:tcW w:w="810" w:type="dxa"/>
          </w:tcPr>
          <w:p w:rsidR="00240D48" w:rsidRPr="009900FC" w:rsidRDefault="00767D20" w:rsidP="00776F09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</w:t>
            </w:r>
          </w:p>
        </w:tc>
        <w:tc>
          <w:tcPr>
            <w:tcW w:w="990" w:type="dxa"/>
          </w:tcPr>
          <w:p w:rsidR="00240D48" w:rsidRPr="009900FC" w:rsidRDefault="00F563FE" w:rsidP="00776F09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</w:t>
            </w:r>
          </w:p>
        </w:tc>
        <w:tc>
          <w:tcPr>
            <w:tcW w:w="810" w:type="dxa"/>
          </w:tcPr>
          <w:p w:rsidR="00240D48" w:rsidRPr="009900FC" w:rsidRDefault="009F023F" w:rsidP="00776F09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</w:t>
            </w:r>
          </w:p>
        </w:tc>
        <w:tc>
          <w:tcPr>
            <w:tcW w:w="720" w:type="dxa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rPr>
          <w:trHeight w:val="314"/>
          <w:jc w:val="center"/>
        </w:trPr>
        <w:tc>
          <w:tcPr>
            <w:tcW w:w="2351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১.২ নৈতিকতা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কমিটির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সভার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সিদ্ধান্ত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বাস্তবায়ন</w:t>
            </w:r>
          </w:p>
        </w:tc>
        <w:tc>
          <w:tcPr>
            <w:tcW w:w="1076" w:type="dxa"/>
            <w:gridSpan w:val="3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বাস্তবায়িত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সিদ্ধান্ত</w:t>
            </w:r>
          </w:p>
        </w:tc>
        <w:tc>
          <w:tcPr>
            <w:tcW w:w="665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৪</w:t>
            </w:r>
          </w:p>
        </w:tc>
        <w:tc>
          <w:tcPr>
            <w:tcW w:w="748" w:type="dxa"/>
            <w:gridSpan w:val="2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%</w:t>
            </w:r>
          </w:p>
        </w:tc>
        <w:tc>
          <w:tcPr>
            <w:tcW w:w="1194" w:type="dxa"/>
            <w:vMerge w:val="restart"/>
          </w:tcPr>
          <w:p w:rsidR="00240D48" w:rsidRPr="009900FC" w:rsidRDefault="00BC2676" w:rsidP="00BC2676">
            <w:pPr>
              <w:spacing w:after="0" w:line="240" w:lineRule="auto"/>
              <w:jc w:val="both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proofErr w:type="spellStart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>শুদ্ধাচার</w:t>
            </w:r>
            <w:proofErr w:type="spellEnd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>ফোকাল</w:t>
            </w:r>
            <w:proofErr w:type="spellEnd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>পয়েন্ট</w:t>
            </w:r>
            <w:proofErr w:type="spellEnd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900FC">
              <w:rPr>
                <w:rFonts w:ascii="Nikosh" w:hAnsi="Nikosh" w:cs="Nikosh"/>
                <w:sz w:val="20"/>
                <w:szCs w:val="20"/>
              </w:rPr>
              <w:t>কর্মকর্তা</w:t>
            </w:r>
            <w:proofErr w:type="spellEnd"/>
          </w:p>
        </w:tc>
        <w:tc>
          <w:tcPr>
            <w:tcW w:w="1701" w:type="dxa"/>
            <w:vMerge w:val="restart"/>
          </w:tcPr>
          <w:p w:rsidR="00240D48" w:rsidRPr="009900FC" w:rsidRDefault="00776F09" w:rsidP="00C5410D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লক্ষ্যমাত্রা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240D48" w:rsidRPr="009900FC" w:rsidRDefault="00776F09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240D48" w:rsidRPr="009900FC" w:rsidRDefault="00776F09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240D48" w:rsidRPr="009900FC" w:rsidRDefault="00776F09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240D48" w:rsidRPr="009900FC" w:rsidRDefault="00776F09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rPr>
          <w:trHeight w:val="326"/>
          <w:jc w:val="center"/>
        </w:trPr>
        <w:tc>
          <w:tcPr>
            <w:tcW w:w="2351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1076" w:type="dxa"/>
            <w:gridSpan w:val="3"/>
            <w:vMerge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665" w:type="dxa"/>
            <w:vMerge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48" w:type="dxa"/>
            <w:gridSpan w:val="2"/>
            <w:vMerge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1194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701" w:type="dxa"/>
            <w:vMerge/>
          </w:tcPr>
          <w:p w:rsidR="00240D48" w:rsidRPr="009900FC" w:rsidRDefault="00240D48" w:rsidP="00C5410D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র্জন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240D48" w:rsidRPr="009900FC" w:rsidRDefault="007121C5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240D48" w:rsidRPr="009900FC" w:rsidRDefault="00767D20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:rsidR="00240D48" w:rsidRPr="009900FC" w:rsidRDefault="0044272C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240D48" w:rsidRPr="009900FC" w:rsidRDefault="009F023F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rPr>
          <w:trHeight w:val="206"/>
          <w:jc w:val="center"/>
        </w:trPr>
        <w:tc>
          <w:tcPr>
            <w:tcW w:w="2351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১.৩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সুশাসন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প্রতিষ্ঠার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নিমিত্ত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ংশীজনের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(stakeholders)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ংশগ্রহণে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সভা</w:t>
            </w:r>
          </w:p>
        </w:tc>
        <w:tc>
          <w:tcPr>
            <w:tcW w:w="1076" w:type="dxa"/>
            <w:gridSpan w:val="3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নুষ্ঠিত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সভা</w:t>
            </w:r>
          </w:p>
        </w:tc>
        <w:tc>
          <w:tcPr>
            <w:tcW w:w="665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৪</w:t>
            </w:r>
          </w:p>
        </w:tc>
        <w:tc>
          <w:tcPr>
            <w:tcW w:w="748" w:type="dxa"/>
            <w:gridSpan w:val="2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সংখ্যা</w:t>
            </w:r>
          </w:p>
        </w:tc>
        <w:tc>
          <w:tcPr>
            <w:tcW w:w="1194" w:type="dxa"/>
            <w:vMerge w:val="restart"/>
          </w:tcPr>
          <w:p w:rsidR="00240D48" w:rsidRPr="009900FC" w:rsidRDefault="00BC2676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proofErr w:type="spellStart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>শুদ্ধাচার</w:t>
            </w:r>
            <w:proofErr w:type="spellEnd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>ফোকাল</w:t>
            </w:r>
            <w:proofErr w:type="spellEnd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>পয়েন্ট</w:t>
            </w:r>
            <w:proofErr w:type="spellEnd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900FC">
              <w:rPr>
                <w:rFonts w:ascii="Nikosh" w:hAnsi="Nikosh" w:cs="Nikosh"/>
                <w:sz w:val="20"/>
                <w:szCs w:val="20"/>
              </w:rPr>
              <w:t>কর্মকর্তা</w:t>
            </w:r>
            <w:proofErr w:type="spellEnd"/>
          </w:p>
        </w:tc>
        <w:tc>
          <w:tcPr>
            <w:tcW w:w="1701" w:type="dxa"/>
            <w:vMerge w:val="restart"/>
          </w:tcPr>
          <w:p w:rsidR="00240D48" w:rsidRPr="009900FC" w:rsidRDefault="002E66FD" w:rsidP="00C5410D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২</w:t>
            </w:r>
          </w:p>
        </w:tc>
        <w:tc>
          <w:tcPr>
            <w:tcW w:w="1080" w:type="dxa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লক্ষ্যমাত্রা</w:t>
            </w:r>
          </w:p>
        </w:tc>
        <w:tc>
          <w:tcPr>
            <w:tcW w:w="810" w:type="dxa"/>
          </w:tcPr>
          <w:p w:rsidR="00240D48" w:rsidRPr="009900FC" w:rsidRDefault="00240D48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</w:tcPr>
          <w:p w:rsidR="00240D48" w:rsidRPr="009900FC" w:rsidRDefault="00240D48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990" w:type="dxa"/>
          </w:tcPr>
          <w:p w:rsidR="00240D48" w:rsidRPr="009900FC" w:rsidRDefault="00776F09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১</w:t>
            </w:r>
          </w:p>
        </w:tc>
        <w:tc>
          <w:tcPr>
            <w:tcW w:w="810" w:type="dxa"/>
          </w:tcPr>
          <w:p w:rsidR="00240D48" w:rsidRPr="009900FC" w:rsidRDefault="00776F09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১</w:t>
            </w:r>
          </w:p>
        </w:tc>
        <w:tc>
          <w:tcPr>
            <w:tcW w:w="720" w:type="dxa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 w:val="restart"/>
          </w:tcPr>
          <w:p w:rsidR="00240D48" w:rsidRPr="007121C5" w:rsidRDefault="00240D48" w:rsidP="007121C5">
            <w:pPr>
              <w:spacing w:after="0" w:line="240" w:lineRule="auto"/>
              <w:rPr>
                <w:rFonts w:ascii="Mangal" w:eastAsia="Calibri" w:hAnsi="Mangal" w:cs="Mangal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rPr>
          <w:trHeight w:val="584"/>
          <w:jc w:val="center"/>
        </w:trPr>
        <w:tc>
          <w:tcPr>
            <w:tcW w:w="2351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76" w:type="dxa"/>
            <w:gridSpan w:val="3"/>
            <w:vMerge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665" w:type="dxa"/>
            <w:vMerge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48" w:type="dxa"/>
            <w:gridSpan w:val="2"/>
            <w:vMerge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194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701" w:type="dxa"/>
            <w:vMerge/>
          </w:tcPr>
          <w:p w:rsidR="00240D48" w:rsidRPr="009900FC" w:rsidRDefault="00240D48" w:rsidP="00C5410D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80" w:type="dxa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র্জন</w:t>
            </w: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240D48" w:rsidRPr="009900FC" w:rsidRDefault="00240D48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240D48" w:rsidRPr="009900FC" w:rsidRDefault="00240D48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:rsidR="00240D48" w:rsidRPr="009900FC" w:rsidRDefault="0044272C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240D48" w:rsidRPr="009900FC" w:rsidRDefault="009F023F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rPr>
          <w:trHeight w:val="444"/>
          <w:jc w:val="center"/>
        </w:trPr>
        <w:tc>
          <w:tcPr>
            <w:tcW w:w="2351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hAnsi="Nikosh" w:cs="Nikosh"/>
                <w:sz w:val="20"/>
                <w:szCs w:val="20"/>
                <w:cs/>
              </w:rPr>
              <w:t>১.৪ শুদ্ধাচার সংক্রান্ত প্রশিক্ষণ আয়োজন</w:t>
            </w:r>
          </w:p>
        </w:tc>
        <w:tc>
          <w:tcPr>
            <w:tcW w:w="1076" w:type="dxa"/>
            <w:gridSpan w:val="3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hAnsi="Nikosh" w:cs="Nikosh"/>
                <w:sz w:val="20"/>
                <w:szCs w:val="20"/>
                <w:cs/>
              </w:rPr>
              <w:t>প্রশিক্ষণ আয়োজিত</w:t>
            </w:r>
          </w:p>
        </w:tc>
        <w:tc>
          <w:tcPr>
            <w:tcW w:w="665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২</w:t>
            </w:r>
          </w:p>
        </w:tc>
        <w:tc>
          <w:tcPr>
            <w:tcW w:w="748" w:type="dxa"/>
            <w:gridSpan w:val="2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hAnsi="Nikosh" w:cs="Nikosh"/>
                <w:sz w:val="20"/>
                <w:szCs w:val="20"/>
                <w:cs/>
              </w:rPr>
              <w:t>সংখ্যা</w:t>
            </w:r>
          </w:p>
        </w:tc>
        <w:tc>
          <w:tcPr>
            <w:tcW w:w="1194" w:type="dxa"/>
            <w:vMerge w:val="restart"/>
          </w:tcPr>
          <w:p w:rsidR="00240D48" w:rsidRPr="009900FC" w:rsidRDefault="00BC2676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proofErr w:type="spellStart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>শুদ্ধাচার</w:t>
            </w:r>
            <w:proofErr w:type="spellEnd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>ফোকাল</w:t>
            </w:r>
            <w:proofErr w:type="spellEnd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>পয়েন্ট</w:t>
            </w:r>
            <w:proofErr w:type="spellEnd"/>
            <w:r w:rsidRPr="009900FC">
              <w:rPr>
                <w:rFonts w:ascii="Nikosh" w:hAnsi="Nikosh" w:cs="Nikosh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900FC">
              <w:rPr>
                <w:rFonts w:ascii="Nikosh" w:hAnsi="Nikosh" w:cs="Nikosh"/>
                <w:sz w:val="20"/>
                <w:szCs w:val="20"/>
              </w:rPr>
              <w:t>কর্মকর্তা</w:t>
            </w:r>
            <w:proofErr w:type="spellEnd"/>
          </w:p>
        </w:tc>
        <w:tc>
          <w:tcPr>
            <w:tcW w:w="1701" w:type="dxa"/>
            <w:vMerge w:val="restart"/>
          </w:tcPr>
          <w:p w:rsidR="00240D48" w:rsidRPr="009900FC" w:rsidRDefault="009637CC" w:rsidP="00C5410D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২</w:t>
            </w:r>
          </w:p>
          <w:p w:rsidR="00836C68" w:rsidRPr="009900FC" w:rsidRDefault="00F5643F" w:rsidP="00836C68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b/>
                <w:sz w:val="20"/>
                <w:szCs w:val="20"/>
                <w:lang w:bidi="ar-SA"/>
              </w:rPr>
              <w:t xml:space="preserve"> </w:t>
            </w:r>
          </w:p>
          <w:p w:rsidR="00F5643F" w:rsidRPr="009900FC" w:rsidRDefault="00F5643F" w:rsidP="00EE0FCD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80" w:type="dxa"/>
            <w:tcBorders>
              <w:bottom w:val="single" w:sz="4" w:space="0" w:color="auto"/>
              <w:right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লক্ষ্যমাত্রা</w:t>
            </w:r>
          </w:p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0D48" w:rsidRPr="009900FC" w:rsidRDefault="00240D48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  <w:p w:rsidR="00240D48" w:rsidRPr="009900FC" w:rsidRDefault="00240D48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0D48" w:rsidRPr="009900FC" w:rsidRDefault="00240D48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  <w:p w:rsidR="00240D48" w:rsidRPr="009900FC" w:rsidRDefault="00240D48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0D48" w:rsidRDefault="009637CC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১</w:t>
            </w:r>
          </w:p>
          <w:p w:rsidR="00836C68" w:rsidRPr="009900FC" w:rsidRDefault="00836C68" w:rsidP="00836C68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(</w:t>
            </w: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৪৩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জন</w:t>
            </w: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, ১ম, ২য় ও ৩য়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শ্রেণ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)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0D48" w:rsidRPr="009900FC" w:rsidRDefault="009637CC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১</w:t>
            </w:r>
          </w:p>
          <w:p w:rsidR="00240D48" w:rsidRPr="009900FC" w:rsidRDefault="00836C68" w:rsidP="009637C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(</w:t>
            </w: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৩২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জন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, ৪র্থ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শ্রেণ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)</w:t>
            </w:r>
          </w:p>
        </w:tc>
        <w:tc>
          <w:tcPr>
            <w:tcW w:w="720" w:type="dxa"/>
            <w:tcBorders>
              <w:left w:val="single" w:sz="4" w:space="0" w:color="auto"/>
              <w:bottom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 w:val="restart"/>
          </w:tcPr>
          <w:p w:rsidR="00240D48" w:rsidRPr="009900FC" w:rsidRDefault="00836C68" w:rsidP="009F023F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</w:p>
        </w:tc>
      </w:tr>
      <w:tr w:rsidR="00CE2186" w:rsidRPr="009900FC" w:rsidTr="00CE2186">
        <w:trPr>
          <w:trHeight w:val="440"/>
          <w:jc w:val="center"/>
        </w:trPr>
        <w:tc>
          <w:tcPr>
            <w:tcW w:w="2351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1076" w:type="dxa"/>
            <w:gridSpan w:val="3"/>
            <w:vMerge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665" w:type="dxa"/>
            <w:vMerge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48" w:type="dxa"/>
            <w:gridSpan w:val="2"/>
            <w:vMerge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194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701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right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র্জ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0D48" w:rsidRPr="009900FC" w:rsidRDefault="000D57AA" w:rsidP="00836C68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১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0D48" w:rsidRPr="009900FC" w:rsidRDefault="009F023F" w:rsidP="00EE0FCD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১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</w:p>
        </w:tc>
        <w:tc>
          <w:tcPr>
            <w:tcW w:w="810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rPr>
          <w:trHeight w:val="928"/>
          <w:jc w:val="center"/>
        </w:trPr>
        <w:tc>
          <w:tcPr>
            <w:tcW w:w="2351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১.৫ কর্ম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>-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পরিবেশ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উন্নয়ন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(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টিওএন্ডইভুক্ত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কেজো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মালামাল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নিষ্পত্তিকরণ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>/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নথি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বিনষ্টকরণ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/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পরিষ্কার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>-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পরিচ্ছন্নতা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 xml:space="preserve">বৃদ্ধি/ মহিলাদের জন্য পৃথক </w:t>
            </w:r>
          </w:p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ওয়াশরুমের ব্যবস্থা করা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 xml:space="preserve">ইত্যাদি </w:t>
            </w:r>
          </w:p>
        </w:tc>
        <w:tc>
          <w:tcPr>
            <w:tcW w:w="1076" w:type="dxa"/>
            <w:gridSpan w:val="3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 xml:space="preserve">উন্নত </w:t>
            </w:r>
          </w:p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কর্ম-পরিবেশ</w:t>
            </w:r>
          </w:p>
        </w:tc>
        <w:tc>
          <w:tcPr>
            <w:tcW w:w="665" w:type="dxa"/>
            <w:vMerge w:val="restart"/>
          </w:tcPr>
          <w:p w:rsidR="00240D48" w:rsidRPr="009900FC" w:rsidRDefault="00DD6912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>
              <w:rPr>
                <w:rFonts w:ascii="Nikosh" w:eastAsia="Calibri" w:hAnsi="Nikosh" w:cs="Nikosh" w:hint="cs"/>
                <w:sz w:val="20"/>
                <w:szCs w:val="20"/>
                <w:cs/>
                <w:lang w:bidi="bn-IN"/>
              </w:rPr>
              <w:t>৬</w:t>
            </w:r>
          </w:p>
        </w:tc>
        <w:tc>
          <w:tcPr>
            <w:tcW w:w="748" w:type="dxa"/>
            <w:gridSpan w:val="2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সংখ্যা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ও</w:t>
            </w:r>
          </w:p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তারিখ</w:t>
            </w:r>
          </w:p>
        </w:tc>
        <w:tc>
          <w:tcPr>
            <w:tcW w:w="1194" w:type="dxa"/>
            <w:vMerge w:val="restart"/>
          </w:tcPr>
          <w:p w:rsidR="00BC2676" w:rsidRPr="009900FC" w:rsidRDefault="00BC2676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মুখ্য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নির্বাহ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, </w:t>
            </w:r>
          </w:p>
          <w:p w:rsidR="00240D48" w:rsidRPr="009900FC" w:rsidRDefault="00BC2676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নির্বাহ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প্রশাসনিক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</w:p>
        </w:tc>
        <w:tc>
          <w:tcPr>
            <w:tcW w:w="1701" w:type="dxa"/>
            <w:vMerge w:val="restart"/>
          </w:tcPr>
          <w:p w:rsidR="00D41204" w:rsidRPr="0057125A" w:rsidRDefault="00D41204" w:rsidP="0057125A">
            <w:pPr>
              <w:spacing w:after="0" w:line="240" w:lineRule="auto"/>
              <w:rPr>
                <w:rFonts w:ascii="Nikosh" w:eastAsia="Calibri" w:hAnsi="Nikosh" w:cs="Nikosh"/>
                <w:sz w:val="18"/>
                <w:szCs w:val="18"/>
                <w:lang w:bidi="bn-IN"/>
              </w:rPr>
            </w:pPr>
            <w:proofErr w:type="spellStart"/>
            <w:r w:rsidRPr="0057125A">
              <w:rPr>
                <w:rFonts w:ascii="Nikosh" w:eastAsia="Calibri" w:hAnsi="Nikosh" w:cs="Nikosh"/>
                <w:sz w:val="18"/>
                <w:szCs w:val="18"/>
                <w:lang w:bidi="bn-IN"/>
              </w:rPr>
              <w:t>মহিলাদের</w:t>
            </w:r>
            <w:proofErr w:type="spellEnd"/>
            <w:r w:rsidRPr="0057125A">
              <w:rPr>
                <w:rFonts w:ascii="Nikosh" w:eastAsia="Calibri" w:hAnsi="Nikosh" w:cs="Nikosh"/>
                <w:sz w:val="18"/>
                <w:szCs w:val="18"/>
                <w:lang w:bidi="bn-IN"/>
              </w:rPr>
              <w:t xml:space="preserve"> </w:t>
            </w:r>
            <w:proofErr w:type="spellStart"/>
            <w:r w:rsidR="009900FC" w:rsidRPr="0057125A">
              <w:rPr>
                <w:rFonts w:ascii="Nikosh" w:eastAsia="Calibri" w:hAnsi="Nikosh" w:cs="Nikosh"/>
                <w:sz w:val="18"/>
                <w:szCs w:val="18"/>
                <w:lang w:bidi="bn-IN"/>
              </w:rPr>
              <w:t>পৃথ</w:t>
            </w:r>
            <w:r w:rsidRPr="0057125A">
              <w:rPr>
                <w:rFonts w:ascii="Nikosh" w:eastAsia="Calibri" w:hAnsi="Nikosh" w:cs="Nikosh"/>
                <w:sz w:val="18"/>
                <w:szCs w:val="18"/>
                <w:lang w:bidi="bn-IN"/>
              </w:rPr>
              <w:t>ক</w:t>
            </w:r>
            <w:proofErr w:type="spellEnd"/>
            <w:r w:rsidRPr="0057125A">
              <w:rPr>
                <w:rFonts w:ascii="Nikosh" w:eastAsia="Calibri" w:hAnsi="Nikosh" w:cs="Nikosh"/>
                <w:sz w:val="18"/>
                <w:szCs w:val="18"/>
                <w:lang w:bidi="bn-IN"/>
              </w:rPr>
              <w:t xml:space="preserve"> </w:t>
            </w:r>
            <w:proofErr w:type="spellStart"/>
            <w:r w:rsidRPr="0057125A">
              <w:rPr>
                <w:rFonts w:ascii="Nikosh" w:eastAsia="Calibri" w:hAnsi="Nikosh" w:cs="Nikosh"/>
                <w:sz w:val="18"/>
                <w:szCs w:val="18"/>
                <w:lang w:bidi="bn-IN"/>
              </w:rPr>
              <w:t>ওয়াশরুম</w:t>
            </w:r>
            <w:proofErr w:type="spellEnd"/>
            <w:r w:rsidRPr="0057125A">
              <w:rPr>
                <w:rFonts w:ascii="Nikosh" w:eastAsia="Calibri" w:hAnsi="Nikosh" w:cs="Nikosh"/>
                <w:sz w:val="18"/>
                <w:szCs w:val="18"/>
                <w:lang w:bidi="bn-IN"/>
              </w:rPr>
              <w:t xml:space="preserve"> </w:t>
            </w:r>
            <w:proofErr w:type="spellStart"/>
            <w:r w:rsidRPr="0057125A">
              <w:rPr>
                <w:rFonts w:ascii="Nikosh" w:eastAsia="Calibri" w:hAnsi="Nikosh" w:cs="Nikosh"/>
                <w:sz w:val="18"/>
                <w:szCs w:val="18"/>
                <w:lang w:bidi="bn-IN"/>
              </w:rPr>
              <w:t>ব্যবস্থাকরণ</w:t>
            </w:r>
            <w:proofErr w:type="spellEnd"/>
          </w:p>
          <w:p w:rsidR="00F02F34" w:rsidRPr="0057125A" w:rsidRDefault="00D41204" w:rsidP="0057125A">
            <w:pPr>
              <w:spacing w:after="0" w:line="240" w:lineRule="auto"/>
              <w:rPr>
                <w:rFonts w:ascii="Nikosh" w:eastAsia="Calibri" w:hAnsi="Nikosh" w:cs="Nikosh"/>
                <w:sz w:val="18"/>
                <w:szCs w:val="18"/>
                <w:lang w:bidi="bn-IN"/>
              </w:rPr>
            </w:pPr>
            <w:r w:rsidRPr="0057125A">
              <w:rPr>
                <w:rFonts w:ascii="Nikosh" w:eastAsia="Calibri" w:hAnsi="Nikosh" w:cs="Nikosh"/>
                <w:sz w:val="18"/>
                <w:szCs w:val="18"/>
                <w:lang w:bidi="bn-IN"/>
              </w:rPr>
              <w:t xml:space="preserve"> </w:t>
            </w:r>
            <w:r w:rsidR="00F02F34" w:rsidRPr="0057125A">
              <w:rPr>
                <w:rFonts w:ascii="Nikosh" w:eastAsia="Calibri" w:hAnsi="Nikosh" w:cs="Nikosh"/>
                <w:sz w:val="18"/>
                <w:szCs w:val="18"/>
                <w:lang w:bidi="bn-IN"/>
              </w:rPr>
              <w:t>(</w:t>
            </w:r>
            <w:r w:rsidR="00714B4F" w:rsidRPr="0057125A">
              <w:rPr>
                <w:rFonts w:ascii="Nikosh" w:eastAsia="Calibri" w:hAnsi="Nikosh" w:cs="Nikosh"/>
                <w:sz w:val="18"/>
                <w:szCs w:val="18"/>
                <w:lang w:bidi="bn-IN"/>
              </w:rPr>
              <w:t>২৯/০৯/২০২২</w:t>
            </w:r>
            <w:r w:rsidR="00F02F34" w:rsidRPr="0057125A">
              <w:rPr>
                <w:rFonts w:ascii="Nikosh" w:eastAsia="Calibri" w:hAnsi="Nikosh" w:cs="Nikosh"/>
                <w:sz w:val="18"/>
                <w:szCs w:val="18"/>
                <w:lang w:bidi="bn-IN"/>
              </w:rPr>
              <w:t>)</w:t>
            </w:r>
            <w:r w:rsidR="00EA7F25" w:rsidRPr="0057125A">
              <w:rPr>
                <w:rFonts w:ascii="Nikosh" w:eastAsia="Calibri" w:hAnsi="Nikosh" w:cs="Nikosh"/>
                <w:sz w:val="18"/>
                <w:szCs w:val="18"/>
                <w:lang w:bidi="bn-IN"/>
              </w:rPr>
              <w:t xml:space="preserve">, </w:t>
            </w:r>
          </w:p>
          <w:p w:rsidR="00F02F34" w:rsidRPr="0057125A" w:rsidRDefault="00D41204" w:rsidP="0057125A">
            <w:pPr>
              <w:spacing w:after="0" w:line="240" w:lineRule="auto"/>
              <w:rPr>
                <w:rFonts w:ascii="Nikosh" w:eastAsia="Calibri" w:hAnsi="Nikosh" w:cs="Nikosh"/>
                <w:sz w:val="18"/>
                <w:szCs w:val="18"/>
                <w:lang w:bidi="bn-IN"/>
              </w:rPr>
            </w:pPr>
            <w:proofErr w:type="spellStart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অফিস</w:t>
            </w:r>
            <w:proofErr w:type="spellEnd"/>
            <w:r w:rsidR="00CC347F"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</w:t>
            </w:r>
            <w:proofErr w:type="spellStart"/>
            <w:r w:rsidR="00CC347F"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প্রাঙ্গন</w:t>
            </w:r>
            <w:proofErr w:type="spellEnd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 </w:t>
            </w:r>
            <w:proofErr w:type="spellStart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পরিস্কার</w:t>
            </w:r>
            <w:proofErr w:type="spellEnd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</w:t>
            </w:r>
            <w:proofErr w:type="spellStart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পরিচ্ছন্নতা</w:t>
            </w:r>
            <w:proofErr w:type="spellEnd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</w:t>
            </w:r>
            <w:proofErr w:type="spellStart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নিশ্চিতকরণ</w:t>
            </w:r>
            <w:proofErr w:type="spellEnd"/>
            <w:r w:rsidRPr="0057125A">
              <w:rPr>
                <w:rFonts w:ascii="Nikosh" w:eastAsia="Calibri" w:hAnsi="Nikosh" w:cs="Nikosh"/>
                <w:sz w:val="18"/>
                <w:szCs w:val="18"/>
                <w:lang w:bidi="bn-IN"/>
              </w:rPr>
              <w:t xml:space="preserve"> </w:t>
            </w:r>
            <w:r w:rsidR="00F02F34" w:rsidRPr="0057125A">
              <w:rPr>
                <w:rFonts w:ascii="Nikosh" w:eastAsia="Calibri" w:hAnsi="Nikosh" w:cs="Nikosh"/>
                <w:sz w:val="18"/>
                <w:szCs w:val="18"/>
                <w:lang w:bidi="bn-IN"/>
              </w:rPr>
              <w:t>(২৯/১২/</w:t>
            </w:r>
          </w:p>
          <w:p w:rsidR="0057125A" w:rsidRPr="0057125A" w:rsidRDefault="00F02F34" w:rsidP="0057125A">
            <w:pPr>
              <w:spacing w:after="0" w:line="240" w:lineRule="auto"/>
              <w:rPr>
                <w:rFonts w:ascii="Nikosh" w:eastAsia="Calibri" w:hAnsi="Nikosh" w:cs="Nikosh"/>
                <w:sz w:val="18"/>
                <w:szCs w:val="18"/>
                <w:lang w:bidi="bn-IN"/>
              </w:rPr>
            </w:pPr>
            <w:r w:rsidRPr="0057125A">
              <w:rPr>
                <w:rFonts w:ascii="Nikosh" w:eastAsia="Calibri" w:hAnsi="Nikosh" w:cs="Nikosh"/>
                <w:sz w:val="18"/>
                <w:szCs w:val="18"/>
                <w:lang w:bidi="bn-IN"/>
              </w:rPr>
              <w:t>২০২২)</w:t>
            </w:r>
            <w:proofErr w:type="spellStart"/>
            <w:r w:rsidR="0057125A"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পরিত্যক্ত</w:t>
            </w:r>
            <w:proofErr w:type="spellEnd"/>
            <w:r w:rsidR="0057125A"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</w:t>
            </w:r>
            <w:proofErr w:type="spellStart"/>
            <w:r w:rsidR="0057125A"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ওয়াশরুম</w:t>
            </w:r>
            <w:proofErr w:type="spellEnd"/>
            <w:r w:rsidR="0057125A"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</w:t>
            </w:r>
            <w:proofErr w:type="spellStart"/>
            <w:r w:rsidR="0057125A"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সংস্কারকরণ</w:t>
            </w:r>
            <w:proofErr w:type="spellEnd"/>
            <w:r w:rsidR="0057125A"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(</w:t>
            </w:r>
            <w:r w:rsidR="0057125A" w:rsidRPr="0057125A">
              <w:rPr>
                <w:rFonts w:ascii="Nikosh" w:eastAsia="Calibri" w:hAnsi="Nikosh" w:cs="Nikosh"/>
                <w:sz w:val="18"/>
                <w:szCs w:val="18"/>
                <w:lang w:bidi="bn-IN"/>
              </w:rPr>
              <w:t>৩০/০৩/২০২৩)</w:t>
            </w:r>
          </w:p>
          <w:p w:rsidR="0057125A" w:rsidRPr="0057125A" w:rsidRDefault="0057125A" w:rsidP="0057125A">
            <w:pPr>
              <w:spacing w:after="0" w:line="240" w:lineRule="auto"/>
              <w:rPr>
                <w:rFonts w:ascii="Nikosh" w:eastAsia="Calibri" w:hAnsi="Nikosh" w:cs="Nikosh"/>
                <w:sz w:val="18"/>
                <w:szCs w:val="18"/>
                <w:lang w:bidi="bn-IN"/>
              </w:rPr>
            </w:pPr>
            <w:proofErr w:type="spellStart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যত্রতত্র</w:t>
            </w:r>
            <w:proofErr w:type="spellEnd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</w:t>
            </w:r>
            <w:proofErr w:type="spellStart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ময়লা</w:t>
            </w:r>
            <w:proofErr w:type="spellEnd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</w:t>
            </w:r>
            <w:proofErr w:type="spellStart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আর্বজনা</w:t>
            </w:r>
            <w:proofErr w:type="spellEnd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</w:t>
            </w:r>
            <w:proofErr w:type="spellStart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নিরোধে</w:t>
            </w:r>
            <w:proofErr w:type="spellEnd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</w:t>
            </w:r>
            <w:proofErr w:type="spellStart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অফিসপ্রাঙ্গনে</w:t>
            </w:r>
            <w:proofErr w:type="spellEnd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</w:t>
            </w:r>
            <w:proofErr w:type="spellStart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ডাসবিন</w:t>
            </w:r>
            <w:proofErr w:type="spellEnd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</w:t>
            </w:r>
            <w:proofErr w:type="spellStart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স্থাপন</w:t>
            </w:r>
            <w:proofErr w:type="spellEnd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(</w:t>
            </w:r>
            <w:proofErr w:type="spellStart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যেমন</w:t>
            </w:r>
            <w:proofErr w:type="spellEnd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</w:t>
            </w:r>
            <w:proofErr w:type="spellStart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গাড়ি</w:t>
            </w:r>
            <w:proofErr w:type="spellEnd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</w:t>
            </w:r>
            <w:proofErr w:type="spellStart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পার্কিং</w:t>
            </w:r>
            <w:proofErr w:type="spellEnd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</w:t>
            </w:r>
            <w:proofErr w:type="spellStart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স্থান</w:t>
            </w:r>
            <w:proofErr w:type="spellEnd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, </w:t>
            </w:r>
            <w:proofErr w:type="spellStart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এনেক্স</w:t>
            </w:r>
            <w:proofErr w:type="spellEnd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</w:t>
            </w:r>
            <w:proofErr w:type="spellStart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ভবন</w:t>
            </w:r>
            <w:proofErr w:type="spellEnd"/>
            <w:r w:rsidRPr="0057125A">
              <w:rPr>
                <w:rFonts w:ascii="Nikosh" w:eastAsia="Calibri" w:hAnsi="Nikosh" w:cs="Nikosh"/>
                <w:sz w:val="18"/>
                <w:szCs w:val="18"/>
                <w:lang w:bidi="ar-SA"/>
              </w:rPr>
              <w:t>)</w:t>
            </w:r>
            <w:r w:rsidRPr="0057125A">
              <w:rPr>
                <w:rFonts w:ascii="Nikosh" w:eastAsia="Calibri" w:hAnsi="Nikosh" w:cs="Nikosh"/>
                <w:sz w:val="18"/>
                <w:szCs w:val="18"/>
                <w:lang w:bidi="bn-IN"/>
              </w:rPr>
              <w:t>(২৯/০৬/</w:t>
            </w:r>
          </w:p>
          <w:p w:rsidR="0057125A" w:rsidRDefault="0057125A" w:rsidP="0057125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 w:rsidRPr="0057125A">
              <w:rPr>
                <w:rFonts w:ascii="Nikosh" w:eastAsia="Calibri" w:hAnsi="Nikosh" w:cs="Nikosh"/>
                <w:sz w:val="18"/>
                <w:szCs w:val="18"/>
                <w:lang w:bidi="bn-IN"/>
              </w:rPr>
              <w:t>২০২৩)</w:t>
            </w:r>
          </w:p>
          <w:p w:rsidR="0057125A" w:rsidRPr="009900FC" w:rsidRDefault="0057125A" w:rsidP="0057125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লক্ষ্যমাত্রা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0D48" w:rsidRPr="009900FC" w:rsidRDefault="00E03750" w:rsidP="00E03750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>১টি</w:t>
            </w:r>
          </w:p>
          <w:p w:rsidR="00E03750" w:rsidRPr="009900FC" w:rsidRDefault="00E03750" w:rsidP="00E03750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>২৯/০৯/</w:t>
            </w:r>
            <w:r w:rsidR="00D41204"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>২০২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0D48" w:rsidRPr="009900FC" w:rsidRDefault="00E03750" w:rsidP="00E03750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>১টি</w:t>
            </w:r>
          </w:p>
          <w:p w:rsidR="00E03750" w:rsidRPr="009900FC" w:rsidRDefault="00E03750" w:rsidP="00E03750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>২৯/১২/</w:t>
            </w:r>
          </w:p>
          <w:p w:rsidR="00E03750" w:rsidRPr="009900FC" w:rsidRDefault="00E03750" w:rsidP="00E03750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>২০২২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567" w:rsidRPr="009900FC" w:rsidRDefault="00292567" w:rsidP="00292567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>১টি</w:t>
            </w:r>
          </w:p>
          <w:p w:rsidR="00F41167" w:rsidRDefault="00F41167" w:rsidP="00F41167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৩০/০৩/</w:t>
            </w:r>
          </w:p>
          <w:p w:rsidR="00240D48" w:rsidRPr="009900FC" w:rsidRDefault="00F41167" w:rsidP="00F41167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২০২৩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567" w:rsidRPr="009900FC" w:rsidRDefault="00292567" w:rsidP="00292567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>১টি</w:t>
            </w:r>
          </w:p>
          <w:p w:rsidR="00F41167" w:rsidRDefault="00F41167" w:rsidP="00F41167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২৯/০৬/</w:t>
            </w:r>
          </w:p>
          <w:p w:rsidR="00240D48" w:rsidRPr="009900FC" w:rsidRDefault="00F41167" w:rsidP="00F41167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২০২৩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</w:p>
        </w:tc>
        <w:tc>
          <w:tcPr>
            <w:tcW w:w="810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 w:val="restart"/>
          </w:tcPr>
          <w:p w:rsidR="00292567" w:rsidRPr="009900FC" w:rsidRDefault="00292567" w:rsidP="00073F12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rPr>
          <w:trHeight w:val="782"/>
          <w:jc w:val="center"/>
        </w:trPr>
        <w:tc>
          <w:tcPr>
            <w:tcW w:w="2351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1076" w:type="dxa"/>
            <w:gridSpan w:val="3"/>
            <w:vMerge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665" w:type="dxa"/>
            <w:vMerge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48" w:type="dxa"/>
            <w:gridSpan w:val="2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194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701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right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র্জ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0D48" w:rsidRPr="009900FC" w:rsidRDefault="005657DB" w:rsidP="007121C5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২৮</w:t>
            </w:r>
            <w:r w:rsidR="007121C5"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>/</w:t>
            </w:r>
            <w:r w:rsidR="00DB25D7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="007121C5"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>০৯/ ২০২২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92567" w:rsidRPr="009900FC" w:rsidRDefault="00DB25D7" w:rsidP="00292567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০৩</w:t>
            </w:r>
            <w:r w:rsidR="00292567"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>/</w:t>
            </w:r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১১</w:t>
            </w:r>
            <w:r w:rsidR="00292567"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>/</w:t>
            </w:r>
          </w:p>
          <w:p w:rsidR="00240D48" w:rsidRPr="009900FC" w:rsidRDefault="00292567" w:rsidP="00292567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>২০২২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D57AA" w:rsidRDefault="00A51F15" w:rsidP="000D57A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১৪</w:t>
            </w:r>
            <w:r w:rsidR="000D57AA">
              <w:rPr>
                <w:rFonts w:ascii="Nikosh" w:eastAsia="Calibri" w:hAnsi="Nikosh" w:cs="Nikosh"/>
                <w:sz w:val="20"/>
                <w:szCs w:val="20"/>
                <w:lang w:bidi="bn-IN"/>
              </w:rPr>
              <w:t>/০৩/</w:t>
            </w:r>
          </w:p>
          <w:p w:rsidR="00240D48" w:rsidRPr="009900FC" w:rsidRDefault="000D57AA" w:rsidP="000D57A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২০২৩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F023F" w:rsidRDefault="009F023F" w:rsidP="009F023F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২৯/০৬/</w:t>
            </w:r>
          </w:p>
          <w:p w:rsidR="00240D48" w:rsidRPr="009900FC" w:rsidRDefault="009F023F" w:rsidP="009F023F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২০২৩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</w:p>
        </w:tc>
        <w:tc>
          <w:tcPr>
            <w:tcW w:w="810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rPr>
          <w:trHeight w:val="692"/>
          <w:jc w:val="center"/>
        </w:trPr>
        <w:tc>
          <w:tcPr>
            <w:tcW w:w="2351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lastRenderedPageBreak/>
              <w:t>১.৬ আওতাধীন মাঠ পর্যায়ের কার্যালয় (প্রযোজ্য ক্ষেত্রে)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</w:rPr>
              <w:t xml:space="preserve"> কর্তৃক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দাখিলকৃত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জাতীয়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শুদ্ধাচার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কৌশল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কর্ম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-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পরিকল্পনার ত্রৈমাসিক অগ্রগতি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প্রতিবেদনের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ওপর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ফিডব্যাক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 xml:space="preserve">প্রদান </w:t>
            </w:r>
          </w:p>
        </w:tc>
        <w:tc>
          <w:tcPr>
            <w:tcW w:w="1076" w:type="dxa"/>
            <w:gridSpan w:val="3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ফিডব্যাক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সভা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/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কর্মশালা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নুষ্ঠিত</w:t>
            </w:r>
          </w:p>
        </w:tc>
        <w:tc>
          <w:tcPr>
            <w:tcW w:w="665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748" w:type="dxa"/>
            <w:gridSpan w:val="2"/>
            <w:vMerge w:val="restart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তারিখ</w:t>
            </w:r>
          </w:p>
        </w:tc>
        <w:tc>
          <w:tcPr>
            <w:tcW w:w="1194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701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লক্ষ্যমাত্রা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 w:val="restart"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 w:val="restart"/>
          </w:tcPr>
          <w:p w:rsidR="00CE2186" w:rsidRPr="00CE2186" w:rsidRDefault="006012D3" w:rsidP="00020ABB">
            <w:pPr>
              <w:spacing w:after="0" w:line="240" w:lineRule="auto"/>
              <w:rPr>
                <w:rFonts w:ascii="Nikosh" w:hAnsi="Nikosh" w:cs="Nikosh"/>
                <w:sz w:val="20"/>
                <w:szCs w:val="20"/>
                <w:lang w:bidi="bn-IN"/>
              </w:rPr>
            </w:pPr>
            <w:proofErr w:type="spellStart"/>
            <w:r w:rsidRPr="009900FC">
              <w:rPr>
                <w:rFonts w:ascii="Nikosh" w:hAnsi="Nikosh" w:cs="Nikosh"/>
                <w:sz w:val="20"/>
                <w:szCs w:val="20"/>
              </w:rPr>
              <w:t>খাগড়াছড়ি</w:t>
            </w:r>
            <w:proofErr w:type="spellEnd"/>
            <w:r w:rsidRPr="009900FC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9900FC">
              <w:rPr>
                <w:rFonts w:ascii="Nikosh" w:hAnsi="Nikosh" w:cs="Nikosh"/>
                <w:sz w:val="20"/>
                <w:szCs w:val="20"/>
              </w:rPr>
              <w:t>পার্বত্য</w:t>
            </w:r>
            <w:proofErr w:type="spellEnd"/>
            <w:r w:rsidRPr="009900FC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9900FC">
              <w:rPr>
                <w:rFonts w:ascii="Nikosh" w:hAnsi="Nikosh" w:cs="Nikosh"/>
                <w:sz w:val="20"/>
                <w:szCs w:val="20"/>
              </w:rPr>
              <w:t>জেলা</w:t>
            </w:r>
            <w:proofErr w:type="spellEnd"/>
            <w:r w:rsidRPr="009900FC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Pr="009900FC">
              <w:rPr>
                <w:rFonts w:ascii="Nikosh" w:hAnsi="Nikosh" w:cs="Nikosh"/>
                <w:sz w:val="20"/>
                <w:szCs w:val="20"/>
              </w:rPr>
              <w:t>পরিষদের</w:t>
            </w:r>
            <w:proofErr w:type="spellEnd"/>
            <w:r w:rsidRPr="009900FC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9900FC">
              <w:rPr>
                <w:rFonts w:ascii="Nikosh" w:hAnsi="Nikosh" w:cs="Nikosh"/>
                <w:sz w:val="20"/>
                <w:szCs w:val="20"/>
              </w:rPr>
              <w:t>আওতাধীন</w:t>
            </w:r>
            <w:proofErr w:type="spellEnd"/>
            <w:r w:rsidRPr="009900FC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9900FC">
              <w:rPr>
                <w:rFonts w:ascii="Nikosh" w:hAnsi="Nikosh" w:cs="Nikosh"/>
                <w:sz w:val="20"/>
                <w:szCs w:val="20"/>
              </w:rPr>
              <w:t>কোন</w:t>
            </w:r>
            <w:proofErr w:type="spellEnd"/>
            <w:r w:rsidRPr="009900FC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9900FC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আঞ্চলিক/</w:t>
            </w:r>
            <w:r w:rsidRPr="009900F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 </w:t>
            </w:r>
            <w:r w:rsidRPr="009900FC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মাঠ পর্যায়ের কার্যালয়</w:t>
            </w:r>
            <w:r w:rsidRPr="009900F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 নেই</w:t>
            </w:r>
            <w:r w:rsidR="00333D51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 xml:space="preserve"> । মন্ত্রণালয়ের নির্দেশনা মোতাবেক এ কার্যক্রমের সূচকের মান ১.৫ কার্যক্রমে</w:t>
            </w:r>
            <w:r w:rsidR="00820C90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 xml:space="preserve"> যোগ করা হয়েছে ।</w:t>
            </w:r>
          </w:p>
        </w:tc>
      </w:tr>
      <w:tr w:rsidR="00CE2186" w:rsidRPr="009900FC" w:rsidTr="00CE2186">
        <w:trPr>
          <w:trHeight w:val="584"/>
          <w:jc w:val="center"/>
        </w:trPr>
        <w:tc>
          <w:tcPr>
            <w:tcW w:w="2351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1076" w:type="dxa"/>
            <w:gridSpan w:val="3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665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48" w:type="dxa"/>
            <w:gridSpan w:val="2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194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701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র্জন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20" w:type="dxa"/>
            <w:tcBorders>
              <w:top w:val="single" w:sz="4" w:space="0" w:color="auto"/>
            </w:tcBorders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/>
          </w:tcPr>
          <w:p w:rsidR="00240D48" w:rsidRPr="009900FC" w:rsidRDefault="00240D48" w:rsidP="00020ABB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5410D" w:rsidRPr="009900FC" w:rsidTr="00CE2186">
        <w:tblPrEx>
          <w:jc w:val="left"/>
        </w:tblPrEx>
        <w:trPr>
          <w:trHeight w:val="215"/>
        </w:trPr>
        <w:tc>
          <w:tcPr>
            <w:tcW w:w="15835" w:type="dxa"/>
            <w:gridSpan w:val="17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b/>
                <w:bCs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b/>
                <w:bCs/>
                <w:sz w:val="20"/>
                <w:szCs w:val="20"/>
                <w:cs/>
                <w:lang w:bidi="bn-IN"/>
              </w:rPr>
              <w:t>২.  আর্থিক ব্যবস্থাপনা উন্নয়ন ........................................................................</w:t>
            </w:r>
          </w:p>
        </w:tc>
      </w:tr>
      <w:tr w:rsidR="00CE2186" w:rsidRPr="009900FC" w:rsidTr="00CE2186">
        <w:tblPrEx>
          <w:jc w:val="left"/>
        </w:tblPrEx>
        <w:trPr>
          <w:trHeight w:val="165"/>
        </w:trPr>
        <w:tc>
          <w:tcPr>
            <w:tcW w:w="2351" w:type="dxa"/>
            <w:vMerge w:val="restart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২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>.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১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২০২২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>-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২৩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র্থ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 xml:space="preserve">বছরের রাজস্ব এবং উন্নয়ন বাজেটের অনুমোদিত 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ক্রয়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>-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পরিকল্পনা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ওয়েবসাইটে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প্রকাশ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023" w:type="dxa"/>
            <w:gridSpan w:val="2"/>
            <w:vMerge w:val="restart"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ক্রয়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-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পরিকল্পনা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ওয়েবসাইটে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প্রকাশিত</w:t>
            </w:r>
          </w:p>
        </w:tc>
        <w:tc>
          <w:tcPr>
            <w:tcW w:w="718" w:type="dxa"/>
            <w:gridSpan w:val="2"/>
            <w:vMerge w:val="restart"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২</w:t>
            </w:r>
          </w:p>
        </w:tc>
        <w:tc>
          <w:tcPr>
            <w:tcW w:w="692" w:type="dxa"/>
            <w:vMerge w:val="restart"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তারিখ</w:t>
            </w:r>
          </w:p>
        </w:tc>
        <w:tc>
          <w:tcPr>
            <w:tcW w:w="1250" w:type="dxa"/>
            <w:gridSpan w:val="2"/>
            <w:vMerge w:val="restart"/>
          </w:tcPr>
          <w:p w:rsidR="00C5410D" w:rsidRPr="009900FC" w:rsidRDefault="00BC2676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মুখ্য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নির্বাহ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নির্বাহ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নির্বাহ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প্রকৌশল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আইটি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</w:p>
        </w:tc>
        <w:tc>
          <w:tcPr>
            <w:tcW w:w="1701" w:type="dxa"/>
            <w:vMerge w:val="restart"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৩১/০৭/</w:t>
            </w:r>
          </w:p>
          <w:p w:rsidR="00C5410D" w:rsidRPr="009900FC" w:rsidRDefault="00C5410D" w:rsidP="002E66FD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২০২২</w:t>
            </w:r>
          </w:p>
        </w:tc>
        <w:tc>
          <w:tcPr>
            <w:tcW w:w="1080" w:type="dxa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লক্ষ্যমাত্রা</w:t>
            </w:r>
          </w:p>
        </w:tc>
        <w:tc>
          <w:tcPr>
            <w:tcW w:w="810" w:type="dxa"/>
          </w:tcPr>
          <w:p w:rsidR="00C5410D" w:rsidRPr="009900FC" w:rsidRDefault="00C5410D" w:rsidP="00767D20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৩১/০৭/২০২২</w:t>
            </w:r>
          </w:p>
        </w:tc>
        <w:tc>
          <w:tcPr>
            <w:tcW w:w="810" w:type="dxa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990" w:type="dxa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20" w:type="dxa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 w:val="restart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 w:val="restart"/>
          </w:tcPr>
          <w:p w:rsidR="00C5410D" w:rsidRPr="009900FC" w:rsidRDefault="00C5410D" w:rsidP="00AF6EAD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blPrEx>
          <w:jc w:val="left"/>
        </w:tblPrEx>
        <w:trPr>
          <w:trHeight w:val="165"/>
        </w:trPr>
        <w:tc>
          <w:tcPr>
            <w:tcW w:w="2351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23" w:type="dxa"/>
            <w:gridSpan w:val="2"/>
            <w:vMerge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18" w:type="dxa"/>
            <w:gridSpan w:val="2"/>
            <w:vMerge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692" w:type="dxa"/>
            <w:vMerge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250" w:type="dxa"/>
            <w:gridSpan w:val="2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701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80" w:type="dxa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র্জন</w:t>
            </w:r>
          </w:p>
        </w:tc>
        <w:tc>
          <w:tcPr>
            <w:tcW w:w="810" w:type="dxa"/>
          </w:tcPr>
          <w:p w:rsidR="00C5410D" w:rsidRPr="009900FC" w:rsidRDefault="006D6E17" w:rsidP="00AF6EAD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৩১/০৭/২০২২</w:t>
            </w:r>
          </w:p>
        </w:tc>
        <w:tc>
          <w:tcPr>
            <w:tcW w:w="810" w:type="dxa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990" w:type="dxa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20" w:type="dxa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blPrEx>
          <w:jc w:val="left"/>
        </w:tblPrEx>
        <w:trPr>
          <w:trHeight w:val="458"/>
        </w:trPr>
        <w:tc>
          <w:tcPr>
            <w:tcW w:w="2351" w:type="dxa"/>
            <w:vMerge w:val="restart"/>
          </w:tcPr>
          <w:p w:rsidR="0068021F" w:rsidRPr="009900FC" w:rsidRDefault="006802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 xml:space="preserve"> ২.২ অনুমোদিত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বার্ষিক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ক্রয়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পরিকল্পনার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যথাযথ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বাস্তবায়ন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(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রাজস্ব এবং উন্নয়ন বাজেটের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) </w:t>
            </w:r>
          </w:p>
        </w:tc>
        <w:tc>
          <w:tcPr>
            <w:tcW w:w="1023" w:type="dxa"/>
            <w:gridSpan w:val="2"/>
            <w:vMerge w:val="restart"/>
          </w:tcPr>
          <w:p w:rsidR="0068021F" w:rsidRPr="009900FC" w:rsidRDefault="0068021F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ক্রয়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পরিকল্পনা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বাস্তবায়িত</w:t>
            </w:r>
          </w:p>
        </w:tc>
        <w:tc>
          <w:tcPr>
            <w:tcW w:w="718" w:type="dxa"/>
            <w:gridSpan w:val="2"/>
            <w:vMerge w:val="restart"/>
          </w:tcPr>
          <w:p w:rsidR="0068021F" w:rsidRPr="009900FC" w:rsidRDefault="0068021F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২</w:t>
            </w:r>
          </w:p>
        </w:tc>
        <w:tc>
          <w:tcPr>
            <w:tcW w:w="692" w:type="dxa"/>
            <w:vMerge w:val="restart"/>
          </w:tcPr>
          <w:p w:rsidR="0068021F" w:rsidRPr="009900FC" w:rsidRDefault="0068021F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%</w:t>
            </w:r>
          </w:p>
        </w:tc>
        <w:tc>
          <w:tcPr>
            <w:tcW w:w="1250" w:type="dxa"/>
            <w:gridSpan w:val="2"/>
            <w:vMerge w:val="restart"/>
          </w:tcPr>
          <w:p w:rsidR="0068021F" w:rsidRPr="009900FC" w:rsidRDefault="0068021F" w:rsidP="00BC2676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মুখ্য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নির্বাহ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নির্বাহ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নির্বাহ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প্রকৌশল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</w:p>
        </w:tc>
        <w:tc>
          <w:tcPr>
            <w:tcW w:w="1701" w:type="dxa"/>
            <w:vMerge w:val="restart"/>
          </w:tcPr>
          <w:p w:rsidR="0068021F" w:rsidRPr="009900FC" w:rsidRDefault="0068021F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1080" w:type="dxa"/>
          </w:tcPr>
          <w:p w:rsidR="0068021F" w:rsidRPr="009900FC" w:rsidRDefault="006802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লক্ষ্যমাত্রা</w:t>
            </w:r>
          </w:p>
        </w:tc>
        <w:tc>
          <w:tcPr>
            <w:tcW w:w="810" w:type="dxa"/>
          </w:tcPr>
          <w:p w:rsidR="0068021F" w:rsidRPr="009900FC" w:rsidRDefault="0068021F" w:rsidP="008B4479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২৫</w:t>
            </w:r>
          </w:p>
        </w:tc>
        <w:tc>
          <w:tcPr>
            <w:tcW w:w="810" w:type="dxa"/>
          </w:tcPr>
          <w:p w:rsidR="0068021F" w:rsidRPr="009900FC" w:rsidRDefault="0068021F" w:rsidP="008B4479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৫০</w:t>
            </w:r>
          </w:p>
        </w:tc>
        <w:tc>
          <w:tcPr>
            <w:tcW w:w="990" w:type="dxa"/>
          </w:tcPr>
          <w:p w:rsidR="0068021F" w:rsidRPr="009900FC" w:rsidRDefault="0068021F" w:rsidP="008B4479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৭৫</w:t>
            </w:r>
          </w:p>
        </w:tc>
        <w:tc>
          <w:tcPr>
            <w:tcW w:w="810" w:type="dxa"/>
          </w:tcPr>
          <w:p w:rsidR="0068021F" w:rsidRPr="009900FC" w:rsidRDefault="0068021F" w:rsidP="008B4479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720" w:type="dxa"/>
          </w:tcPr>
          <w:p w:rsidR="0068021F" w:rsidRPr="009900FC" w:rsidRDefault="006802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</w:p>
        </w:tc>
        <w:tc>
          <w:tcPr>
            <w:tcW w:w="810" w:type="dxa"/>
            <w:vMerge w:val="restart"/>
          </w:tcPr>
          <w:p w:rsidR="0068021F" w:rsidRPr="009900FC" w:rsidRDefault="006802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 w:val="restart"/>
          </w:tcPr>
          <w:p w:rsidR="0068021F" w:rsidRPr="00060FC0" w:rsidRDefault="0068021F" w:rsidP="00767D20">
            <w:pPr>
              <w:spacing w:after="0" w:line="240" w:lineRule="auto"/>
              <w:rPr>
                <w:rFonts w:ascii="SutonnyMJ" w:eastAsia="Calibri" w:hAnsi="SutonnyMJ" w:cs="SutonnyMJ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blPrEx>
          <w:jc w:val="left"/>
        </w:tblPrEx>
        <w:trPr>
          <w:trHeight w:val="457"/>
        </w:trPr>
        <w:tc>
          <w:tcPr>
            <w:tcW w:w="2351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1023" w:type="dxa"/>
            <w:gridSpan w:val="2"/>
            <w:vMerge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718" w:type="dxa"/>
            <w:gridSpan w:val="2"/>
            <w:vMerge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692" w:type="dxa"/>
            <w:vMerge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250" w:type="dxa"/>
            <w:gridSpan w:val="2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701" w:type="dxa"/>
            <w:vMerge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80" w:type="dxa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র্জন</w:t>
            </w:r>
          </w:p>
        </w:tc>
        <w:tc>
          <w:tcPr>
            <w:tcW w:w="810" w:type="dxa"/>
          </w:tcPr>
          <w:p w:rsidR="00C5410D" w:rsidRPr="009900FC" w:rsidRDefault="00FC5779" w:rsidP="00944563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-</w:t>
            </w:r>
          </w:p>
        </w:tc>
        <w:tc>
          <w:tcPr>
            <w:tcW w:w="810" w:type="dxa"/>
          </w:tcPr>
          <w:p w:rsidR="00C5410D" w:rsidRPr="009900FC" w:rsidRDefault="00767D20" w:rsidP="00483F95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৫০</w:t>
            </w:r>
          </w:p>
        </w:tc>
        <w:tc>
          <w:tcPr>
            <w:tcW w:w="990" w:type="dxa"/>
          </w:tcPr>
          <w:p w:rsidR="00C5410D" w:rsidRPr="009900FC" w:rsidRDefault="000D57AA" w:rsidP="00073F12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৭৫</w:t>
            </w:r>
          </w:p>
        </w:tc>
        <w:tc>
          <w:tcPr>
            <w:tcW w:w="810" w:type="dxa"/>
          </w:tcPr>
          <w:p w:rsidR="00C5410D" w:rsidRPr="009900FC" w:rsidRDefault="009F023F" w:rsidP="009F023F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720" w:type="dxa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blPrEx>
          <w:jc w:val="left"/>
        </w:tblPrEx>
        <w:trPr>
          <w:trHeight w:val="230"/>
        </w:trPr>
        <w:tc>
          <w:tcPr>
            <w:tcW w:w="2351" w:type="dxa"/>
            <w:vMerge w:val="restart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 xml:space="preserve">২.৩  বাজেট বাস্তবায়ন </w:t>
            </w:r>
          </w:p>
        </w:tc>
        <w:tc>
          <w:tcPr>
            <w:tcW w:w="1023" w:type="dxa"/>
            <w:gridSpan w:val="2"/>
            <w:vMerge w:val="restart"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বাজেট বাস্তবায়িত</w:t>
            </w:r>
          </w:p>
        </w:tc>
        <w:tc>
          <w:tcPr>
            <w:tcW w:w="718" w:type="dxa"/>
            <w:gridSpan w:val="2"/>
            <w:vMerge w:val="restart"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৩</w:t>
            </w:r>
          </w:p>
        </w:tc>
        <w:tc>
          <w:tcPr>
            <w:tcW w:w="692" w:type="dxa"/>
            <w:vMerge w:val="restart"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%</w:t>
            </w:r>
          </w:p>
        </w:tc>
        <w:tc>
          <w:tcPr>
            <w:tcW w:w="1250" w:type="dxa"/>
            <w:gridSpan w:val="2"/>
            <w:vMerge w:val="restart"/>
          </w:tcPr>
          <w:p w:rsidR="00C5410D" w:rsidRPr="009900FC" w:rsidRDefault="00BC2676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মুখ্য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নির্বাহ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নির্বাহ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নির্বাহ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প্রকৌশলী</w:t>
            </w:r>
            <w:proofErr w:type="spellEnd"/>
          </w:p>
        </w:tc>
        <w:tc>
          <w:tcPr>
            <w:tcW w:w="1701" w:type="dxa"/>
            <w:vMerge w:val="restart"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লক্ষ্যমাত্রা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২৫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৫০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৭৫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 w:val="restart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 w:val="restart"/>
          </w:tcPr>
          <w:p w:rsidR="00C5410D" w:rsidRPr="009900FC" w:rsidRDefault="00C5410D" w:rsidP="0044272C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blPrEx>
          <w:jc w:val="left"/>
        </w:tblPrEx>
        <w:trPr>
          <w:trHeight w:val="280"/>
        </w:trPr>
        <w:tc>
          <w:tcPr>
            <w:tcW w:w="2351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1023" w:type="dxa"/>
            <w:gridSpan w:val="2"/>
            <w:vMerge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718" w:type="dxa"/>
            <w:gridSpan w:val="2"/>
            <w:vMerge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692" w:type="dxa"/>
            <w:vMerge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1250" w:type="dxa"/>
            <w:gridSpan w:val="2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701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র্জন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C5410D" w:rsidRPr="009900FC" w:rsidRDefault="00FC5779" w:rsidP="007121C5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-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C5410D" w:rsidRPr="009900FC" w:rsidRDefault="00767D20" w:rsidP="00483F95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৫০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:rsidR="00C5410D" w:rsidRPr="009900FC" w:rsidRDefault="000D57AA" w:rsidP="00073F12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৭৫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C5410D" w:rsidRPr="009900FC" w:rsidRDefault="009F023F" w:rsidP="009F023F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blPrEx>
          <w:jc w:val="left"/>
        </w:tblPrEx>
        <w:trPr>
          <w:trHeight w:val="206"/>
        </w:trPr>
        <w:tc>
          <w:tcPr>
            <w:tcW w:w="2351" w:type="dxa"/>
            <w:vMerge w:val="restart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hAnsi="Nikosh" w:cs="Nikosh"/>
                <w:sz w:val="20"/>
                <w:szCs w:val="20"/>
                <w:cs/>
              </w:rPr>
            </w:pPr>
            <w:r w:rsidRPr="009900FC">
              <w:rPr>
                <w:rFonts w:ascii="Nikosh" w:hAnsi="Nikosh" w:cs="Nikosh"/>
                <w:sz w:val="20"/>
                <w:szCs w:val="20"/>
                <w:cs/>
              </w:rPr>
              <w:t>২.</w:t>
            </w:r>
            <w:r w:rsidRPr="009900F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৪</w:t>
            </w:r>
            <w:r w:rsidRPr="009900FC">
              <w:rPr>
                <w:rFonts w:ascii="Nikosh" w:hAnsi="Nikosh" w:cs="Nikosh"/>
                <w:sz w:val="20"/>
                <w:szCs w:val="20"/>
                <w:cs/>
              </w:rPr>
              <w:t xml:space="preserve"> প্রকল্পের  </w:t>
            </w:r>
            <w:r w:rsidRPr="009900FC">
              <w:rPr>
                <w:rFonts w:ascii="Nikosh" w:hAnsi="Nikosh" w:cs="Nikosh"/>
                <w:sz w:val="20"/>
                <w:szCs w:val="20"/>
              </w:rPr>
              <w:t xml:space="preserve">PIC </w:t>
            </w:r>
            <w:r w:rsidRPr="009900FC">
              <w:rPr>
                <w:rFonts w:ascii="Nikosh" w:hAnsi="Nikosh" w:cs="Nikosh"/>
                <w:sz w:val="20"/>
                <w:szCs w:val="20"/>
                <w:cs/>
              </w:rPr>
              <w:t xml:space="preserve">সভা আয়োজন </w:t>
            </w:r>
          </w:p>
          <w:p w:rsidR="00BC2676" w:rsidRPr="009900FC" w:rsidRDefault="00BC2676" w:rsidP="005247EA">
            <w:pPr>
              <w:spacing w:after="0" w:line="240" w:lineRule="auto"/>
              <w:rPr>
                <w:rFonts w:ascii="Nikosh" w:hAnsi="Nikosh" w:cs="Nikosh"/>
                <w:sz w:val="20"/>
                <w:szCs w:val="20"/>
                <w:cs/>
              </w:rPr>
            </w:pPr>
          </w:p>
          <w:p w:rsidR="00BC2676" w:rsidRPr="009900FC" w:rsidRDefault="00BC2676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1023" w:type="dxa"/>
            <w:gridSpan w:val="2"/>
            <w:vMerge w:val="restart"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hAnsi="Nikosh" w:cs="Nikosh"/>
                <w:sz w:val="20"/>
                <w:szCs w:val="20"/>
                <w:cs/>
              </w:rPr>
              <w:t>সভা আয়োজিত</w:t>
            </w:r>
          </w:p>
        </w:tc>
        <w:tc>
          <w:tcPr>
            <w:tcW w:w="718" w:type="dxa"/>
            <w:gridSpan w:val="2"/>
            <w:vMerge w:val="restart"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 w:rsidRPr="009900FC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৩</w:t>
            </w:r>
          </w:p>
        </w:tc>
        <w:tc>
          <w:tcPr>
            <w:tcW w:w="692" w:type="dxa"/>
            <w:vMerge w:val="restart"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hAnsi="Nikosh" w:cs="Nikosh"/>
                <w:sz w:val="20"/>
                <w:szCs w:val="20"/>
                <w:cs/>
              </w:rPr>
              <w:t>সংখ্যা</w:t>
            </w:r>
          </w:p>
        </w:tc>
        <w:tc>
          <w:tcPr>
            <w:tcW w:w="1250" w:type="dxa"/>
            <w:gridSpan w:val="2"/>
            <w:vMerge w:val="restart"/>
          </w:tcPr>
          <w:p w:rsidR="00C5410D" w:rsidRDefault="00BC2676" w:rsidP="005247EA">
            <w:pPr>
              <w:spacing w:after="0" w:line="240" w:lineRule="auto"/>
              <w:rPr>
                <w:rFonts w:ascii="Nikosh" w:eastAsia="Calibri" w:hAnsi="Nikosh" w:cs="Nikosh"/>
                <w:sz w:val="18"/>
                <w:szCs w:val="18"/>
                <w:lang w:bidi="ar-SA"/>
              </w:rPr>
            </w:pPr>
            <w:proofErr w:type="spellStart"/>
            <w:r w:rsidRPr="00216244">
              <w:rPr>
                <w:rFonts w:ascii="Nikosh" w:eastAsia="Calibri" w:hAnsi="Nikosh" w:cs="Nikosh"/>
                <w:sz w:val="18"/>
                <w:szCs w:val="18"/>
                <w:lang w:bidi="ar-SA"/>
              </w:rPr>
              <w:t>চেয়ারম্যান</w:t>
            </w:r>
            <w:proofErr w:type="spellEnd"/>
            <w:r w:rsidRPr="00216244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, </w:t>
            </w:r>
            <w:proofErr w:type="spellStart"/>
            <w:r w:rsidRPr="00216244">
              <w:rPr>
                <w:rFonts w:ascii="Nikosh" w:eastAsia="Calibri" w:hAnsi="Nikosh" w:cs="Nikosh"/>
                <w:sz w:val="18"/>
                <w:szCs w:val="18"/>
                <w:lang w:bidi="ar-SA"/>
              </w:rPr>
              <w:t>মুখ্য</w:t>
            </w:r>
            <w:proofErr w:type="spellEnd"/>
            <w:r w:rsidRPr="00216244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</w:t>
            </w:r>
            <w:proofErr w:type="spellStart"/>
            <w:r w:rsidRPr="00216244">
              <w:rPr>
                <w:rFonts w:ascii="Nikosh" w:eastAsia="Calibri" w:hAnsi="Nikosh" w:cs="Nikosh"/>
                <w:sz w:val="18"/>
                <w:szCs w:val="18"/>
                <w:lang w:bidi="ar-SA"/>
              </w:rPr>
              <w:t>নির্বাহী</w:t>
            </w:r>
            <w:proofErr w:type="spellEnd"/>
            <w:r w:rsidRPr="00216244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</w:t>
            </w:r>
            <w:proofErr w:type="spellStart"/>
            <w:r w:rsidRPr="00216244">
              <w:rPr>
                <w:rFonts w:ascii="Nikosh" w:eastAsia="Calibri" w:hAnsi="Nikosh" w:cs="Nikosh"/>
                <w:sz w:val="18"/>
                <w:szCs w:val="18"/>
                <w:lang w:bidi="ar-SA"/>
              </w:rPr>
              <w:t>কর্মকর্তা</w:t>
            </w:r>
            <w:proofErr w:type="spellEnd"/>
            <w:r w:rsidRPr="00216244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, </w:t>
            </w:r>
            <w:proofErr w:type="spellStart"/>
            <w:r w:rsidRPr="00216244">
              <w:rPr>
                <w:rFonts w:ascii="Nikosh" w:eastAsia="Calibri" w:hAnsi="Nikosh" w:cs="Nikosh"/>
                <w:sz w:val="18"/>
                <w:szCs w:val="18"/>
                <w:lang w:bidi="ar-SA"/>
              </w:rPr>
              <w:t>নির্বাহী</w:t>
            </w:r>
            <w:proofErr w:type="spellEnd"/>
            <w:r w:rsidRPr="00216244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</w:t>
            </w:r>
            <w:proofErr w:type="spellStart"/>
            <w:r w:rsidRPr="00216244">
              <w:rPr>
                <w:rFonts w:ascii="Nikosh" w:eastAsia="Calibri" w:hAnsi="Nikosh" w:cs="Nikosh"/>
                <w:sz w:val="18"/>
                <w:szCs w:val="18"/>
                <w:lang w:bidi="ar-SA"/>
              </w:rPr>
              <w:t>কর্মকর্তা</w:t>
            </w:r>
            <w:proofErr w:type="spellEnd"/>
            <w:r w:rsidRPr="00216244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, </w:t>
            </w:r>
            <w:proofErr w:type="spellStart"/>
            <w:r w:rsidRPr="00216244">
              <w:rPr>
                <w:rFonts w:ascii="Nikosh" w:eastAsia="Calibri" w:hAnsi="Nikosh" w:cs="Nikosh"/>
                <w:sz w:val="18"/>
                <w:szCs w:val="18"/>
                <w:lang w:bidi="ar-SA"/>
              </w:rPr>
              <w:t>নির্বাহী</w:t>
            </w:r>
            <w:proofErr w:type="spellEnd"/>
            <w:r w:rsidRPr="00216244">
              <w:rPr>
                <w:rFonts w:ascii="Nikosh" w:eastAsia="Calibri" w:hAnsi="Nikosh" w:cs="Nikosh"/>
                <w:sz w:val="18"/>
                <w:szCs w:val="18"/>
                <w:lang w:bidi="ar-SA"/>
              </w:rPr>
              <w:t xml:space="preserve"> </w:t>
            </w:r>
            <w:proofErr w:type="spellStart"/>
            <w:r w:rsidRPr="00216244">
              <w:rPr>
                <w:rFonts w:ascii="Nikosh" w:eastAsia="Calibri" w:hAnsi="Nikosh" w:cs="Nikosh"/>
                <w:sz w:val="18"/>
                <w:szCs w:val="18"/>
                <w:lang w:bidi="ar-SA"/>
              </w:rPr>
              <w:t>প্রকৌশলী</w:t>
            </w:r>
            <w:proofErr w:type="spellEnd"/>
          </w:p>
          <w:p w:rsidR="00216244" w:rsidRDefault="00216244" w:rsidP="005247EA">
            <w:pPr>
              <w:spacing w:after="0" w:line="240" w:lineRule="auto"/>
              <w:rPr>
                <w:rFonts w:ascii="Nikosh" w:eastAsia="Calibri" w:hAnsi="Nikosh" w:cs="Nikosh"/>
                <w:sz w:val="18"/>
                <w:szCs w:val="18"/>
                <w:lang w:bidi="ar-SA"/>
              </w:rPr>
            </w:pPr>
          </w:p>
          <w:p w:rsidR="00216244" w:rsidRDefault="00216244" w:rsidP="005247EA">
            <w:pPr>
              <w:spacing w:after="0" w:line="240" w:lineRule="auto"/>
              <w:rPr>
                <w:rFonts w:ascii="Nikosh" w:eastAsia="Calibri" w:hAnsi="Nikosh" w:cs="Nikosh"/>
                <w:sz w:val="18"/>
                <w:szCs w:val="18"/>
                <w:lang w:bidi="ar-SA"/>
              </w:rPr>
            </w:pPr>
          </w:p>
          <w:p w:rsidR="00216244" w:rsidRDefault="00216244" w:rsidP="005247EA">
            <w:pPr>
              <w:spacing w:after="0" w:line="240" w:lineRule="auto"/>
              <w:rPr>
                <w:rFonts w:ascii="Nikosh" w:eastAsia="Calibri" w:hAnsi="Nikosh" w:cs="Nikosh"/>
                <w:sz w:val="18"/>
                <w:szCs w:val="18"/>
                <w:lang w:bidi="ar-SA"/>
              </w:rPr>
            </w:pPr>
          </w:p>
          <w:p w:rsidR="00216244" w:rsidRPr="009900FC" w:rsidRDefault="00216244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701" w:type="dxa"/>
            <w:vMerge w:val="restart"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৪</w:t>
            </w:r>
          </w:p>
        </w:tc>
        <w:tc>
          <w:tcPr>
            <w:tcW w:w="1080" w:type="dxa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লক্ষ্যমাত্রা</w:t>
            </w:r>
          </w:p>
        </w:tc>
        <w:tc>
          <w:tcPr>
            <w:tcW w:w="810" w:type="dxa"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>১</w:t>
            </w:r>
          </w:p>
        </w:tc>
        <w:tc>
          <w:tcPr>
            <w:tcW w:w="810" w:type="dxa"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>১</w:t>
            </w:r>
          </w:p>
        </w:tc>
        <w:tc>
          <w:tcPr>
            <w:tcW w:w="990" w:type="dxa"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১</w:t>
            </w:r>
          </w:p>
        </w:tc>
        <w:tc>
          <w:tcPr>
            <w:tcW w:w="810" w:type="dxa"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১</w:t>
            </w:r>
          </w:p>
        </w:tc>
        <w:tc>
          <w:tcPr>
            <w:tcW w:w="720" w:type="dxa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 w:val="restart"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 w:val="restart"/>
          </w:tcPr>
          <w:p w:rsidR="00C5410D" w:rsidRPr="009900FC" w:rsidRDefault="00C5410D" w:rsidP="00DD6912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E2186" w:rsidRPr="009900FC" w:rsidTr="006D6E17">
        <w:tblPrEx>
          <w:jc w:val="left"/>
        </w:tblPrEx>
        <w:trPr>
          <w:trHeight w:val="1043"/>
        </w:trPr>
        <w:tc>
          <w:tcPr>
            <w:tcW w:w="2351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23" w:type="dxa"/>
            <w:gridSpan w:val="2"/>
            <w:vMerge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18" w:type="dxa"/>
            <w:gridSpan w:val="2"/>
            <w:vMerge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692" w:type="dxa"/>
            <w:vMerge/>
          </w:tcPr>
          <w:p w:rsidR="00C5410D" w:rsidRPr="009900FC" w:rsidRDefault="00C5410D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250" w:type="dxa"/>
            <w:gridSpan w:val="2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701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80" w:type="dxa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র্জন</w:t>
            </w:r>
          </w:p>
        </w:tc>
        <w:tc>
          <w:tcPr>
            <w:tcW w:w="810" w:type="dxa"/>
          </w:tcPr>
          <w:p w:rsidR="00C5410D" w:rsidRPr="009900FC" w:rsidRDefault="007121C5" w:rsidP="007121C5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১</w:t>
            </w:r>
          </w:p>
        </w:tc>
        <w:tc>
          <w:tcPr>
            <w:tcW w:w="810" w:type="dxa"/>
          </w:tcPr>
          <w:p w:rsidR="00C5410D" w:rsidRPr="009900FC" w:rsidRDefault="00767D20" w:rsidP="00483F95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১</w:t>
            </w:r>
          </w:p>
        </w:tc>
        <w:tc>
          <w:tcPr>
            <w:tcW w:w="990" w:type="dxa"/>
          </w:tcPr>
          <w:p w:rsidR="00C5410D" w:rsidRPr="009900FC" w:rsidRDefault="000D57AA" w:rsidP="000D57A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</w:t>
            </w:r>
          </w:p>
        </w:tc>
        <w:tc>
          <w:tcPr>
            <w:tcW w:w="810" w:type="dxa"/>
          </w:tcPr>
          <w:p w:rsidR="00C5410D" w:rsidRPr="009900FC" w:rsidRDefault="009F023F" w:rsidP="009F023F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</w:t>
            </w:r>
          </w:p>
        </w:tc>
        <w:tc>
          <w:tcPr>
            <w:tcW w:w="720" w:type="dxa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blPrEx>
          <w:jc w:val="left"/>
        </w:tblPrEx>
        <w:trPr>
          <w:trHeight w:val="652"/>
        </w:trPr>
        <w:tc>
          <w:tcPr>
            <w:tcW w:w="2351" w:type="dxa"/>
            <w:vMerge w:val="restart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২.৫ প্রকল্প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সমাপ্তি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শেষে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প্রকল্পের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সম্পদ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(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যানবাহন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,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কম্পিউটার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,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আসবাবপত্র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ইত্যাদি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)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বিধি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মোতাবেক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হস্তান্তর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করা</w:t>
            </w:r>
          </w:p>
        </w:tc>
        <w:tc>
          <w:tcPr>
            <w:tcW w:w="1023" w:type="dxa"/>
            <w:gridSpan w:val="2"/>
            <w:vMerge w:val="restart"/>
          </w:tcPr>
          <w:p w:rsidR="00216244" w:rsidRDefault="00C5410D" w:rsidP="00216244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প্রকল্পের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সম্পদ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বিধি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মোতাবেক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হস্তান্তরিত</w:t>
            </w:r>
          </w:p>
          <w:p w:rsidR="00216244" w:rsidRPr="009900FC" w:rsidRDefault="00216244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718" w:type="dxa"/>
            <w:gridSpan w:val="2"/>
            <w:vMerge w:val="restart"/>
          </w:tcPr>
          <w:p w:rsidR="00C5410D" w:rsidRPr="009900FC" w:rsidRDefault="00DD6912" w:rsidP="00DD6912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৩</w:t>
            </w:r>
          </w:p>
        </w:tc>
        <w:tc>
          <w:tcPr>
            <w:tcW w:w="692" w:type="dxa"/>
            <w:vMerge w:val="restart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তারিখ</w:t>
            </w:r>
          </w:p>
        </w:tc>
        <w:tc>
          <w:tcPr>
            <w:tcW w:w="1250" w:type="dxa"/>
            <w:gridSpan w:val="2"/>
            <w:vMerge w:val="restart"/>
          </w:tcPr>
          <w:p w:rsidR="00216244" w:rsidRDefault="00BC2676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মুখ্য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নির্বাহ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নির্বাহ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প্রশাসনিক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</w:p>
          <w:p w:rsidR="00216244" w:rsidRDefault="00216244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  <w:p w:rsidR="00CE2186" w:rsidRDefault="00CE2186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  <w:p w:rsidR="00CE2186" w:rsidRDefault="00CE2186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  <w:p w:rsidR="00216244" w:rsidRPr="009900FC" w:rsidRDefault="00216244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701" w:type="dxa"/>
            <w:vMerge w:val="restart"/>
          </w:tcPr>
          <w:p w:rsidR="00C5410D" w:rsidRPr="009900FC" w:rsidRDefault="00060FC0" w:rsidP="00060FC0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৩১/০১/২০২৩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লক্ষ্যমাত্রা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060FC0" w:rsidRDefault="00060FC0" w:rsidP="0044272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৩১/০১/</w:t>
            </w:r>
          </w:p>
          <w:p w:rsidR="00C5410D" w:rsidRPr="009900FC" w:rsidRDefault="00060FC0" w:rsidP="0044272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২০২৩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 w:val="restart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 w:val="restart"/>
          </w:tcPr>
          <w:p w:rsidR="007B6493" w:rsidRDefault="007B6493" w:rsidP="006D6E17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  <w:p w:rsidR="00C83BEC" w:rsidRDefault="00C83BEC" w:rsidP="00DD6912">
            <w:pPr>
              <w:spacing w:after="0" w:line="240" w:lineRule="auto"/>
              <w:jc w:val="center"/>
              <w:rPr>
                <w:rFonts w:ascii="SutonnyMJ" w:hAnsi="SutonnyMJ" w:cs="SutonnyMJ"/>
                <w:sz w:val="20"/>
                <w:szCs w:val="20"/>
              </w:rPr>
            </w:pPr>
          </w:p>
          <w:p w:rsidR="00C83BEC" w:rsidRPr="00C83BEC" w:rsidRDefault="00C83BEC" w:rsidP="00DD6912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ar-SA"/>
              </w:rPr>
            </w:pPr>
          </w:p>
        </w:tc>
      </w:tr>
      <w:tr w:rsidR="00CE2186" w:rsidRPr="009900FC" w:rsidTr="00CE2186">
        <w:tblPrEx>
          <w:jc w:val="left"/>
        </w:tblPrEx>
        <w:trPr>
          <w:trHeight w:val="618"/>
        </w:trPr>
        <w:tc>
          <w:tcPr>
            <w:tcW w:w="2351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1023" w:type="dxa"/>
            <w:gridSpan w:val="2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718" w:type="dxa"/>
            <w:gridSpan w:val="2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692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1250" w:type="dxa"/>
            <w:gridSpan w:val="2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701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র্জন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:rsidR="002F4A84" w:rsidRDefault="002F4A84" w:rsidP="0044272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০৫/০১/</w:t>
            </w:r>
          </w:p>
          <w:p w:rsidR="00C5410D" w:rsidRPr="009900FC" w:rsidRDefault="002F4A84" w:rsidP="0044272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২০২৩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20" w:type="dxa"/>
            <w:tcBorders>
              <w:top w:val="single" w:sz="4" w:space="0" w:color="auto"/>
            </w:tcBorders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5410D" w:rsidRPr="009900FC" w:rsidTr="00CE2186">
        <w:tblPrEx>
          <w:jc w:val="left"/>
        </w:tblPrEx>
        <w:trPr>
          <w:trHeight w:val="191"/>
        </w:trPr>
        <w:tc>
          <w:tcPr>
            <w:tcW w:w="15835" w:type="dxa"/>
            <w:gridSpan w:val="17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b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b/>
                <w:sz w:val="20"/>
                <w:szCs w:val="20"/>
                <w:cs/>
                <w:lang w:bidi="bn-IN"/>
              </w:rPr>
              <w:lastRenderedPageBreak/>
              <w:t>৩</w:t>
            </w:r>
            <w:r w:rsidRPr="009900FC">
              <w:rPr>
                <w:rFonts w:ascii="Nikosh" w:eastAsia="Calibri" w:hAnsi="Nikosh" w:cs="Nikosh"/>
                <w:b/>
                <w:sz w:val="20"/>
                <w:szCs w:val="20"/>
                <w:lang w:bidi="ar-SA"/>
              </w:rPr>
              <w:t xml:space="preserve">. </w:t>
            </w:r>
            <w:r w:rsidRPr="009900FC">
              <w:rPr>
                <w:rFonts w:ascii="Nikosh" w:eastAsia="Calibri" w:hAnsi="Nikosh" w:cs="Nikosh"/>
                <w:b/>
                <w:bCs/>
                <w:sz w:val="20"/>
                <w:szCs w:val="20"/>
                <w:cs/>
                <w:lang w:bidi="bn-IN"/>
              </w:rPr>
              <w:t>শুদ্ধাচার</w:t>
            </w:r>
            <w:r w:rsidRPr="009900FC">
              <w:rPr>
                <w:rFonts w:ascii="Nikosh" w:eastAsia="Calibri" w:hAnsi="Nikosh" w:cs="Nikosh"/>
                <w:b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b/>
                <w:bCs/>
                <w:sz w:val="20"/>
                <w:szCs w:val="20"/>
                <w:cs/>
                <w:lang w:bidi="bn-IN"/>
              </w:rPr>
              <w:t>সংশ্লিষ্ট</w:t>
            </w:r>
            <w:r w:rsidRPr="009900FC">
              <w:rPr>
                <w:rFonts w:ascii="Nikosh" w:eastAsia="Calibri" w:hAnsi="Nikosh" w:cs="Nikosh"/>
                <w:b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b/>
                <w:bCs/>
                <w:sz w:val="20"/>
                <w:szCs w:val="20"/>
                <w:cs/>
                <w:lang w:bidi="bn-IN"/>
              </w:rPr>
              <w:t>এবং</w:t>
            </w:r>
            <w:r w:rsidRPr="009900FC">
              <w:rPr>
                <w:rFonts w:ascii="Nikosh" w:eastAsia="Calibri" w:hAnsi="Nikosh" w:cs="Nikosh"/>
                <w:b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b/>
                <w:bCs/>
                <w:sz w:val="20"/>
                <w:szCs w:val="20"/>
                <w:cs/>
                <w:lang w:bidi="bn-IN"/>
              </w:rPr>
              <w:t>দুর্নীতি</w:t>
            </w:r>
            <w:r w:rsidRPr="009900FC">
              <w:rPr>
                <w:rFonts w:ascii="Nikosh" w:eastAsia="Calibri" w:hAnsi="Nikosh" w:cs="Nikosh"/>
                <w:b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b/>
                <w:bCs/>
                <w:sz w:val="20"/>
                <w:szCs w:val="20"/>
                <w:cs/>
                <w:lang w:bidi="bn-IN"/>
              </w:rPr>
              <w:t>প্রতিরোধে</w:t>
            </w:r>
            <w:r w:rsidRPr="009900FC">
              <w:rPr>
                <w:rFonts w:ascii="Nikosh" w:eastAsia="Calibri" w:hAnsi="Nikosh" w:cs="Nikosh"/>
                <w:b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b/>
                <w:bCs/>
                <w:sz w:val="20"/>
                <w:szCs w:val="20"/>
                <w:cs/>
                <w:lang w:bidi="bn-IN"/>
              </w:rPr>
              <w:t>সহায়ক</w:t>
            </w:r>
            <w:r w:rsidRPr="009900FC">
              <w:rPr>
                <w:rFonts w:ascii="Nikosh" w:eastAsia="Calibri" w:hAnsi="Nikosh" w:cs="Nikosh"/>
                <w:b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b/>
                <w:bCs/>
                <w:sz w:val="20"/>
                <w:szCs w:val="20"/>
                <w:cs/>
                <w:lang w:bidi="bn-IN"/>
              </w:rPr>
              <w:t>অন্যান্য</w:t>
            </w:r>
            <w:r w:rsidRPr="009900FC">
              <w:rPr>
                <w:rFonts w:ascii="Nikosh" w:eastAsia="Calibri" w:hAnsi="Nikosh" w:cs="Nikosh"/>
                <w:b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b/>
                <w:bCs/>
                <w:sz w:val="20"/>
                <w:szCs w:val="20"/>
                <w:cs/>
                <w:lang w:bidi="bn-IN"/>
              </w:rPr>
              <w:t>কার্যক্রম</w:t>
            </w:r>
            <w:r w:rsidRPr="009900FC">
              <w:rPr>
                <w:rFonts w:ascii="Nikosh" w:eastAsia="Calibri" w:hAnsi="Nikosh" w:cs="Nikosh"/>
                <w:b/>
                <w:sz w:val="20"/>
                <w:szCs w:val="20"/>
                <w:lang w:bidi="ar-SA"/>
              </w:rPr>
              <w:t>……………..</w:t>
            </w:r>
            <w:r w:rsidRPr="009900FC">
              <w:rPr>
                <w:rFonts w:ascii="Nikosh" w:eastAsia="Calibri" w:hAnsi="Nikosh" w:cs="Nikosh"/>
                <w:b/>
                <w:sz w:val="20"/>
                <w:szCs w:val="20"/>
                <w:cs/>
                <w:lang w:bidi="bn-IN"/>
              </w:rPr>
              <w:t xml:space="preserve"> ১৮ (অগ্রাধিকার ভিত্তিতে </w:t>
            </w:r>
            <w:r w:rsidRPr="009900FC">
              <w:rPr>
                <w:rFonts w:ascii="Nikosh" w:eastAsia="Calibri" w:hAnsi="Nikosh" w:cs="Nikosh"/>
                <w:b/>
                <w:bCs/>
                <w:sz w:val="20"/>
                <w:szCs w:val="20"/>
                <w:cs/>
                <w:lang w:bidi="bn-IN"/>
              </w:rPr>
              <w:t>১</w:t>
            </w:r>
            <w:r w:rsidRPr="009900FC">
              <w:rPr>
                <w:rFonts w:ascii="Nikosh" w:eastAsia="Calibri" w:hAnsi="Nikosh" w:cs="Nikosh"/>
                <w:b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b/>
                <w:bCs/>
                <w:sz w:val="20"/>
                <w:szCs w:val="20"/>
                <w:cs/>
                <w:lang w:bidi="bn-IN"/>
              </w:rPr>
              <w:t>নং</w:t>
            </w:r>
            <w:r w:rsidRPr="009900FC">
              <w:rPr>
                <w:rFonts w:ascii="Nikosh" w:eastAsia="Calibri" w:hAnsi="Nikosh" w:cs="Nikosh"/>
                <w:b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b/>
                <w:bCs/>
                <w:sz w:val="20"/>
                <w:szCs w:val="20"/>
                <w:cs/>
                <w:lang w:bidi="bn-IN"/>
              </w:rPr>
              <w:t>সহ</w:t>
            </w:r>
            <w:r w:rsidRPr="009900FC">
              <w:rPr>
                <w:rFonts w:ascii="Nikosh" w:eastAsia="Calibri" w:hAnsi="Nikosh" w:cs="Nikosh"/>
                <w:b/>
                <w:sz w:val="20"/>
                <w:szCs w:val="20"/>
                <w:lang w:bidi="bn-IN"/>
              </w:rPr>
              <w:t xml:space="preserve"> </w:t>
            </w:r>
            <w:r w:rsidRPr="009900FC">
              <w:rPr>
                <w:rFonts w:ascii="Nikosh" w:eastAsia="Calibri" w:hAnsi="Nikosh" w:cs="Nikosh"/>
                <w:b/>
                <w:sz w:val="20"/>
                <w:szCs w:val="20"/>
                <w:cs/>
                <w:lang w:bidi="bn-IN"/>
              </w:rPr>
              <w:t>ন্যুনতম চারটি কার্যক্রম)</w:t>
            </w:r>
          </w:p>
        </w:tc>
      </w:tr>
      <w:tr w:rsidR="00CE2186" w:rsidRPr="009900FC" w:rsidTr="00CE2186">
        <w:tblPrEx>
          <w:jc w:val="left"/>
        </w:tblPrEx>
        <w:trPr>
          <w:trHeight w:val="191"/>
        </w:trPr>
        <w:tc>
          <w:tcPr>
            <w:tcW w:w="2373" w:type="dxa"/>
            <w:gridSpan w:val="2"/>
            <w:vMerge w:val="restart"/>
          </w:tcPr>
          <w:p w:rsidR="00C5410D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৩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.</w:t>
            </w: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 xml:space="preserve">১ সরকারি যানবাহনের যথাযথ ব্যবহার নিশ্চিতকরণ </w:t>
            </w:r>
          </w:p>
          <w:p w:rsidR="00A87895" w:rsidRDefault="00A87895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  <w:p w:rsidR="00A87895" w:rsidRPr="009900FC" w:rsidRDefault="00A87895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  <w:p w:rsidR="003D1A01" w:rsidRPr="009900FC" w:rsidRDefault="003D1A01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01" w:type="dxa"/>
            <w:vMerge w:val="restart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718" w:type="dxa"/>
            <w:gridSpan w:val="2"/>
            <w:vMerge w:val="restart"/>
          </w:tcPr>
          <w:p w:rsidR="00C5410D" w:rsidRPr="009900FC" w:rsidRDefault="00DD6912" w:rsidP="002542F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৫</w:t>
            </w:r>
          </w:p>
        </w:tc>
        <w:tc>
          <w:tcPr>
            <w:tcW w:w="692" w:type="dxa"/>
            <w:vMerge w:val="restart"/>
          </w:tcPr>
          <w:p w:rsidR="00C5410D" w:rsidRPr="009900FC" w:rsidRDefault="009F023F" w:rsidP="009F023F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%</w:t>
            </w:r>
          </w:p>
        </w:tc>
        <w:tc>
          <w:tcPr>
            <w:tcW w:w="1250" w:type="dxa"/>
            <w:gridSpan w:val="2"/>
            <w:vMerge w:val="restart"/>
          </w:tcPr>
          <w:p w:rsidR="00C5410D" w:rsidRPr="009900FC" w:rsidRDefault="00BC2676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চেয়ারম্যান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মুখ্য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নির্বাহ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নির্বাহ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,</w:t>
            </w:r>
          </w:p>
        </w:tc>
        <w:tc>
          <w:tcPr>
            <w:tcW w:w="1701" w:type="dxa"/>
            <w:vMerge w:val="restart"/>
          </w:tcPr>
          <w:p w:rsidR="00C5410D" w:rsidRPr="009900FC" w:rsidRDefault="009F023F" w:rsidP="009F023F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1080" w:type="dxa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লক্ষ্যমাত্রা</w:t>
            </w:r>
          </w:p>
        </w:tc>
        <w:tc>
          <w:tcPr>
            <w:tcW w:w="810" w:type="dxa"/>
          </w:tcPr>
          <w:p w:rsidR="00C5410D" w:rsidRPr="009900FC" w:rsidRDefault="009F023F" w:rsidP="009F023F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810" w:type="dxa"/>
          </w:tcPr>
          <w:p w:rsidR="00C5410D" w:rsidRPr="009900FC" w:rsidRDefault="009F023F" w:rsidP="009F023F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990" w:type="dxa"/>
          </w:tcPr>
          <w:p w:rsidR="00C5410D" w:rsidRPr="009900FC" w:rsidRDefault="009F023F" w:rsidP="009F023F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810" w:type="dxa"/>
          </w:tcPr>
          <w:p w:rsidR="00C5410D" w:rsidRPr="009900FC" w:rsidRDefault="009F023F" w:rsidP="009F023F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720" w:type="dxa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 w:val="restart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 w:val="restart"/>
          </w:tcPr>
          <w:p w:rsidR="00C5410D" w:rsidRDefault="007121C5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গাইডলাইন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অনুযায়ী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অর্র্থবছর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শেষে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(৪র্থ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ত্রৈমাসিকে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)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প্রতিস্বাক্ষরিত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প্রত্যয়ন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পত্র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প্রমানক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হিসেবে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দেওয়া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হবে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।</w:t>
            </w:r>
          </w:p>
          <w:p w:rsidR="00767D20" w:rsidRPr="009900FC" w:rsidRDefault="00767D20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blPrEx>
          <w:jc w:val="left"/>
        </w:tblPrEx>
        <w:trPr>
          <w:trHeight w:val="191"/>
        </w:trPr>
        <w:tc>
          <w:tcPr>
            <w:tcW w:w="2373" w:type="dxa"/>
            <w:gridSpan w:val="2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01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18" w:type="dxa"/>
            <w:gridSpan w:val="2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692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250" w:type="dxa"/>
            <w:gridSpan w:val="2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701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b/>
                <w:sz w:val="20"/>
                <w:szCs w:val="20"/>
                <w:lang w:bidi="ar-SA"/>
              </w:rPr>
            </w:pPr>
          </w:p>
        </w:tc>
        <w:tc>
          <w:tcPr>
            <w:tcW w:w="1080" w:type="dxa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র্জন</w:t>
            </w:r>
          </w:p>
        </w:tc>
        <w:tc>
          <w:tcPr>
            <w:tcW w:w="810" w:type="dxa"/>
          </w:tcPr>
          <w:p w:rsidR="00C5410D" w:rsidRPr="009900FC" w:rsidRDefault="009F023F" w:rsidP="009F023F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810" w:type="dxa"/>
          </w:tcPr>
          <w:p w:rsidR="00C5410D" w:rsidRPr="009900FC" w:rsidRDefault="009F023F" w:rsidP="009F023F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990" w:type="dxa"/>
          </w:tcPr>
          <w:p w:rsidR="00C5410D" w:rsidRPr="009900FC" w:rsidRDefault="009F023F" w:rsidP="009F023F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810" w:type="dxa"/>
          </w:tcPr>
          <w:p w:rsidR="00C5410D" w:rsidRPr="009900FC" w:rsidRDefault="009F023F" w:rsidP="009F023F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720" w:type="dxa"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/>
          </w:tcPr>
          <w:p w:rsidR="00C5410D" w:rsidRPr="009900FC" w:rsidRDefault="00C5410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blPrEx>
          <w:jc w:val="left"/>
        </w:tblPrEx>
        <w:trPr>
          <w:trHeight w:val="191"/>
        </w:trPr>
        <w:tc>
          <w:tcPr>
            <w:tcW w:w="2373" w:type="dxa"/>
            <w:gridSpan w:val="2"/>
            <w:vMerge w:val="restart"/>
          </w:tcPr>
          <w:p w:rsidR="00A87895" w:rsidRPr="009900FC" w:rsidRDefault="00BC7BDC" w:rsidP="002B5C46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৩.২ </w:t>
            </w:r>
            <w:r w:rsidR="00B0782B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 </w:t>
            </w:r>
            <w:proofErr w:type="spellStart"/>
            <w:r w:rsidR="00483F95">
              <w:rPr>
                <w:rFonts w:ascii="Nikosh" w:eastAsia="Calibri" w:hAnsi="Nikosh" w:cs="Nikosh"/>
                <w:sz w:val="20"/>
                <w:szCs w:val="20"/>
                <w:lang w:bidi="ar-SA"/>
              </w:rPr>
              <w:t>স্ব</w:t>
            </w:r>
            <w:r w:rsidR="00B0782B">
              <w:rPr>
                <w:rFonts w:ascii="Nikosh" w:eastAsia="Calibri" w:hAnsi="Nikosh" w:cs="Nikosh"/>
                <w:sz w:val="20"/>
                <w:szCs w:val="20"/>
                <w:lang w:bidi="ar-SA"/>
              </w:rPr>
              <w:t>চ্ছতা</w:t>
            </w:r>
            <w:proofErr w:type="spellEnd"/>
            <w:r w:rsidR="00B0782B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="00B0782B">
              <w:rPr>
                <w:rFonts w:ascii="Nikosh" w:eastAsia="Calibri" w:hAnsi="Nikosh" w:cs="Nikosh"/>
                <w:sz w:val="20"/>
                <w:szCs w:val="20"/>
                <w:lang w:bidi="ar-SA"/>
              </w:rPr>
              <w:t>আনয়ণে</w:t>
            </w:r>
            <w:proofErr w:type="spellEnd"/>
            <w:r w:rsidR="00B0782B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="002B5C46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২০২২-২০২৩</w:t>
            </w:r>
            <w:r w:rsidR="00B0782B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="002B5C46">
              <w:rPr>
                <w:rFonts w:ascii="Nikosh" w:eastAsia="Calibri" w:hAnsi="Nikosh" w:cs="Nikosh"/>
                <w:sz w:val="20"/>
                <w:szCs w:val="20"/>
                <w:lang w:bidi="ar-SA"/>
              </w:rPr>
              <w:t>অর্থ</w:t>
            </w:r>
            <w:proofErr w:type="spellEnd"/>
            <w:r w:rsidR="002B5C46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="002B5C46">
              <w:rPr>
                <w:rFonts w:ascii="Nikosh" w:eastAsia="Calibri" w:hAnsi="Nikosh" w:cs="Nikosh"/>
                <w:sz w:val="20"/>
                <w:szCs w:val="20"/>
                <w:lang w:bidi="ar-SA"/>
              </w:rPr>
              <w:t>বছরের</w:t>
            </w:r>
            <w:proofErr w:type="spellEnd"/>
            <w:r w:rsidR="002B5C46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 </w:t>
            </w:r>
            <w:proofErr w:type="spellStart"/>
            <w:r w:rsidR="00B0782B">
              <w:rPr>
                <w:rFonts w:ascii="Nikosh" w:eastAsia="Calibri" w:hAnsi="Nikosh" w:cs="Nikosh"/>
                <w:sz w:val="20"/>
                <w:szCs w:val="20"/>
                <w:lang w:bidi="ar-SA"/>
              </w:rPr>
              <w:t>স্কীমের</w:t>
            </w:r>
            <w:proofErr w:type="spellEnd"/>
            <w:r w:rsidR="002B5C46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="00483F95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ডেটাবেজ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="00B0782B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তৈরি</w:t>
            </w:r>
            <w:proofErr w:type="spellEnd"/>
          </w:p>
        </w:tc>
        <w:tc>
          <w:tcPr>
            <w:tcW w:w="1001" w:type="dxa"/>
            <w:vMerge w:val="restart"/>
          </w:tcPr>
          <w:p w:rsidR="00A87895" w:rsidRPr="009900FC" w:rsidRDefault="002542FB" w:rsidP="00161E13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ডেটাবেজ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নির্মিত</w:t>
            </w:r>
            <w:proofErr w:type="spellEnd"/>
          </w:p>
        </w:tc>
        <w:tc>
          <w:tcPr>
            <w:tcW w:w="718" w:type="dxa"/>
            <w:gridSpan w:val="2"/>
            <w:vMerge w:val="restart"/>
          </w:tcPr>
          <w:p w:rsidR="00A87895" w:rsidRPr="009900FC" w:rsidRDefault="00BC7BDC" w:rsidP="00BC7BD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৫</w:t>
            </w:r>
          </w:p>
        </w:tc>
        <w:tc>
          <w:tcPr>
            <w:tcW w:w="692" w:type="dxa"/>
            <w:vMerge w:val="restart"/>
          </w:tcPr>
          <w:p w:rsidR="00A87895" w:rsidRPr="009900FC" w:rsidRDefault="002542FB" w:rsidP="00161E13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তারিখ</w:t>
            </w:r>
            <w:proofErr w:type="spellEnd"/>
          </w:p>
        </w:tc>
        <w:tc>
          <w:tcPr>
            <w:tcW w:w="1250" w:type="dxa"/>
            <w:gridSpan w:val="2"/>
            <w:vMerge w:val="restart"/>
          </w:tcPr>
          <w:p w:rsidR="00A87895" w:rsidRPr="009900FC" w:rsidRDefault="00BC7BDC" w:rsidP="00161E13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মুখ্য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নির্বাহ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নির্বাহ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,</w:t>
            </w: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প্রশাসনিক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</w:p>
        </w:tc>
        <w:tc>
          <w:tcPr>
            <w:tcW w:w="1701" w:type="dxa"/>
            <w:vMerge w:val="restart"/>
          </w:tcPr>
          <w:p w:rsidR="00A87895" w:rsidRPr="009900FC" w:rsidRDefault="00BC7BDC" w:rsidP="00BC7BD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৩০/০৬</w:t>
            </w:r>
            <w:r w:rsidR="00F7762E">
              <w:rPr>
                <w:rFonts w:ascii="Nikosh" w:eastAsia="Calibri" w:hAnsi="Nikosh" w:cs="Nikosh"/>
                <w:sz w:val="20"/>
                <w:szCs w:val="20"/>
                <w:lang w:bidi="ar-SA"/>
              </w:rPr>
              <w:t>/</w:t>
            </w: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২০২৩</w:t>
            </w:r>
          </w:p>
        </w:tc>
        <w:tc>
          <w:tcPr>
            <w:tcW w:w="1080" w:type="dxa"/>
          </w:tcPr>
          <w:p w:rsidR="00A87895" w:rsidRPr="009900FC" w:rsidRDefault="00A87895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লক্ষ্যমাত্রা</w:t>
            </w:r>
          </w:p>
        </w:tc>
        <w:tc>
          <w:tcPr>
            <w:tcW w:w="810" w:type="dxa"/>
          </w:tcPr>
          <w:p w:rsidR="00A87895" w:rsidRPr="009900FC" w:rsidRDefault="00A87895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</w:tcPr>
          <w:p w:rsidR="00A87895" w:rsidRPr="009900FC" w:rsidRDefault="00A87895" w:rsidP="00A87895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990" w:type="dxa"/>
          </w:tcPr>
          <w:p w:rsidR="00A87895" w:rsidRPr="009900FC" w:rsidRDefault="00A87895" w:rsidP="005247E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</w:tcPr>
          <w:p w:rsidR="00BC7BDC" w:rsidRDefault="00BC7BDC" w:rsidP="00BC7BD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৩০/০৬/</w:t>
            </w:r>
          </w:p>
          <w:p w:rsidR="00A87895" w:rsidRPr="009900FC" w:rsidRDefault="00BC7BDC" w:rsidP="00BC7BD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২০২৩</w:t>
            </w:r>
          </w:p>
        </w:tc>
        <w:tc>
          <w:tcPr>
            <w:tcW w:w="720" w:type="dxa"/>
          </w:tcPr>
          <w:p w:rsidR="00A87895" w:rsidRPr="009900FC" w:rsidRDefault="00A87895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 w:val="restart"/>
          </w:tcPr>
          <w:p w:rsidR="00A87895" w:rsidRPr="009900FC" w:rsidRDefault="00A87895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 w:val="restart"/>
          </w:tcPr>
          <w:p w:rsidR="00A87895" w:rsidRPr="00944563" w:rsidRDefault="00AF6EAD" w:rsidP="00AF598B">
            <w:pPr>
              <w:spacing w:after="0" w:line="240" w:lineRule="auto"/>
              <w:rPr>
                <w:rFonts w:ascii="Mangal" w:eastAsia="Calibri" w:hAnsi="Mangal" w:cs="Mangal"/>
                <w:sz w:val="20"/>
                <w:szCs w:val="20"/>
                <w:lang w:bidi="ar-SA"/>
              </w:rPr>
            </w:pPr>
            <w:proofErr w:type="spellStart"/>
            <w:r>
              <w:rPr>
                <w:rFonts w:ascii="Nikosh" w:hAnsi="Nikosh" w:cs="Nikosh"/>
                <w:sz w:val="20"/>
                <w:szCs w:val="20"/>
              </w:rPr>
              <w:t>গত</w:t>
            </w:r>
            <w:proofErr w:type="spellEnd"/>
            <w:r>
              <w:rPr>
                <w:rFonts w:ascii="Nikosh" w:hAnsi="Nikosh" w:cs="Nikosh"/>
                <w:sz w:val="20"/>
                <w:szCs w:val="20"/>
              </w:rPr>
              <w:t xml:space="preserve"> ২য় </w:t>
            </w:r>
            <w:proofErr w:type="spellStart"/>
            <w:r>
              <w:rPr>
                <w:rFonts w:ascii="Nikosh" w:hAnsi="Nikosh" w:cs="Nikosh"/>
                <w:sz w:val="20"/>
                <w:szCs w:val="20"/>
              </w:rPr>
              <w:t>ত্রৈমাসিকে</w:t>
            </w:r>
            <w:proofErr w:type="spellEnd"/>
            <w:r>
              <w:rPr>
                <w:rFonts w:ascii="Nikosh" w:hAnsi="Nikosh" w:cs="Nikosh"/>
                <w:sz w:val="20"/>
                <w:szCs w:val="20"/>
              </w:rPr>
              <w:t xml:space="preserve"> এ </w:t>
            </w:r>
            <w:proofErr w:type="spellStart"/>
            <w:r w:rsidR="00AF598B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  <w:proofErr w:type="spellEnd"/>
            <w:r w:rsidR="00AF598B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AF598B">
              <w:rPr>
                <w:rFonts w:ascii="Nikosh" w:eastAsia="Calibri" w:hAnsi="Nikosh" w:cs="Nikosh"/>
                <w:sz w:val="20"/>
                <w:szCs w:val="20"/>
                <w:lang w:bidi="ar-SA"/>
              </w:rPr>
              <w:t>অর্জিত</w:t>
            </w:r>
            <w:proofErr w:type="spellEnd"/>
            <w:r w:rsidR="00566333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="00566333">
              <w:rPr>
                <w:rFonts w:ascii="Nikosh" w:eastAsia="Calibri" w:hAnsi="Nikosh" w:cs="Nikosh"/>
                <w:sz w:val="20"/>
                <w:szCs w:val="20"/>
                <w:lang w:bidi="ar-SA"/>
              </w:rPr>
              <w:t>হয়েছে</w:t>
            </w:r>
            <w:proofErr w:type="spellEnd"/>
            <w:r w:rsidR="00566333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।</w:t>
            </w:r>
          </w:p>
        </w:tc>
      </w:tr>
      <w:tr w:rsidR="00CE2186" w:rsidRPr="009900FC" w:rsidTr="00CE2186">
        <w:tblPrEx>
          <w:jc w:val="left"/>
        </w:tblPrEx>
        <w:trPr>
          <w:trHeight w:val="191"/>
        </w:trPr>
        <w:tc>
          <w:tcPr>
            <w:tcW w:w="2373" w:type="dxa"/>
            <w:gridSpan w:val="2"/>
            <w:vMerge/>
          </w:tcPr>
          <w:p w:rsidR="003D1A01" w:rsidRPr="009900FC" w:rsidRDefault="003D1A01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01" w:type="dxa"/>
            <w:vMerge/>
          </w:tcPr>
          <w:p w:rsidR="003D1A01" w:rsidRPr="009900FC" w:rsidRDefault="003D1A01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18" w:type="dxa"/>
            <w:gridSpan w:val="2"/>
            <w:vMerge/>
          </w:tcPr>
          <w:p w:rsidR="003D1A01" w:rsidRPr="009900FC" w:rsidRDefault="003D1A01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692" w:type="dxa"/>
            <w:vMerge/>
          </w:tcPr>
          <w:p w:rsidR="003D1A01" w:rsidRPr="009900FC" w:rsidRDefault="003D1A01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250" w:type="dxa"/>
            <w:gridSpan w:val="2"/>
            <w:vMerge/>
          </w:tcPr>
          <w:p w:rsidR="003D1A01" w:rsidRPr="009900FC" w:rsidRDefault="003D1A01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701" w:type="dxa"/>
            <w:vMerge/>
          </w:tcPr>
          <w:p w:rsidR="003D1A01" w:rsidRPr="009900FC" w:rsidRDefault="003D1A01" w:rsidP="005247EA">
            <w:pPr>
              <w:spacing w:after="0" w:line="240" w:lineRule="auto"/>
              <w:rPr>
                <w:rFonts w:ascii="Nikosh" w:eastAsia="Calibri" w:hAnsi="Nikosh" w:cs="Nikosh"/>
                <w:b/>
                <w:sz w:val="20"/>
                <w:szCs w:val="20"/>
                <w:lang w:bidi="ar-SA"/>
              </w:rPr>
            </w:pPr>
          </w:p>
        </w:tc>
        <w:tc>
          <w:tcPr>
            <w:tcW w:w="1080" w:type="dxa"/>
          </w:tcPr>
          <w:p w:rsidR="003D1A01" w:rsidRPr="009900FC" w:rsidRDefault="003D1A01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র্জন</w:t>
            </w:r>
          </w:p>
        </w:tc>
        <w:tc>
          <w:tcPr>
            <w:tcW w:w="810" w:type="dxa"/>
          </w:tcPr>
          <w:p w:rsidR="003D1A01" w:rsidRPr="009900FC" w:rsidRDefault="003D1A01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</w:tcPr>
          <w:p w:rsidR="003D1A01" w:rsidRPr="009900FC" w:rsidRDefault="00171551" w:rsidP="00171551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৪/১২/২০২২</w:t>
            </w:r>
          </w:p>
        </w:tc>
        <w:tc>
          <w:tcPr>
            <w:tcW w:w="990" w:type="dxa"/>
          </w:tcPr>
          <w:p w:rsidR="003D1A01" w:rsidRPr="009900FC" w:rsidRDefault="003D1A01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</w:tcPr>
          <w:p w:rsidR="003D1A01" w:rsidRPr="009900FC" w:rsidRDefault="003D1A01" w:rsidP="00AF6EAD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20" w:type="dxa"/>
          </w:tcPr>
          <w:p w:rsidR="003D1A01" w:rsidRPr="009900FC" w:rsidRDefault="003D1A01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/>
          </w:tcPr>
          <w:p w:rsidR="003D1A01" w:rsidRPr="009900FC" w:rsidRDefault="003D1A01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/>
          </w:tcPr>
          <w:p w:rsidR="003D1A01" w:rsidRPr="009900FC" w:rsidRDefault="003D1A01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blPrEx>
          <w:jc w:val="left"/>
        </w:tblPrEx>
        <w:trPr>
          <w:trHeight w:val="191"/>
        </w:trPr>
        <w:tc>
          <w:tcPr>
            <w:tcW w:w="2373" w:type="dxa"/>
            <w:gridSpan w:val="2"/>
            <w:vMerge w:val="restart"/>
          </w:tcPr>
          <w:p w:rsidR="00B50F1F" w:rsidRDefault="00B50F1F" w:rsidP="008A4DC6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bn-IN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৩.৩ 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বিভিন্ন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প্রকাশনা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যেমন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ব্যানার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,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ডকুমেন্টরী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, 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ইত্যাদি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r w:rsidR="008A4DC6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="008A4DC6">
              <w:rPr>
                <w:rFonts w:ascii="Nikosh" w:eastAsia="Calibri" w:hAnsi="Nikosh" w:cs="Nikosh"/>
                <w:sz w:val="20"/>
                <w:szCs w:val="20"/>
                <w:lang w:bidi="bn-IN"/>
              </w:rPr>
              <w:t>সেবা</w:t>
            </w:r>
            <w:proofErr w:type="spellEnd"/>
            <w:r w:rsidR="008A4DC6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="008A4DC6">
              <w:rPr>
                <w:rFonts w:ascii="Nikosh" w:eastAsia="Calibri" w:hAnsi="Nikosh" w:cs="Nikosh"/>
                <w:sz w:val="20"/>
                <w:szCs w:val="20"/>
                <w:lang w:bidi="bn-IN"/>
              </w:rPr>
              <w:t>প্রত্যাশীদের</w:t>
            </w:r>
            <w:proofErr w:type="spellEnd"/>
            <w:r w:rsidR="008A4DC6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="008A4DC6">
              <w:rPr>
                <w:rFonts w:ascii="Nikosh" w:eastAsia="Calibri" w:hAnsi="Nikosh" w:cs="Nikosh"/>
                <w:sz w:val="20"/>
                <w:szCs w:val="20"/>
                <w:lang w:bidi="bn-IN"/>
              </w:rPr>
              <w:t>গোচরীভূতম</w:t>
            </w:r>
            <w:proofErr w:type="spellEnd"/>
            <w:r w:rsidR="008A4DC6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="008A4DC6">
              <w:rPr>
                <w:rFonts w:ascii="Nikosh" w:eastAsia="Calibri" w:hAnsi="Nikosh" w:cs="Nikosh"/>
                <w:sz w:val="20"/>
                <w:szCs w:val="20"/>
                <w:lang w:bidi="bn-IN"/>
              </w:rPr>
              <w:t>করার</w:t>
            </w:r>
            <w:proofErr w:type="spellEnd"/>
            <w:r w:rsidR="008A4DC6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="008A4DC6">
              <w:rPr>
                <w:rFonts w:ascii="Nikosh" w:eastAsia="Calibri" w:hAnsi="Nikosh" w:cs="Nikosh"/>
                <w:sz w:val="20"/>
                <w:szCs w:val="20"/>
                <w:lang w:bidi="bn-IN"/>
              </w:rPr>
              <w:t>জন্য</w:t>
            </w:r>
            <w:proofErr w:type="spellEnd"/>
            <w:r w:rsidR="008A4DC6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অফিস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সম্মেলন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কক্ষে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,  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অফিন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প্রাঙ্গনে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ও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জনসমাগমে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ডিজিটাল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ডিসপ্লে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স্থাপন</w:t>
            </w:r>
            <w:proofErr w:type="spellEnd"/>
          </w:p>
        </w:tc>
        <w:tc>
          <w:tcPr>
            <w:tcW w:w="1001" w:type="dxa"/>
            <w:vMerge w:val="restart"/>
          </w:tcPr>
          <w:p w:rsidR="00B50F1F" w:rsidRDefault="00B50F1F" w:rsidP="00161E13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ডিজিটাল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="00AE2039">
              <w:rPr>
                <w:rFonts w:ascii="Nikosh" w:eastAsia="Calibri" w:hAnsi="Nikosh" w:cs="Nikosh"/>
                <w:sz w:val="20"/>
                <w:szCs w:val="20"/>
                <w:lang w:bidi="bn-IN"/>
              </w:rPr>
              <w:t>ডিসপ্লে</w:t>
            </w:r>
            <w:proofErr w:type="spellEnd"/>
            <w:r w:rsidR="00AE2039">
              <w:rPr>
                <w:rFonts w:ascii="Nikosh" w:eastAsia="Calibri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bn-IN"/>
              </w:rPr>
              <w:t>স্থাপিত</w:t>
            </w:r>
            <w:proofErr w:type="spellEnd"/>
          </w:p>
        </w:tc>
        <w:tc>
          <w:tcPr>
            <w:tcW w:w="718" w:type="dxa"/>
            <w:gridSpan w:val="2"/>
            <w:vMerge w:val="restart"/>
          </w:tcPr>
          <w:p w:rsidR="00B50F1F" w:rsidRPr="009900FC" w:rsidRDefault="00B50F1F" w:rsidP="002542F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৫</w:t>
            </w:r>
          </w:p>
        </w:tc>
        <w:tc>
          <w:tcPr>
            <w:tcW w:w="692" w:type="dxa"/>
            <w:vMerge w:val="restart"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hAnsi="Nikosh" w:cs="Nikosh"/>
                <w:sz w:val="20"/>
                <w:szCs w:val="20"/>
                <w:cs/>
              </w:rPr>
              <w:t>সংখ্যা</w:t>
            </w:r>
          </w:p>
        </w:tc>
        <w:tc>
          <w:tcPr>
            <w:tcW w:w="1250" w:type="dxa"/>
            <w:gridSpan w:val="2"/>
            <w:vMerge w:val="restart"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মুখ্য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নির্বাহ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নির্বাহ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,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প্রশাসনিক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</w:p>
        </w:tc>
        <w:tc>
          <w:tcPr>
            <w:tcW w:w="1701" w:type="dxa"/>
            <w:vMerge w:val="restart"/>
          </w:tcPr>
          <w:p w:rsidR="00B50F1F" w:rsidRPr="009900FC" w:rsidRDefault="00B50F1F" w:rsidP="00EE0FCD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  <w:p w:rsidR="00B50F1F" w:rsidRPr="009900FC" w:rsidRDefault="00B50F1F" w:rsidP="001046CE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</w:t>
            </w:r>
          </w:p>
        </w:tc>
        <w:tc>
          <w:tcPr>
            <w:tcW w:w="1080" w:type="dxa"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লক্ষ্যমাত্রা</w:t>
            </w:r>
          </w:p>
        </w:tc>
        <w:tc>
          <w:tcPr>
            <w:tcW w:w="810" w:type="dxa"/>
          </w:tcPr>
          <w:p w:rsidR="00B50F1F" w:rsidRPr="009900FC" w:rsidRDefault="00B50F1F" w:rsidP="00A0030D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</w:tcPr>
          <w:p w:rsidR="00B50F1F" w:rsidRPr="009900FC" w:rsidRDefault="00B50F1F" w:rsidP="00E121A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</w:t>
            </w:r>
          </w:p>
        </w:tc>
        <w:tc>
          <w:tcPr>
            <w:tcW w:w="990" w:type="dxa"/>
          </w:tcPr>
          <w:p w:rsidR="00B50F1F" w:rsidRPr="009900FC" w:rsidRDefault="00B50F1F" w:rsidP="003D1A01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</w:tcPr>
          <w:p w:rsidR="00B50F1F" w:rsidRPr="009900FC" w:rsidRDefault="00B50F1F" w:rsidP="003D1A01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20" w:type="dxa"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 w:val="restart"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 w:val="restart"/>
          </w:tcPr>
          <w:p w:rsidR="00B50F1F" w:rsidRPr="009900FC" w:rsidRDefault="00AF6EAD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proofErr w:type="spellStart"/>
            <w:r>
              <w:rPr>
                <w:rFonts w:ascii="Nikosh" w:hAnsi="Nikosh" w:cs="Nikosh"/>
                <w:sz w:val="20"/>
                <w:szCs w:val="20"/>
              </w:rPr>
              <w:t>গত</w:t>
            </w:r>
            <w:proofErr w:type="spellEnd"/>
            <w:r>
              <w:rPr>
                <w:rFonts w:ascii="Nikosh" w:hAnsi="Nikosh" w:cs="Nikosh"/>
                <w:sz w:val="20"/>
                <w:szCs w:val="20"/>
              </w:rPr>
              <w:t xml:space="preserve"> ২য় </w:t>
            </w:r>
            <w:proofErr w:type="spellStart"/>
            <w:r>
              <w:rPr>
                <w:rFonts w:ascii="Nikosh" w:hAnsi="Nikosh" w:cs="Nikosh"/>
                <w:sz w:val="20"/>
                <w:szCs w:val="20"/>
              </w:rPr>
              <w:t>ত্রৈমাসিকে</w:t>
            </w:r>
            <w:proofErr w:type="spellEnd"/>
            <w:r>
              <w:rPr>
                <w:rFonts w:ascii="Nikosh" w:hAnsi="Nikosh" w:cs="Nikosh"/>
                <w:sz w:val="20"/>
                <w:szCs w:val="20"/>
              </w:rPr>
              <w:t xml:space="preserve"> এ </w:t>
            </w:r>
            <w:proofErr w:type="spellStart"/>
            <w:r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  <w:proofErr w:type="spellEnd"/>
            <w:r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অর্জিত</w:t>
            </w:r>
            <w:proofErr w:type="spellEnd"/>
            <w:r w:rsidR="00566333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="00566333">
              <w:rPr>
                <w:rFonts w:ascii="Nikosh" w:eastAsia="Calibri" w:hAnsi="Nikosh" w:cs="Nikosh"/>
                <w:sz w:val="20"/>
                <w:szCs w:val="20"/>
                <w:lang w:bidi="ar-SA"/>
              </w:rPr>
              <w:t>হয়েছে</w:t>
            </w:r>
            <w:proofErr w:type="spellEnd"/>
            <w:r w:rsidR="00566333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।</w:t>
            </w:r>
            <w:bookmarkStart w:id="0" w:name="_GoBack"/>
            <w:bookmarkEnd w:id="0"/>
          </w:p>
        </w:tc>
      </w:tr>
      <w:tr w:rsidR="00CE2186" w:rsidRPr="009900FC" w:rsidTr="00CE2186">
        <w:tblPrEx>
          <w:jc w:val="left"/>
        </w:tblPrEx>
        <w:trPr>
          <w:trHeight w:val="191"/>
        </w:trPr>
        <w:tc>
          <w:tcPr>
            <w:tcW w:w="2373" w:type="dxa"/>
            <w:gridSpan w:val="2"/>
            <w:vMerge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01" w:type="dxa"/>
            <w:vMerge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18" w:type="dxa"/>
            <w:gridSpan w:val="2"/>
            <w:vMerge/>
          </w:tcPr>
          <w:p w:rsidR="00B50F1F" w:rsidRPr="009900FC" w:rsidRDefault="00B50F1F" w:rsidP="002542F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692" w:type="dxa"/>
            <w:vMerge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250" w:type="dxa"/>
            <w:gridSpan w:val="2"/>
            <w:vMerge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701" w:type="dxa"/>
            <w:vMerge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80" w:type="dxa"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র্জন</w:t>
            </w:r>
          </w:p>
        </w:tc>
        <w:tc>
          <w:tcPr>
            <w:tcW w:w="810" w:type="dxa"/>
          </w:tcPr>
          <w:p w:rsidR="00B50F1F" w:rsidRPr="009900FC" w:rsidRDefault="00B50F1F" w:rsidP="00944563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</w:tcPr>
          <w:p w:rsidR="00B50F1F" w:rsidRPr="009900FC" w:rsidRDefault="00F73144" w:rsidP="00E121A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</w:t>
            </w:r>
          </w:p>
        </w:tc>
        <w:tc>
          <w:tcPr>
            <w:tcW w:w="990" w:type="dxa"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20" w:type="dxa"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blPrEx>
          <w:jc w:val="left"/>
        </w:tblPrEx>
        <w:trPr>
          <w:trHeight w:val="150"/>
        </w:trPr>
        <w:tc>
          <w:tcPr>
            <w:tcW w:w="2373" w:type="dxa"/>
            <w:gridSpan w:val="2"/>
            <w:vMerge w:val="restart"/>
          </w:tcPr>
          <w:p w:rsidR="00B50F1F" w:rsidRPr="009900FC" w:rsidRDefault="00B50F1F" w:rsidP="00271FD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৩</w:t>
            </w:r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.</w:t>
            </w:r>
            <w:r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 xml:space="preserve">৪  বিদ্যুৎ ও জ্বালানী সাশ্রয় নিশ্চিতকরণ </w:t>
            </w:r>
          </w:p>
        </w:tc>
        <w:tc>
          <w:tcPr>
            <w:tcW w:w="1001" w:type="dxa"/>
            <w:vMerge w:val="restart"/>
          </w:tcPr>
          <w:p w:rsidR="00B50F1F" w:rsidRPr="009900FC" w:rsidRDefault="00522639" w:rsidP="00522639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বিদ্যুৎ ও জ্বালানী সাশ্রয়</w:t>
            </w:r>
            <w:r>
              <w:rPr>
                <w:rFonts w:ascii="Nikosh" w:eastAsia="Calibri" w:hAnsi="Nikosh" w:cs="Nikosh" w:hint="cs"/>
                <w:sz w:val="20"/>
                <w:szCs w:val="20"/>
                <w:cs/>
                <w:lang w:bidi="bn-IN"/>
              </w:rPr>
              <w:t>ী</w:t>
            </w:r>
          </w:p>
        </w:tc>
        <w:tc>
          <w:tcPr>
            <w:tcW w:w="718" w:type="dxa"/>
            <w:gridSpan w:val="2"/>
            <w:vMerge w:val="restart"/>
          </w:tcPr>
          <w:p w:rsidR="00B50F1F" w:rsidRPr="009900FC" w:rsidRDefault="00B50F1F" w:rsidP="002542FB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৫</w:t>
            </w:r>
          </w:p>
        </w:tc>
        <w:tc>
          <w:tcPr>
            <w:tcW w:w="692" w:type="dxa"/>
            <w:vMerge w:val="restart"/>
          </w:tcPr>
          <w:p w:rsidR="00B50F1F" w:rsidRPr="009900FC" w:rsidRDefault="00B50F1F" w:rsidP="00DA4109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hAnsi="Nikosh" w:cs="Nikosh"/>
                <w:sz w:val="20"/>
                <w:szCs w:val="20"/>
                <w:cs/>
              </w:rPr>
              <w:t>%</w:t>
            </w:r>
          </w:p>
        </w:tc>
        <w:tc>
          <w:tcPr>
            <w:tcW w:w="1250" w:type="dxa"/>
            <w:gridSpan w:val="2"/>
            <w:vMerge w:val="restart"/>
          </w:tcPr>
          <w:p w:rsidR="00B50F1F" w:rsidRPr="009900FC" w:rsidRDefault="00B50F1F" w:rsidP="00271FD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নির্বাহী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প্রশাসনিক</w:t>
            </w:r>
            <w:proofErr w:type="spellEnd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9900FC">
              <w:rPr>
                <w:rFonts w:ascii="Nikosh" w:eastAsia="Calibri" w:hAnsi="Nikosh" w:cs="Nikosh"/>
                <w:sz w:val="20"/>
                <w:szCs w:val="20"/>
                <w:lang w:bidi="ar-SA"/>
              </w:rPr>
              <w:t>কর্মকর্তা</w:t>
            </w:r>
            <w:proofErr w:type="spellEnd"/>
          </w:p>
        </w:tc>
        <w:tc>
          <w:tcPr>
            <w:tcW w:w="1701" w:type="dxa"/>
            <w:vMerge w:val="restart"/>
          </w:tcPr>
          <w:p w:rsidR="00B50F1F" w:rsidRPr="009900FC" w:rsidRDefault="00B50F1F" w:rsidP="00271FDA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1080" w:type="dxa"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লক্ষ্যমাত্রা</w:t>
            </w:r>
          </w:p>
        </w:tc>
        <w:tc>
          <w:tcPr>
            <w:tcW w:w="810" w:type="dxa"/>
          </w:tcPr>
          <w:p w:rsidR="00B50F1F" w:rsidRPr="009900FC" w:rsidRDefault="00B50F1F" w:rsidP="00DA4109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810" w:type="dxa"/>
          </w:tcPr>
          <w:p w:rsidR="00B50F1F" w:rsidRPr="009900FC" w:rsidRDefault="00B50F1F" w:rsidP="00BC7BD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990" w:type="dxa"/>
          </w:tcPr>
          <w:p w:rsidR="00B50F1F" w:rsidRPr="009900FC" w:rsidRDefault="00B50F1F" w:rsidP="00DA4109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810" w:type="dxa"/>
          </w:tcPr>
          <w:p w:rsidR="00B50F1F" w:rsidRPr="009900FC" w:rsidRDefault="00B50F1F" w:rsidP="00BC7BDC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720" w:type="dxa"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 w:val="restart"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 w:val="restart"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  <w:tr w:rsidR="00CE2186" w:rsidRPr="009900FC" w:rsidTr="00CE2186">
        <w:tblPrEx>
          <w:jc w:val="left"/>
        </w:tblPrEx>
        <w:trPr>
          <w:trHeight w:val="150"/>
        </w:trPr>
        <w:tc>
          <w:tcPr>
            <w:tcW w:w="2373" w:type="dxa"/>
            <w:gridSpan w:val="2"/>
            <w:vMerge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1001" w:type="dxa"/>
            <w:vMerge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718" w:type="dxa"/>
            <w:gridSpan w:val="2"/>
            <w:vMerge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</w:p>
        </w:tc>
        <w:tc>
          <w:tcPr>
            <w:tcW w:w="692" w:type="dxa"/>
            <w:vMerge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250" w:type="dxa"/>
            <w:gridSpan w:val="2"/>
            <w:vMerge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701" w:type="dxa"/>
            <w:vMerge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1080" w:type="dxa"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</w:pPr>
            <w:r w:rsidRPr="009900FC">
              <w:rPr>
                <w:rFonts w:ascii="Nikosh" w:eastAsia="Calibri" w:hAnsi="Nikosh" w:cs="Nikosh"/>
                <w:sz w:val="20"/>
                <w:szCs w:val="20"/>
                <w:cs/>
                <w:lang w:bidi="bn-IN"/>
              </w:rPr>
              <w:t>অর্জন</w:t>
            </w:r>
          </w:p>
        </w:tc>
        <w:tc>
          <w:tcPr>
            <w:tcW w:w="810" w:type="dxa"/>
          </w:tcPr>
          <w:p w:rsidR="00B50F1F" w:rsidRPr="009900FC" w:rsidRDefault="00B50F1F" w:rsidP="00944563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810" w:type="dxa"/>
          </w:tcPr>
          <w:p w:rsidR="00B50F1F" w:rsidRPr="009900FC" w:rsidRDefault="00767D20" w:rsidP="00483F95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990" w:type="dxa"/>
          </w:tcPr>
          <w:p w:rsidR="00B50F1F" w:rsidRPr="009900FC" w:rsidRDefault="00555533" w:rsidP="00555533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810" w:type="dxa"/>
          </w:tcPr>
          <w:p w:rsidR="00B50F1F" w:rsidRPr="009900FC" w:rsidRDefault="009F023F" w:rsidP="009F023F">
            <w:pPr>
              <w:spacing w:after="0" w:line="240" w:lineRule="auto"/>
              <w:jc w:val="center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  <w:r>
              <w:rPr>
                <w:rFonts w:ascii="Nikosh" w:eastAsia="Calibri" w:hAnsi="Nikosh" w:cs="Nikosh"/>
                <w:sz w:val="20"/>
                <w:szCs w:val="20"/>
                <w:lang w:bidi="ar-SA"/>
              </w:rPr>
              <w:t>১০০</w:t>
            </w:r>
          </w:p>
        </w:tc>
        <w:tc>
          <w:tcPr>
            <w:tcW w:w="720" w:type="dxa"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810" w:type="dxa"/>
            <w:vMerge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  <w:tc>
          <w:tcPr>
            <w:tcW w:w="2070" w:type="dxa"/>
            <w:vMerge/>
          </w:tcPr>
          <w:p w:rsidR="00B50F1F" w:rsidRPr="009900FC" w:rsidRDefault="00B50F1F" w:rsidP="005247EA">
            <w:pPr>
              <w:spacing w:after="0" w:line="240" w:lineRule="auto"/>
              <w:rPr>
                <w:rFonts w:ascii="Nikosh" w:eastAsia="Calibri" w:hAnsi="Nikosh" w:cs="Nikosh"/>
                <w:sz w:val="20"/>
                <w:szCs w:val="20"/>
                <w:lang w:bidi="ar-SA"/>
              </w:rPr>
            </w:pPr>
          </w:p>
        </w:tc>
      </w:tr>
    </w:tbl>
    <w:p w:rsidR="00B1486A" w:rsidRPr="00701308" w:rsidRDefault="00BC2676">
      <w:pPr>
        <w:rPr>
          <w:rFonts w:ascii="Nikosh" w:eastAsia="Calibri" w:hAnsi="Nikosh" w:cs="Nikosh"/>
          <w:szCs w:val="22"/>
          <w:lang w:bidi="bn-IN"/>
        </w:rPr>
      </w:pPr>
      <w:r w:rsidRPr="005D17BD">
        <w:rPr>
          <w:rFonts w:ascii="Nikosh" w:eastAsia="Calibri" w:hAnsi="Nikosh" w:cs="Nikosh"/>
          <w:szCs w:val="22"/>
          <w:cs/>
          <w:lang w:bidi="bn-IN"/>
        </w:rPr>
        <w:t>বি:দ্র:- কোন ক্রমিকের কার্যক্রম প্রযোজ্য না হলে তার কারণ মন্তব্য কলামে উল্লেখ করতে হবে।</w:t>
      </w:r>
    </w:p>
    <w:sectPr w:rsidR="00B1486A" w:rsidRPr="00701308" w:rsidSect="003F1057">
      <w:footerReference w:type="default" r:id="rId8"/>
      <w:pgSz w:w="16834" w:h="11909" w:orient="landscape" w:code="9"/>
      <w:pgMar w:top="720" w:right="1134" w:bottom="1134" w:left="1134" w:header="720" w:footer="720" w:gutter="0"/>
      <w:pgNumType w:start="1" w:chapStyle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0B57" w:rsidRDefault="004F0B57" w:rsidP="00E52BE1">
      <w:pPr>
        <w:spacing w:after="0" w:line="240" w:lineRule="auto"/>
      </w:pPr>
      <w:r>
        <w:separator/>
      </w:r>
    </w:p>
  </w:endnote>
  <w:endnote w:type="continuationSeparator" w:id="0">
    <w:p w:rsidR="004F0B57" w:rsidRDefault="004F0B57" w:rsidP="00E52B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SolaimanLipi"/>
    <w:panose1 w:val="00000400000000000000"/>
    <w:charset w:val="01"/>
    <w:family w:val="roman"/>
    <w:notTrueType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SolaimanLipi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NikoshBAN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3AB8" w:rsidRPr="00363AB8" w:rsidRDefault="002F62F0">
    <w:pPr>
      <w:pStyle w:val="Footer"/>
      <w:jc w:val="center"/>
      <w:rPr>
        <w:rFonts w:ascii="NikoshBAN" w:hAnsi="NikoshBAN" w:cs="NikoshBAN"/>
      </w:rPr>
    </w:pPr>
    <w:r w:rsidRPr="00363AB8">
      <w:rPr>
        <w:rFonts w:ascii="NikoshBAN" w:hAnsi="NikoshBAN" w:cs="NikoshBAN"/>
      </w:rPr>
      <w:fldChar w:fldCharType="begin"/>
    </w:r>
    <w:r w:rsidR="00363AB8" w:rsidRPr="00363AB8">
      <w:rPr>
        <w:rFonts w:ascii="NikoshBAN" w:hAnsi="NikoshBAN" w:cs="NikoshBAN"/>
      </w:rPr>
      <w:instrText xml:space="preserve"> PAGE   \* MERGEFORMAT </w:instrText>
    </w:r>
    <w:r w:rsidRPr="00363AB8">
      <w:rPr>
        <w:rFonts w:ascii="NikoshBAN" w:hAnsi="NikoshBAN" w:cs="NikoshBAN"/>
      </w:rPr>
      <w:fldChar w:fldCharType="separate"/>
    </w:r>
    <w:r w:rsidR="00F73144">
      <w:rPr>
        <w:rFonts w:ascii="NikoshBAN" w:hAnsi="NikoshBAN" w:cs="NikoshBAN"/>
        <w:noProof/>
      </w:rPr>
      <w:t>2</w:t>
    </w:r>
    <w:r w:rsidRPr="00363AB8">
      <w:rPr>
        <w:rFonts w:ascii="NikoshBAN" w:hAnsi="NikoshBAN" w:cs="NikoshBAN"/>
      </w:rPr>
      <w:fldChar w:fldCharType="end"/>
    </w:r>
  </w:p>
  <w:p w:rsidR="006E498A" w:rsidRDefault="006E498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0B57" w:rsidRDefault="004F0B57" w:rsidP="00E52BE1">
      <w:pPr>
        <w:spacing w:after="0" w:line="240" w:lineRule="auto"/>
      </w:pPr>
      <w:r>
        <w:separator/>
      </w:r>
    </w:p>
  </w:footnote>
  <w:footnote w:type="continuationSeparator" w:id="0">
    <w:p w:rsidR="004F0B57" w:rsidRDefault="004F0B57" w:rsidP="00E52B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485AF7"/>
    <w:multiLevelType w:val="hybridMultilevel"/>
    <w:tmpl w:val="F7E22C72"/>
    <w:lvl w:ilvl="0" w:tplc="998E48B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52949E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DB060D88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A6CA0DE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C6169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C13CC7C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6DC45FC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318F89C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201A07B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7171DE"/>
    <w:multiLevelType w:val="hybridMultilevel"/>
    <w:tmpl w:val="5470BDB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 w15:restartNumberingAfterBreak="0">
    <w:nsid w:val="18291ACD"/>
    <w:multiLevelType w:val="hybridMultilevel"/>
    <w:tmpl w:val="CF98AEA2"/>
    <w:lvl w:ilvl="0" w:tplc="E0F49342">
      <w:numFmt w:val="bullet"/>
      <w:lvlText w:val=""/>
      <w:lvlJc w:val="left"/>
      <w:pPr>
        <w:ind w:left="720" w:hanging="360"/>
      </w:pPr>
      <w:rPr>
        <w:rFonts w:ascii="Symbol" w:eastAsia="Times New Roman" w:hAnsi="Symbol" w:cs="Nikosh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C45BB"/>
    <w:multiLevelType w:val="hybridMultilevel"/>
    <w:tmpl w:val="56823B84"/>
    <w:lvl w:ilvl="0" w:tplc="817AB408">
      <w:numFmt w:val="bullet"/>
      <w:lvlText w:val=""/>
      <w:lvlJc w:val="left"/>
      <w:pPr>
        <w:ind w:left="1080" w:hanging="360"/>
      </w:pPr>
      <w:rPr>
        <w:rFonts w:ascii="Symbol" w:eastAsia="Times New Roman" w:hAnsi="Symbol" w:cs="Nikosh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90B438A"/>
    <w:multiLevelType w:val="hybridMultilevel"/>
    <w:tmpl w:val="AFD62E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9BC2B1B"/>
    <w:multiLevelType w:val="hybridMultilevel"/>
    <w:tmpl w:val="3AEE405A"/>
    <w:lvl w:ilvl="0" w:tplc="435ED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E2CF4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0705F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B78CF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D1E9E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F6206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D2217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D2A03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88642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7EFE1B69"/>
    <w:multiLevelType w:val="hybridMultilevel"/>
    <w:tmpl w:val="7DA49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DK1NDC3NDY2NzNQ0lEKTi0uzszPAykwrgUAIhg9TiwAAAA="/>
  </w:docVars>
  <w:rsids>
    <w:rsidRoot w:val="006C22CA"/>
    <w:rsid w:val="0000145D"/>
    <w:rsid w:val="00001D1E"/>
    <w:rsid w:val="0000240D"/>
    <w:rsid w:val="00003B1C"/>
    <w:rsid w:val="00003B37"/>
    <w:rsid w:val="000040EB"/>
    <w:rsid w:val="0000479C"/>
    <w:rsid w:val="000065F8"/>
    <w:rsid w:val="0000666D"/>
    <w:rsid w:val="0000740A"/>
    <w:rsid w:val="00013A5C"/>
    <w:rsid w:val="0001600D"/>
    <w:rsid w:val="00017783"/>
    <w:rsid w:val="000202BF"/>
    <w:rsid w:val="00020ABB"/>
    <w:rsid w:val="00021AF7"/>
    <w:rsid w:val="00024612"/>
    <w:rsid w:val="0002560B"/>
    <w:rsid w:val="000256BB"/>
    <w:rsid w:val="00026269"/>
    <w:rsid w:val="00030107"/>
    <w:rsid w:val="0003149B"/>
    <w:rsid w:val="00031C43"/>
    <w:rsid w:val="00032486"/>
    <w:rsid w:val="00033AAF"/>
    <w:rsid w:val="00033F25"/>
    <w:rsid w:val="000363BA"/>
    <w:rsid w:val="0004218F"/>
    <w:rsid w:val="00043697"/>
    <w:rsid w:val="000445D8"/>
    <w:rsid w:val="00046220"/>
    <w:rsid w:val="00047059"/>
    <w:rsid w:val="00051231"/>
    <w:rsid w:val="0005151D"/>
    <w:rsid w:val="00052203"/>
    <w:rsid w:val="00053963"/>
    <w:rsid w:val="000562AC"/>
    <w:rsid w:val="00060FC0"/>
    <w:rsid w:val="0006141C"/>
    <w:rsid w:val="0006143F"/>
    <w:rsid w:val="00063736"/>
    <w:rsid w:val="00063FB5"/>
    <w:rsid w:val="0006546F"/>
    <w:rsid w:val="00067D4B"/>
    <w:rsid w:val="00070E32"/>
    <w:rsid w:val="00072163"/>
    <w:rsid w:val="00072302"/>
    <w:rsid w:val="0007287B"/>
    <w:rsid w:val="000729CE"/>
    <w:rsid w:val="00073246"/>
    <w:rsid w:val="00073F12"/>
    <w:rsid w:val="000748A1"/>
    <w:rsid w:val="00075D3B"/>
    <w:rsid w:val="000802E0"/>
    <w:rsid w:val="0008139E"/>
    <w:rsid w:val="00084097"/>
    <w:rsid w:val="00085331"/>
    <w:rsid w:val="0008546A"/>
    <w:rsid w:val="000868B2"/>
    <w:rsid w:val="00086B3E"/>
    <w:rsid w:val="00086B98"/>
    <w:rsid w:val="00086C81"/>
    <w:rsid w:val="00086D87"/>
    <w:rsid w:val="000913B7"/>
    <w:rsid w:val="0009199A"/>
    <w:rsid w:val="00092FC4"/>
    <w:rsid w:val="0009490B"/>
    <w:rsid w:val="00095540"/>
    <w:rsid w:val="000A0DAF"/>
    <w:rsid w:val="000A3188"/>
    <w:rsid w:val="000A31FD"/>
    <w:rsid w:val="000A3364"/>
    <w:rsid w:val="000A5D55"/>
    <w:rsid w:val="000A7EDF"/>
    <w:rsid w:val="000B1EE8"/>
    <w:rsid w:val="000B4675"/>
    <w:rsid w:val="000B4FAD"/>
    <w:rsid w:val="000B59AC"/>
    <w:rsid w:val="000B705D"/>
    <w:rsid w:val="000B7E18"/>
    <w:rsid w:val="000C0C80"/>
    <w:rsid w:val="000C1142"/>
    <w:rsid w:val="000C4169"/>
    <w:rsid w:val="000C41D5"/>
    <w:rsid w:val="000C41FA"/>
    <w:rsid w:val="000C56C8"/>
    <w:rsid w:val="000C764F"/>
    <w:rsid w:val="000D02E0"/>
    <w:rsid w:val="000D06B3"/>
    <w:rsid w:val="000D1118"/>
    <w:rsid w:val="000D1524"/>
    <w:rsid w:val="000D3C97"/>
    <w:rsid w:val="000D4942"/>
    <w:rsid w:val="000D57AA"/>
    <w:rsid w:val="000D5EEC"/>
    <w:rsid w:val="000E00ED"/>
    <w:rsid w:val="000E0157"/>
    <w:rsid w:val="000E33AF"/>
    <w:rsid w:val="000E45E0"/>
    <w:rsid w:val="000E4CD0"/>
    <w:rsid w:val="000E4D76"/>
    <w:rsid w:val="000E556F"/>
    <w:rsid w:val="000E5673"/>
    <w:rsid w:val="000E583A"/>
    <w:rsid w:val="000E5E12"/>
    <w:rsid w:val="000E77F5"/>
    <w:rsid w:val="000E7A3D"/>
    <w:rsid w:val="000F1419"/>
    <w:rsid w:val="000F232A"/>
    <w:rsid w:val="000F32A2"/>
    <w:rsid w:val="000F585B"/>
    <w:rsid w:val="000F5E48"/>
    <w:rsid w:val="000F77AD"/>
    <w:rsid w:val="000F7ACF"/>
    <w:rsid w:val="00100412"/>
    <w:rsid w:val="0010217C"/>
    <w:rsid w:val="00103640"/>
    <w:rsid w:val="00103D6B"/>
    <w:rsid w:val="00103F54"/>
    <w:rsid w:val="001046CE"/>
    <w:rsid w:val="00105FA2"/>
    <w:rsid w:val="00106FCC"/>
    <w:rsid w:val="00107460"/>
    <w:rsid w:val="00107610"/>
    <w:rsid w:val="00110B57"/>
    <w:rsid w:val="0011127B"/>
    <w:rsid w:val="001113C5"/>
    <w:rsid w:val="001116D7"/>
    <w:rsid w:val="001124EB"/>
    <w:rsid w:val="00112843"/>
    <w:rsid w:val="00113267"/>
    <w:rsid w:val="00113371"/>
    <w:rsid w:val="001138C4"/>
    <w:rsid w:val="00114B2D"/>
    <w:rsid w:val="00116967"/>
    <w:rsid w:val="001208D3"/>
    <w:rsid w:val="00121751"/>
    <w:rsid w:val="00123A15"/>
    <w:rsid w:val="00123BE9"/>
    <w:rsid w:val="0012406D"/>
    <w:rsid w:val="001243EA"/>
    <w:rsid w:val="0012453A"/>
    <w:rsid w:val="001250A3"/>
    <w:rsid w:val="001250F8"/>
    <w:rsid w:val="00125189"/>
    <w:rsid w:val="001311EC"/>
    <w:rsid w:val="00131CF9"/>
    <w:rsid w:val="001337D9"/>
    <w:rsid w:val="00133961"/>
    <w:rsid w:val="00134D32"/>
    <w:rsid w:val="00135408"/>
    <w:rsid w:val="0014010A"/>
    <w:rsid w:val="00142A9D"/>
    <w:rsid w:val="0015358E"/>
    <w:rsid w:val="00154927"/>
    <w:rsid w:val="00155591"/>
    <w:rsid w:val="00156844"/>
    <w:rsid w:val="00157109"/>
    <w:rsid w:val="00157E27"/>
    <w:rsid w:val="001615D4"/>
    <w:rsid w:val="0016248E"/>
    <w:rsid w:val="00162A13"/>
    <w:rsid w:val="0016303F"/>
    <w:rsid w:val="00163C02"/>
    <w:rsid w:val="00165EF1"/>
    <w:rsid w:val="00166BA7"/>
    <w:rsid w:val="00166D8A"/>
    <w:rsid w:val="00171551"/>
    <w:rsid w:val="0017341B"/>
    <w:rsid w:val="0017579B"/>
    <w:rsid w:val="00176C4B"/>
    <w:rsid w:val="001779D9"/>
    <w:rsid w:val="00180E9E"/>
    <w:rsid w:val="001816CC"/>
    <w:rsid w:val="0018172D"/>
    <w:rsid w:val="00182746"/>
    <w:rsid w:val="00183A39"/>
    <w:rsid w:val="001866F3"/>
    <w:rsid w:val="0019088E"/>
    <w:rsid w:val="00192938"/>
    <w:rsid w:val="00192EBF"/>
    <w:rsid w:val="001933DB"/>
    <w:rsid w:val="00194389"/>
    <w:rsid w:val="001A017C"/>
    <w:rsid w:val="001A07AF"/>
    <w:rsid w:val="001A0E34"/>
    <w:rsid w:val="001A1EFA"/>
    <w:rsid w:val="001A3700"/>
    <w:rsid w:val="001A6210"/>
    <w:rsid w:val="001B001F"/>
    <w:rsid w:val="001B0782"/>
    <w:rsid w:val="001B0EEE"/>
    <w:rsid w:val="001B21CC"/>
    <w:rsid w:val="001B51ED"/>
    <w:rsid w:val="001B5BC5"/>
    <w:rsid w:val="001C142F"/>
    <w:rsid w:val="001C33A2"/>
    <w:rsid w:val="001C5409"/>
    <w:rsid w:val="001D0A13"/>
    <w:rsid w:val="001D6412"/>
    <w:rsid w:val="001D733E"/>
    <w:rsid w:val="001D79AB"/>
    <w:rsid w:val="001D7A0D"/>
    <w:rsid w:val="001E0993"/>
    <w:rsid w:val="001E20CC"/>
    <w:rsid w:val="001E2144"/>
    <w:rsid w:val="001E40FE"/>
    <w:rsid w:val="001E4CA5"/>
    <w:rsid w:val="001E5CE9"/>
    <w:rsid w:val="001F2271"/>
    <w:rsid w:val="001F2938"/>
    <w:rsid w:val="001F2DE7"/>
    <w:rsid w:val="001F3477"/>
    <w:rsid w:val="00201C89"/>
    <w:rsid w:val="00202780"/>
    <w:rsid w:val="00203F72"/>
    <w:rsid w:val="00204215"/>
    <w:rsid w:val="00204540"/>
    <w:rsid w:val="00204AF0"/>
    <w:rsid w:val="00204B61"/>
    <w:rsid w:val="00205A3C"/>
    <w:rsid w:val="00207E03"/>
    <w:rsid w:val="00211469"/>
    <w:rsid w:val="00215D43"/>
    <w:rsid w:val="00216244"/>
    <w:rsid w:val="00216284"/>
    <w:rsid w:val="00216420"/>
    <w:rsid w:val="00216C39"/>
    <w:rsid w:val="002204BD"/>
    <w:rsid w:val="002229EC"/>
    <w:rsid w:val="00222E43"/>
    <w:rsid w:val="002233F3"/>
    <w:rsid w:val="00225AAA"/>
    <w:rsid w:val="002308BA"/>
    <w:rsid w:val="0023180F"/>
    <w:rsid w:val="0023295F"/>
    <w:rsid w:val="002336CC"/>
    <w:rsid w:val="00233A65"/>
    <w:rsid w:val="00235498"/>
    <w:rsid w:val="00240968"/>
    <w:rsid w:val="00240D48"/>
    <w:rsid w:val="00241F87"/>
    <w:rsid w:val="002430DA"/>
    <w:rsid w:val="00243350"/>
    <w:rsid w:val="002440B5"/>
    <w:rsid w:val="0024571A"/>
    <w:rsid w:val="00245D6A"/>
    <w:rsid w:val="002462E3"/>
    <w:rsid w:val="0025087C"/>
    <w:rsid w:val="00252158"/>
    <w:rsid w:val="00253EC5"/>
    <w:rsid w:val="002542FB"/>
    <w:rsid w:val="00254B31"/>
    <w:rsid w:val="00256592"/>
    <w:rsid w:val="00256949"/>
    <w:rsid w:val="00256B60"/>
    <w:rsid w:val="00256D96"/>
    <w:rsid w:val="002613B2"/>
    <w:rsid w:val="00261999"/>
    <w:rsid w:val="002627A7"/>
    <w:rsid w:val="00263FA5"/>
    <w:rsid w:val="00264172"/>
    <w:rsid w:val="00265184"/>
    <w:rsid w:val="002672A5"/>
    <w:rsid w:val="0027015C"/>
    <w:rsid w:val="002703CC"/>
    <w:rsid w:val="00270B79"/>
    <w:rsid w:val="00270E2D"/>
    <w:rsid w:val="00273EB8"/>
    <w:rsid w:val="002772D2"/>
    <w:rsid w:val="00282922"/>
    <w:rsid w:val="0028395C"/>
    <w:rsid w:val="00284A92"/>
    <w:rsid w:val="002861EE"/>
    <w:rsid w:val="00287B85"/>
    <w:rsid w:val="002918B5"/>
    <w:rsid w:val="00292567"/>
    <w:rsid w:val="00295E56"/>
    <w:rsid w:val="00297A67"/>
    <w:rsid w:val="00297B26"/>
    <w:rsid w:val="002A204B"/>
    <w:rsid w:val="002A577B"/>
    <w:rsid w:val="002A7C14"/>
    <w:rsid w:val="002B0F04"/>
    <w:rsid w:val="002B1307"/>
    <w:rsid w:val="002B1B47"/>
    <w:rsid w:val="002B204A"/>
    <w:rsid w:val="002B28F0"/>
    <w:rsid w:val="002B34ED"/>
    <w:rsid w:val="002B48A4"/>
    <w:rsid w:val="002B564C"/>
    <w:rsid w:val="002B5C46"/>
    <w:rsid w:val="002B6493"/>
    <w:rsid w:val="002B7119"/>
    <w:rsid w:val="002C1447"/>
    <w:rsid w:val="002D1911"/>
    <w:rsid w:val="002D30DE"/>
    <w:rsid w:val="002D485A"/>
    <w:rsid w:val="002D5340"/>
    <w:rsid w:val="002D54F9"/>
    <w:rsid w:val="002D65B2"/>
    <w:rsid w:val="002D6D20"/>
    <w:rsid w:val="002D75A3"/>
    <w:rsid w:val="002D7F56"/>
    <w:rsid w:val="002E0102"/>
    <w:rsid w:val="002E23E2"/>
    <w:rsid w:val="002E47E5"/>
    <w:rsid w:val="002E5415"/>
    <w:rsid w:val="002E5997"/>
    <w:rsid w:val="002E59D0"/>
    <w:rsid w:val="002E66FD"/>
    <w:rsid w:val="002E7145"/>
    <w:rsid w:val="002E7902"/>
    <w:rsid w:val="002F3963"/>
    <w:rsid w:val="002F41B6"/>
    <w:rsid w:val="002F4908"/>
    <w:rsid w:val="002F4A84"/>
    <w:rsid w:val="002F62F0"/>
    <w:rsid w:val="00302E48"/>
    <w:rsid w:val="00303625"/>
    <w:rsid w:val="00304591"/>
    <w:rsid w:val="00304BA6"/>
    <w:rsid w:val="00304C28"/>
    <w:rsid w:val="00313602"/>
    <w:rsid w:val="0031521A"/>
    <w:rsid w:val="003207E4"/>
    <w:rsid w:val="00321989"/>
    <w:rsid w:val="003228A8"/>
    <w:rsid w:val="00324050"/>
    <w:rsid w:val="00324F45"/>
    <w:rsid w:val="003254E2"/>
    <w:rsid w:val="003259FC"/>
    <w:rsid w:val="003265B8"/>
    <w:rsid w:val="00330E16"/>
    <w:rsid w:val="00330FD5"/>
    <w:rsid w:val="00331B93"/>
    <w:rsid w:val="0033274A"/>
    <w:rsid w:val="00332FF0"/>
    <w:rsid w:val="00333D51"/>
    <w:rsid w:val="0033518A"/>
    <w:rsid w:val="0033566A"/>
    <w:rsid w:val="003402CC"/>
    <w:rsid w:val="00343FAA"/>
    <w:rsid w:val="003443D2"/>
    <w:rsid w:val="00350D88"/>
    <w:rsid w:val="00352352"/>
    <w:rsid w:val="00354472"/>
    <w:rsid w:val="003547D5"/>
    <w:rsid w:val="003560B4"/>
    <w:rsid w:val="00356BB8"/>
    <w:rsid w:val="0035759A"/>
    <w:rsid w:val="00361F2A"/>
    <w:rsid w:val="00363AB8"/>
    <w:rsid w:val="00364E91"/>
    <w:rsid w:val="00366AEA"/>
    <w:rsid w:val="003678D4"/>
    <w:rsid w:val="00370A91"/>
    <w:rsid w:val="0037364F"/>
    <w:rsid w:val="00373C9B"/>
    <w:rsid w:val="00374BDD"/>
    <w:rsid w:val="003756BB"/>
    <w:rsid w:val="00376389"/>
    <w:rsid w:val="003813A8"/>
    <w:rsid w:val="00381FC5"/>
    <w:rsid w:val="00384774"/>
    <w:rsid w:val="0038530C"/>
    <w:rsid w:val="00385581"/>
    <w:rsid w:val="00385D4A"/>
    <w:rsid w:val="00387103"/>
    <w:rsid w:val="00387D20"/>
    <w:rsid w:val="0039479D"/>
    <w:rsid w:val="00396D8C"/>
    <w:rsid w:val="00397474"/>
    <w:rsid w:val="00397D30"/>
    <w:rsid w:val="003A5A9D"/>
    <w:rsid w:val="003A5B4E"/>
    <w:rsid w:val="003A783B"/>
    <w:rsid w:val="003B04B6"/>
    <w:rsid w:val="003B1FE9"/>
    <w:rsid w:val="003B3392"/>
    <w:rsid w:val="003B49BC"/>
    <w:rsid w:val="003B4A67"/>
    <w:rsid w:val="003B4A71"/>
    <w:rsid w:val="003B5FCD"/>
    <w:rsid w:val="003C3502"/>
    <w:rsid w:val="003C3701"/>
    <w:rsid w:val="003C4184"/>
    <w:rsid w:val="003C65BD"/>
    <w:rsid w:val="003D176B"/>
    <w:rsid w:val="003D1A01"/>
    <w:rsid w:val="003D43DE"/>
    <w:rsid w:val="003D50F4"/>
    <w:rsid w:val="003D5F09"/>
    <w:rsid w:val="003D7551"/>
    <w:rsid w:val="003E079C"/>
    <w:rsid w:val="003E0B3B"/>
    <w:rsid w:val="003E4015"/>
    <w:rsid w:val="003E58B5"/>
    <w:rsid w:val="003E6523"/>
    <w:rsid w:val="003E7B53"/>
    <w:rsid w:val="003E7BC4"/>
    <w:rsid w:val="003F1057"/>
    <w:rsid w:val="003F342C"/>
    <w:rsid w:val="003F357E"/>
    <w:rsid w:val="003F5D87"/>
    <w:rsid w:val="003F7B3F"/>
    <w:rsid w:val="0040163E"/>
    <w:rsid w:val="00401647"/>
    <w:rsid w:val="00403A66"/>
    <w:rsid w:val="00404EB9"/>
    <w:rsid w:val="004107A5"/>
    <w:rsid w:val="00411E8B"/>
    <w:rsid w:val="004200F6"/>
    <w:rsid w:val="004241DB"/>
    <w:rsid w:val="0042496A"/>
    <w:rsid w:val="00425EBB"/>
    <w:rsid w:val="004312D8"/>
    <w:rsid w:val="00432CF7"/>
    <w:rsid w:val="004330FA"/>
    <w:rsid w:val="004337D8"/>
    <w:rsid w:val="00434EC0"/>
    <w:rsid w:val="004364CB"/>
    <w:rsid w:val="00437122"/>
    <w:rsid w:val="004401E7"/>
    <w:rsid w:val="004405EC"/>
    <w:rsid w:val="00440F70"/>
    <w:rsid w:val="0044272C"/>
    <w:rsid w:val="004427D1"/>
    <w:rsid w:val="004429B6"/>
    <w:rsid w:val="00442F57"/>
    <w:rsid w:val="00442F91"/>
    <w:rsid w:val="00443D69"/>
    <w:rsid w:val="00444D13"/>
    <w:rsid w:val="00445A82"/>
    <w:rsid w:val="0044760F"/>
    <w:rsid w:val="004476B8"/>
    <w:rsid w:val="0045099C"/>
    <w:rsid w:val="00450A49"/>
    <w:rsid w:val="00450D85"/>
    <w:rsid w:val="00450DC5"/>
    <w:rsid w:val="00453A36"/>
    <w:rsid w:val="00454056"/>
    <w:rsid w:val="004543F3"/>
    <w:rsid w:val="004546CF"/>
    <w:rsid w:val="00455BDB"/>
    <w:rsid w:val="00460E17"/>
    <w:rsid w:val="00461345"/>
    <w:rsid w:val="00461ABA"/>
    <w:rsid w:val="00463CD9"/>
    <w:rsid w:val="00464DF3"/>
    <w:rsid w:val="0046635C"/>
    <w:rsid w:val="0046784F"/>
    <w:rsid w:val="004701AD"/>
    <w:rsid w:val="00470665"/>
    <w:rsid w:val="00470C68"/>
    <w:rsid w:val="00470C86"/>
    <w:rsid w:val="004762C5"/>
    <w:rsid w:val="00477640"/>
    <w:rsid w:val="00482309"/>
    <w:rsid w:val="00483F95"/>
    <w:rsid w:val="00484A73"/>
    <w:rsid w:val="00485EBB"/>
    <w:rsid w:val="004972AB"/>
    <w:rsid w:val="004A2F87"/>
    <w:rsid w:val="004A4C99"/>
    <w:rsid w:val="004A5824"/>
    <w:rsid w:val="004A5F9E"/>
    <w:rsid w:val="004A7514"/>
    <w:rsid w:val="004B1633"/>
    <w:rsid w:val="004B2E46"/>
    <w:rsid w:val="004B41DC"/>
    <w:rsid w:val="004B7F93"/>
    <w:rsid w:val="004C1407"/>
    <w:rsid w:val="004C2193"/>
    <w:rsid w:val="004C3E38"/>
    <w:rsid w:val="004C416B"/>
    <w:rsid w:val="004C58CD"/>
    <w:rsid w:val="004C5B63"/>
    <w:rsid w:val="004D2927"/>
    <w:rsid w:val="004D6C84"/>
    <w:rsid w:val="004E117D"/>
    <w:rsid w:val="004E22E4"/>
    <w:rsid w:val="004E2E0A"/>
    <w:rsid w:val="004E344B"/>
    <w:rsid w:val="004E347B"/>
    <w:rsid w:val="004E4EAA"/>
    <w:rsid w:val="004E58EE"/>
    <w:rsid w:val="004E594D"/>
    <w:rsid w:val="004F0B57"/>
    <w:rsid w:val="004F7584"/>
    <w:rsid w:val="00500477"/>
    <w:rsid w:val="00501A0F"/>
    <w:rsid w:val="00502FDD"/>
    <w:rsid w:val="00503B75"/>
    <w:rsid w:val="00505BE6"/>
    <w:rsid w:val="00514B80"/>
    <w:rsid w:val="00515F04"/>
    <w:rsid w:val="00520AD4"/>
    <w:rsid w:val="005211C1"/>
    <w:rsid w:val="005215B4"/>
    <w:rsid w:val="00522639"/>
    <w:rsid w:val="00523B14"/>
    <w:rsid w:val="005266EB"/>
    <w:rsid w:val="00527898"/>
    <w:rsid w:val="00530FEF"/>
    <w:rsid w:val="00531108"/>
    <w:rsid w:val="005315E0"/>
    <w:rsid w:val="005341FA"/>
    <w:rsid w:val="00535079"/>
    <w:rsid w:val="00535CD9"/>
    <w:rsid w:val="005417E4"/>
    <w:rsid w:val="00544A40"/>
    <w:rsid w:val="005457E7"/>
    <w:rsid w:val="005465B0"/>
    <w:rsid w:val="00546D47"/>
    <w:rsid w:val="00550F6D"/>
    <w:rsid w:val="00552C93"/>
    <w:rsid w:val="00553197"/>
    <w:rsid w:val="005533B4"/>
    <w:rsid w:val="00555533"/>
    <w:rsid w:val="005557AD"/>
    <w:rsid w:val="00556BF4"/>
    <w:rsid w:val="00556C3C"/>
    <w:rsid w:val="005606E7"/>
    <w:rsid w:val="00561208"/>
    <w:rsid w:val="00561A29"/>
    <w:rsid w:val="0056252A"/>
    <w:rsid w:val="00564CBA"/>
    <w:rsid w:val="005657DB"/>
    <w:rsid w:val="00566333"/>
    <w:rsid w:val="0057016E"/>
    <w:rsid w:val="0057125A"/>
    <w:rsid w:val="00573EED"/>
    <w:rsid w:val="00574925"/>
    <w:rsid w:val="0057532B"/>
    <w:rsid w:val="00581091"/>
    <w:rsid w:val="00581EE7"/>
    <w:rsid w:val="00582027"/>
    <w:rsid w:val="005823D8"/>
    <w:rsid w:val="0058260C"/>
    <w:rsid w:val="00586ED3"/>
    <w:rsid w:val="00587105"/>
    <w:rsid w:val="005920E3"/>
    <w:rsid w:val="00596036"/>
    <w:rsid w:val="00596266"/>
    <w:rsid w:val="005A0A8F"/>
    <w:rsid w:val="005A105B"/>
    <w:rsid w:val="005A4282"/>
    <w:rsid w:val="005A45F9"/>
    <w:rsid w:val="005A4A3E"/>
    <w:rsid w:val="005A5F3A"/>
    <w:rsid w:val="005B0D6F"/>
    <w:rsid w:val="005B1D43"/>
    <w:rsid w:val="005B21FF"/>
    <w:rsid w:val="005B3174"/>
    <w:rsid w:val="005B4115"/>
    <w:rsid w:val="005C0BD7"/>
    <w:rsid w:val="005C3B32"/>
    <w:rsid w:val="005C5B66"/>
    <w:rsid w:val="005C6A07"/>
    <w:rsid w:val="005D1639"/>
    <w:rsid w:val="005D1FE0"/>
    <w:rsid w:val="005D264D"/>
    <w:rsid w:val="005D3E5D"/>
    <w:rsid w:val="005D43D9"/>
    <w:rsid w:val="005D7011"/>
    <w:rsid w:val="005E0736"/>
    <w:rsid w:val="005E1B27"/>
    <w:rsid w:val="005E3448"/>
    <w:rsid w:val="005E3621"/>
    <w:rsid w:val="005F0F34"/>
    <w:rsid w:val="005F264F"/>
    <w:rsid w:val="005F2993"/>
    <w:rsid w:val="005F35BF"/>
    <w:rsid w:val="005F46B2"/>
    <w:rsid w:val="005F7A70"/>
    <w:rsid w:val="006009C3"/>
    <w:rsid w:val="00600B79"/>
    <w:rsid w:val="006012D3"/>
    <w:rsid w:val="00602521"/>
    <w:rsid w:val="0060302B"/>
    <w:rsid w:val="0060417D"/>
    <w:rsid w:val="00604E99"/>
    <w:rsid w:val="0060538D"/>
    <w:rsid w:val="00605DAD"/>
    <w:rsid w:val="00605FBA"/>
    <w:rsid w:val="0060648C"/>
    <w:rsid w:val="0060790B"/>
    <w:rsid w:val="00610AB4"/>
    <w:rsid w:val="00610B46"/>
    <w:rsid w:val="00612F99"/>
    <w:rsid w:val="00614899"/>
    <w:rsid w:val="006149BB"/>
    <w:rsid w:val="006174E8"/>
    <w:rsid w:val="00620272"/>
    <w:rsid w:val="006210B0"/>
    <w:rsid w:val="00624DAB"/>
    <w:rsid w:val="00625AB2"/>
    <w:rsid w:val="00626F47"/>
    <w:rsid w:val="006312ED"/>
    <w:rsid w:val="0063143E"/>
    <w:rsid w:val="00631A71"/>
    <w:rsid w:val="006324BE"/>
    <w:rsid w:val="00634940"/>
    <w:rsid w:val="00634EA4"/>
    <w:rsid w:val="006351C5"/>
    <w:rsid w:val="00635D8F"/>
    <w:rsid w:val="00636D09"/>
    <w:rsid w:val="0063760B"/>
    <w:rsid w:val="006411B2"/>
    <w:rsid w:val="006424B0"/>
    <w:rsid w:val="006428A0"/>
    <w:rsid w:val="006428E9"/>
    <w:rsid w:val="0064421F"/>
    <w:rsid w:val="00645D78"/>
    <w:rsid w:val="0064796E"/>
    <w:rsid w:val="0065113A"/>
    <w:rsid w:val="006537C7"/>
    <w:rsid w:val="00654A49"/>
    <w:rsid w:val="00656221"/>
    <w:rsid w:val="00656C78"/>
    <w:rsid w:val="0066143B"/>
    <w:rsid w:val="00661CBA"/>
    <w:rsid w:val="006642D3"/>
    <w:rsid w:val="00664EAC"/>
    <w:rsid w:val="006703FE"/>
    <w:rsid w:val="00673F17"/>
    <w:rsid w:val="00674A3E"/>
    <w:rsid w:val="00675381"/>
    <w:rsid w:val="00677194"/>
    <w:rsid w:val="00677DA5"/>
    <w:rsid w:val="0068021F"/>
    <w:rsid w:val="00681EC9"/>
    <w:rsid w:val="00682C47"/>
    <w:rsid w:val="006847DA"/>
    <w:rsid w:val="00684967"/>
    <w:rsid w:val="0068661D"/>
    <w:rsid w:val="00686805"/>
    <w:rsid w:val="00687304"/>
    <w:rsid w:val="00690859"/>
    <w:rsid w:val="0069385D"/>
    <w:rsid w:val="00694384"/>
    <w:rsid w:val="00694D70"/>
    <w:rsid w:val="00694FBF"/>
    <w:rsid w:val="00695133"/>
    <w:rsid w:val="006A031A"/>
    <w:rsid w:val="006A2754"/>
    <w:rsid w:val="006A282D"/>
    <w:rsid w:val="006A3898"/>
    <w:rsid w:val="006A6937"/>
    <w:rsid w:val="006B5E38"/>
    <w:rsid w:val="006C0D7A"/>
    <w:rsid w:val="006C1162"/>
    <w:rsid w:val="006C22CA"/>
    <w:rsid w:val="006C3E6E"/>
    <w:rsid w:val="006C409D"/>
    <w:rsid w:val="006C44EA"/>
    <w:rsid w:val="006C62CD"/>
    <w:rsid w:val="006C6860"/>
    <w:rsid w:val="006D1081"/>
    <w:rsid w:val="006D49D6"/>
    <w:rsid w:val="006D4DF2"/>
    <w:rsid w:val="006D526F"/>
    <w:rsid w:val="006D583F"/>
    <w:rsid w:val="006D69F8"/>
    <w:rsid w:val="006D6E17"/>
    <w:rsid w:val="006D6E2F"/>
    <w:rsid w:val="006D7E70"/>
    <w:rsid w:val="006E06AC"/>
    <w:rsid w:val="006E2801"/>
    <w:rsid w:val="006E498A"/>
    <w:rsid w:val="006E4995"/>
    <w:rsid w:val="006E6775"/>
    <w:rsid w:val="006E79BE"/>
    <w:rsid w:val="006F0832"/>
    <w:rsid w:val="006F09E8"/>
    <w:rsid w:val="006F103F"/>
    <w:rsid w:val="006F154F"/>
    <w:rsid w:val="006F1C2A"/>
    <w:rsid w:val="006F2AB0"/>
    <w:rsid w:val="006F709D"/>
    <w:rsid w:val="00700BA0"/>
    <w:rsid w:val="00701308"/>
    <w:rsid w:val="00703A23"/>
    <w:rsid w:val="00705400"/>
    <w:rsid w:val="00705BAC"/>
    <w:rsid w:val="0071021D"/>
    <w:rsid w:val="00711432"/>
    <w:rsid w:val="007121C5"/>
    <w:rsid w:val="00713050"/>
    <w:rsid w:val="00714B4F"/>
    <w:rsid w:val="007174C6"/>
    <w:rsid w:val="00722241"/>
    <w:rsid w:val="00723428"/>
    <w:rsid w:val="007235A1"/>
    <w:rsid w:val="007267B2"/>
    <w:rsid w:val="00727B20"/>
    <w:rsid w:val="00730DC7"/>
    <w:rsid w:val="00731894"/>
    <w:rsid w:val="00731969"/>
    <w:rsid w:val="0073318B"/>
    <w:rsid w:val="0073473D"/>
    <w:rsid w:val="00734B7C"/>
    <w:rsid w:val="00740FCC"/>
    <w:rsid w:val="00741164"/>
    <w:rsid w:val="007424A6"/>
    <w:rsid w:val="00742543"/>
    <w:rsid w:val="007453B3"/>
    <w:rsid w:val="00750944"/>
    <w:rsid w:val="0075226D"/>
    <w:rsid w:val="007522B8"/>
    <w:rsid w:val="007523B8"/>
    <w:rsid w:val="00754DC2"/>
    <w:rsid w:val="00755651"/>
    <w:rsid w:val="007565C7"/>
    <w:rsid w:val="00761107"/>
    <w:rsid w:val="00761238"/>
    <w:rsid w:val="00761731"/>
    <w:rsid w:val="00761A47"/>
    <w:rsid w:val="00761D92"/>
    <w:rsid w:val="00761F73"/>
    <w:rsid w:val="00762BCC"/>
    <w:rsid w:val="00763D66"/>
    <w:rsid w:val="007671DC"/>
    <w:rsid w:val="00767D20"/>
    <w:rsid w:val="0077109B"/>
    <w:rsid w:val="007711E0"/>
    <w:rsid w:val="00772AB2"/>
    <w:rsid w:val="00773625"/>
    <w:rsid w:val="00775E6E"/>
    <w:rsid w:val="00776CEC"/>
    <w:rsid w:val="00776F09"/>
    <w:rsid w:val="00777D19"/>
    <w:rsid w:val="00777E27"/>
    <w:rsid w:val="00780913"/>
    <w:rsid w:val="00780CC7"/>
    <w:rsid w:val="0078241A"/>
    <w:rsid w:val="007846A3"/>
    <w:rsid w:val="00784AD5"/>
    <w:rsid w:val="00793395"/>
    <w:rsid w:val="0079356C"/>
    <w:rsid w:val="00793683"/>
    <w:rsid w:val="00794BB5"/>
    <w:rsid w:val="00794D83"/>
    <w:rsid w:val="007960A2"/>
    <w:rsid w:val="007978E6"/>
    <w:rsid w:val="007A0271"/>
    <w:rsid w:val="007A02C9"/>
    <w:rsid w:val="007A16D1"/>
    <w:rsid w:val="007A1E6B"/>
    <w:rsid w:val="007A26CA"/>
    <w:rsid w:val="007A341B"/>
    <w:rsid w:val="007A7345"/>
    <w:rsid w:val="007A7E67"/>
    <w:rsid w:val="007B0552"/>
    <w:rsid w:val="007B16A0"/>
    <w:rsid w:val="007B273F"/>
    <w:rsid w:val="007B2E87"/>
    <w:rsid w:val="007B6493"/>
    <w:rsid w:val="007B68BE"/>
    <w:rsid w:val="007C0312"/>
    <w:rsid w:val="007C0F12"/>
    <w:rsid w:val="007C1EF6"/>
    <w:rsid w:val="007C48B6"/>
    <w:rsid w:val="007C4CC2"/>
    <w:rsid w:val="007C7BDB"/>
    <w:rsid w:val="007D0312"/>
    <w:rsid w:val="007D0AE7"/>
    <w:rsid w:val="007D0B3B"/>
    <w:rsid w:val="007D143A"/>
    <w:rsid w:val="007D475B"/>
    <w:rsid w:val="007D5067"/>
    <w:rsid w:val="007D6E09"/>
    <w:rsid w:val="007D773B"/>
    <w:rsid w:val="007E06BF"/>
    <w:rsid w:val="007E0C1A"/>
    <w:rsid w:val="007E0F10"/>
    <w:rsid w:val="007E2479"/>
    <w:rsid w:val="007E27E7"/>
    <w:rsid w:val="007E5722"/>
    <w:rsid w:val="007E6203"/>
    <w:rsid w:val="007E74EB"/>
    <w:rsid w:val="007F05A9"/>
    <w:rsid w:val="007F13DC"/>
    <w:rsid w:val="007F2E45"/>
    <w:rsid w:val="007F4B12"/>
    <w:rsid w:val="007F5755"/>
    <w:rsid w:val="007F6DDB"/>
    <w:rsid w:val="007F77CD"/>
    <w:rsid w:val="008016DA"/>
    <w:rsid w:val="00801D55"/>
    <w:rsid w:val="00801F33"/>
    <w:rsid w:val="008032C3"/>
    <w:rsid w:val="00804515"/>
    <w:rsid w:val="008060E9"/>
    <w:rsid w:val="0081116F"/>
    <w:rsid w:val="008127A4"/>
    <w:rsid w:val="008129B7"/>
    <w:rsid w:val="008142DB"/>
    <w:rsid w:val="008149B8"/>
    <w:rsid w:val="008155F5"/>
    <w:rsid w:val="00815B5D"/>
    <w:rsid w:val="00816A88"/>
    <w:rsid w:val="00817031"/>
    <w:rsid w:val="00820C90"/>
    <w:rsid w:val="008247D9"/>
    <w:rsid w:val="0083083F"/>
    <w:rsid w:val="00831DF4"/>
    <w:rsid w:val="00831E51"/>
    <w:rsid w:val="00834EE5"/>
    <w:rsid w:val="0083630C"/>
    <w:rsid w:val="00836C68"/>
    <w:rsid w:val="008371A8"/>
    <w:rsid w:val="00840EBF"/>
    <w:rsid w:val="00842D16"/>
    <w:rsid w:val="00844DDB"/>
    <w:rsid w:val="00845A32"/>
    <w:rsid w:val="008547C9"/>
    <w:rsid w:val="00854BF3"/>
    <w:rsid w:val="0085567F"/>
    <w:rsid w:val="00856C07"/>
    <w:rsid w:val="008574D4"/>
    <w:rsid w:val="00857C07"/>
    <w:rsid w:val="00861B61"/>
    <w:rsid w:val="00861D17"/>
    <w:rsid w:val="00862D4C"/>
    <w:rsid w:val="00862DEA"/>
    <w:rsid w:val="00872EDB"/>
    <w:rsid w:val="008736F7"/>
    <w:rsid w:val="0087432C"/>
    <w:rsid w:val="008745D2"/>
    <w:rsid w:val="00875338"/>
    <w:rsid w:val="00875CAA"/>
    <w:rsid w:val="00875D33"/>
    <w:rsid w:val="00876AD6"/>
    <w:rsid w:val="00877B19"/>
    <w:rsid w:val="00880AF7"/>
    <w:rsid w:val="0088105D"/>
    <w:rsid w:val="00881521"/>
    <w:rsid w:val="00882770"/>
    <w:rsid w:val="00882FF9"/>
    <w:rsid w:val="00883A80"/>
    <w:rsid w:val="00883D5A"/>
    <w:rsid w:val="00886756"/>
    <w:rsid w:val="0088785D"/>
    <w:rsid w:val="008906E3"/>
    <w:rsid w:val="008911C5"/>
    <w:rsid w:val="008A1FE1"/>
    <w:rsid w:val="008A4DC6"/>
    <w:rsid w:val="008A70FC"/>
    <w:rsid w:val="008A7221"/>
    <w:rsid w:val="008A7792"/>
    <w:rsid w:val="008B15DE"/>
    <w:rsid w:val="008B53AE"/>
    <w:rsid w:val="008B55D4"/>
    <w:rsid w:val="008B7FD8"/>
    <w:rsid w:val="008C31E2"/>
    <w:rsid w:val="008C41E0"/>
    <w:rsid w:val="008C7421"/>
    <w:rsid w:val="008D121D"/>
    <w:rsid w:val="008D1ADC"/>
    <w:rsid w:val="008D32C4"/>
    <w:rsid w:val="008D3700"/>
    <w:rsid w:val="008D3AF3"/>
    <w:rsid w:val="008D4A53"/>
    <w:rsid w:val="008D51B0"/>
    <w:rsid w:val="008D75B5"/>
    <w:rsid w:val="008E3EAA"/>
    <w:rsid w:val="008E4D4E"/>
    <w:rsid w:val="008E78D0"/>
    <w:rsid w:val="008E7DF2"/>
    <w:rsid w:val="008F2203"/>
    <w:rsid w:val="008F3309"/>
    <w:rsid w:val="008F5E5A"/>
    <w:rsid w:val="008F62F2"/>
    <w:rsid w:val="008F661E"/>
    <w:rsid w:val="008F7F79"/>
    <w:rsid w:val="0090274E"/>
    <w:rsid w:val="00902D14"/>
    <w:rsid w:val="00902DD0"/>
    <w:rsid w:val="00904EBF"/>
    <w:rsid w:val="00904F60"/>
    <w:rsid w:val="009051C2"/>
    <w:rsid w:val="00905EA1"/>
    <w:rsid w:val="00913B4E"/>
    <w:rsid w:val="00913C9C"/>
    <w:rsid w:val="009142A1"/>
    <w:rsid w:val="0091635C"/>
    <w:rsid w:val="00920F0F"/>
    <w:rsid w:val="00923F21"/>
    <w:rsid w:val="0092457F"/>
    <w:rsid w:val="009328D6"/>
    <w:rsid w:val="00935020"/>
    <w:rsid w:val="00935CF4"/>
    <w:rsid w:val="00936401"/>
    <w:rsid w:val="00942682"/>
    <w:rsid w:val="00942948"/>
    <w:rsid w:val="00942BFD"/>
    <w:rsid w:val="00943965"/>
    <w:rsid w:val="00944563"/>
    <w:rsid w:val="00945AFB"/>
    <w:rsid w:val="009472E1"/>
    <w:rsid w:val="00947BAF"/>
    <w:rsid w:val="00951D4B"/>
    <w:rsid w:val="0095498F"/>
    <w:rsid w:val="00955DC7"/>
    <w:rsid w:val="0095645C"/>
    <w:rsid w:val="00956FC7"/>
    <w:rsid w:val="00960670"/>
    <w:rsid w:val="00962351"/>
    <w:rsid w:val="00962703"/>
    <w:rsid w:val="00962D00"/>
    <w:rsid w:val="009637CC"/>
    <w:rsid w:val="009651D2"/>
    <w:rsid w:val="00966A18"/>
    <w:rsid w:val="00967DAC"/>
    <w:rsid w:val="00971FA1"/>
    <w:rsid w:val="00972543"/>
    <w:rsid w:val="00973BA6"/>
    <w:rsid w:val="00974E68"/>
    <w:rsid w:val="00975942"/>
    <w:rsid w:val="00976C26"/>
    <w:rsid w:val="0098145A"/>
    <w:rsid w:val="009816B1"/>
    <w:rsid w:val="009827B8"/>
    <w:rsid w:val="0098309C"/>
    <w:rsid w:val="00983C40"/>
    <w:rsid w:val="00987CE2"/>
    <w:rsid w:val="009900FC"/>
    <w:rsid w:val="00991AAE"/>
    <w:rsid w:val="00992A6A"/>
    <w:rsid w:val="00994582"/>
    <w:rsid w:val="0099521A"/>
    <w:rsid w:val="00995640"/>
    <w:rsid w:val="009957EF"/>
    <w:rsid w:val="009970A1"/>
    <w:rsid w:val="00997A90"/>
    <w:rsid w:val="009A2397"/>
    <w:rsid w:val="009A3063"/>
    <w:rsid w:val="009A40EF"/>
    <w:rsid w:val="009A4EF4"/>
    <w:rsid w:val="009A6FCC"/>
    <w:rsid w:val="009A73A3"/>
    <w:rsid w:val="009B1F40"/>
    <w:rsid w:val="009B3C7B"/>
    <w:rsid w:val="009B49DD"/>
    <w:rsid w:val="009B596B"/>
    <w:rsid w:val="009B7A97"/>
    <w:rsid w:val="009C1BEA"/>
    <w:rsid w:val="009C2F9C"/>
    <w:rsid w:val="009C4DC2"/>
    <w:rsid w:val="009C7011"/>
    <w:rsid w:val="009C74ED"/>
    <w:rsid w:val="009D00A2"/>
    <w:rsid w:val="009D22BC"/>
    <w:rsid w:val="009D2880"/>
    <w:rsid w:val="009D3435"/>
    <w:rsid w:val="009D4F53"/>
    <w:rsid w:val="009E0499"/>
    <w:rsid w:val="009E19B8"/>
    <w:rsid w:val="009E3AB5"/>
    <w:rsid w:val="009E4207"/>
    <w:rsid w:val="009E437C"/>
    <w:rsid w:val="009E53EF"/>
    <w:rsid w:val="009E5406"/>
    <w:rsid w:val="009F023F"/>
    <w:rsid w:val="009F05E0"/>
    <w:rsid w:val="009F3EEC"/>
    <w:rsid w:val="009F5336"/>
    <w:rsid w:val="009F7478"/>
    <w:rsid w:val="00A0030D"/>
    <w:rsid w:val="00A00942"/>
    <w:rsid w:val="00A00B70"/>
    <w:rsid w:val="00A00D45"/>
    <w:rsid w:val="00A033F6"/>
    <w:rsid w:val="00A04990"/>
    <w:rsid w:val="00A07235"/>
    <w:rsid w:val="00A12223"/>
    <w:rsid w:val="00A1316A"/>
    <w:rsid w:val="00A133BB"/>
    <w:rsid w:val="00A14F63"/>
    <w:rsid w:val="00A15719"/>
    <w:rsid w:val="00A169EA"/>
    <w:rsid w:val="00A16B9A"/>
    <w:rsid w:val="00A16DA6"/>
    <w:rsid w:val="00A17DE3"/>
    <w:rsid w:val="00A20661"/>
    <w:rsid w:val="00A20B19"/>
    <w:rsid w:val="00A2113F"/>
    <w:rsid w:val="00A22513"/>
    <w:rsid w:val="00A2599F"/>
    <w:rsid w:val="00A25CE1"/>
    <w:rsid w:val="00A2608B"/>
    <w:rsid w:val="00A26C85"/>
    <w:rsid w:val="00A30C6F"/>
    <w:rsid w:val="00A34B26"/>
    <w:rsid w:val="00A36643"/>
    <w:rsid w:val="00A368BD"/>
    <w:rsid w:val="00A41C32"/>
    <w:rsid w:val="00A42C35"/>
    <w:rsid w:val="00A44680"/>
    <w:rsid w:val="00A47717"/>
    <w:rsid w:val="00A47EF2"/>
    <w:rsid w:val="00A51F15"/>
    <w:rsid w:val="00A52859"/>
    <w:rsid w:val="00A53A77"/>
    <w:rsid w:val="00A542B5"/>
    <w:rsid w:val="00A547F3"/>
    <w:rsid w:val="00A54A6B"/>
    <w:rsid w:val="00A56C9A"/>
    <w:rsid w:val="00A62477"/>
    <w:rsid w:val="00A64D84"/>
    <w:rsid w:val="00A65CA5"/>
    <w:rsid w:val="00A65CFD"/>
    <w:rsid w:val="00A66552"/>
    <w:rsid w:val="00A7016A"/>
    <w:rsid w:val="00A7248B"/>
    <w:rsid w:val="00A755F8"/>
    <w:rsid w:val="00A75C4B"/>
    <w:rsid w:val="00A77F5C"/>
    <w:rsid w:val="00A80949"/>
    <w:rsid w:val="00A8121B"/>
    <w:rsid w:val="00A86067"/>
    <w:rsid w:val="00A86D70"/>
    <w:rsid w:val="00A87238"/>
    <w:rsid w:val="00A87895"/>
    <w:rsid w:val="00A87F63"/>
    <w:rsid w:val="00A93CB4"/>
    <w:rsid w:val="00AA5D16"/>
    <w:rsid w:val="00AA5F8E"/>
    <w:rsid w:val="00AA6DED"/>
    <w:rsid w:val="00AB0635"/>
    <w:rsid w:val="00AB0BAD"/>
    <w:rsid w:val="00AB1750"/>
    <w:rsid w:val="00AB3CE6"/>
    <w:rsid w:val="00AB48C8"/>
    <w:rsid w:val="00AB62EF"/>
    <w:rsid w:val="00AB7320"/>
    <w:rsid w:val="00AC186C"/>
    <w:rsid w:val="00AC1F9E"/>
    <w:rsid w:val="00AC78AF"/>
    <w:rsid w:val="00AD0A8D"/>
    <w:rsid w:val="00AD1964"/>
    <w:rsid w:val="00AD3B5C"/>
    <w:rsid w:val="00AD7809"/>
    <w:rsid w:val="00AE15EC"/>
    <w:rsid w:val="00AE18B5"/>
    <w:rsid w:val="00AE2039"/>
    <w:rsid w:val="00AE4BD0"/>
    <w:rsid w:val="00AE4C20"/>
    <w:rsid w:val="00AE4CC1"/>
    <w:rsid w:val="00AE4E44"/>
    <w:rsid w:val="00AE624B"/>
    <w:rsid w:val="00AE6C42"/>
    <w:rsid w:val="00AF0F0A"/>
    <w:rsid w:val="00AF1E7F"/>
    <w:rsid w:val="00AF4095"/>
    <w:rsid w:val="00AF520E"/>
    <w:rsid w:val="00AF5290"/>
    <w:rsid w:val="00AF598B"/>
    <w:rsid w:val="00AF6969"/>
    <w:rsid w:val="00AF6EAD"/>
    <w:rsid w:val="00B016A7"/>
    <w:rsid w:val="00B01F2D"/>
    <w:rsid w:val="00B05410"/>
    <w:rsid w:val="00B066A9"/>
    <w:rsid w:val="00B071EF"/>
    <w:rsid w:val="00B0782B"/>
    <w:rsid w:val="00B10A34"/>
    <w:rsid w:val="00B125D2"/>
    <w:rsid w:val="00B1486A"/>
    <w:rsid w:val="00B16B2B"/>
    <w:rsid w:val="00B17D74"/>
    <w:rsid w:val="00B21B14"/>
    <w:rsid w:val="00B24895"/>
    <w:rsid w:val="00B25BFA"/>
    <w:rsid w:val="00B272EC"/>
    <w:rsid w:val="00B27A3D"/>
    <w:rsid w:val="00B27B5B"/>
    <w:rsid w:val="00B31E9C"/>
    <w:rsid w:val="00B34700"/>
    <w:rsid w:val="00B35DB5"/>
    <w:rsid w:val="00B42112"/>
    <w:rsid w:val="00B42633"/>
    <w:rsid w:val="00B4265A"/>
    <w:rsid w:val="00B42988"/>
    <w:rsid w:val="00B43512"/>
    <w:rsid w:val="00B46A2C"/>
    <w:rsid w:val="00B47B19"/>
    <w:rsid w:val="00B5027A"/>
    <w:rsid w:val="00B50F1F"/>
    <w:rsid w:val="00B51738"/>
    <w:rsid w:val="00B52352"/>
    <w:rsid w:val="00B52A36"/>
    <w:rsid w:val="00B531F7"/>
    <w:rsid w:val="00B53826"/>
    <w:rsid w:val="00B5662F"/>
    <w:rsid w:val="00B57F33"/>
    <w:rsid w:val="00B60AFC"/>
    <w:rsid w:val="00B62015"/>
    <w:rsid w:val="00B63154"/>
    <w:rsid w:val="00B67C85"/>
    <w:rsid w:val="00B71FE4"/>
    <w:rsid w:val="00B72265"/>
    <w:rsid w:val="00B73CEF"/>
    <w:rsid w:val="00B7667E"/>
    <w:rsid w:val="00B768D9"/>
    <w:rsid w:val="00B80081"/>
    <w:rsid w:val="00B824CB"/>
    <w:rsid w:val="00B83C6E"/>
    <w:rsid w:val="00B857BB"/>
    <w:rsid w:val="00B86EBE"/>
    <w:rsid w:val="00B928BA"/>
    <w:rsid w:val="00B93FA5"/>
    <w:rsid w:val="00B94932"/>
    <w:rsid w:val="00B94986"/>
    <w:rsid w:val="00B94DE6"/>
    <w:rsid w:val="00B94EFE"/>
    <w:rsid w:val="00B9768E"/>
    <w:rsid w:val="00BA1555"/>
    <w:rsid w:val="00BA15FE"/>
    <w:rsid w:val="00BA230B"/>
    <w:rsid w:val="00BB1753"/>
    <w:rsid w:val="00BB29B7"/>
    <w:rsid w:val="00BB31F4"/>
    <w:rsid w:val="00BB61BB"/>
    <w:rsid w:val="00BB65B9"/>
    <w:rsid w:val="00BB739D"/>
    <w:rsid w:val="00BC0FB1"/>
    <w:rsid w:val="00BC1082"/>
    <w:rsid w:val="00BC1E1C"/>
    <w:rsid w:val="00BC2676"/>
    <w:rsid w:val="00BC317E"/>
    <w:rsid w:val="00BC50AD"/>
    <w:rsid w:val="00BC646A"/>
    <w:rsid w:val="00BC7BDC"/>
    <w:rsid w:val="00BC7FD5"/>
    <w:rsid w:val="00BD1FAB"/>
    <w:rsid w:val="00BD3025"/>
    <w:rsid w:val="00BD4B05"/>
    <w:rsid w:val="00BD57D3"/>
    <w:rsid w:val="00BD70DA"/>
    <w:rsid w:val="00BE153F"/>
    <w:rsid w:val="00BE3BFE"/>
    <w:rsid w:val="00BE47BF"/>
    <w:rsid w:val="00BE4BAE"/>
    <w:rsid w:val="00BE5E95"/>
    <w:rsid w:val="00BF19F4"/>
    <w:rsid w:val="00BF1A21"/>
    <w:rsid w:val="00BF1B71"/>
    <w:rsid w:val="00BF2A56"/>
    <w:rsid w:val="00BF5C61"/>
    <w:rsid w:val="00BF6CD6"/>
    <w:rsid w:val="00C003A8"/>
    <w:rsid w:val="00C009E1"/>
    <w:rsid w:val="00C01374"/>
    <w:rsid w:val="00C041E6"/>
    <w:rsid w:val="00C0466E"/>
    <w:rsid w:val="00C04EAD"/>
    <w:rsid w:val="00C05014"/>
    <w:rsid w:val="00C066BD"/>
    <w:rsid w:val="00C07582"/>
    <w:rsid w:val="00C10C93"/>
    <w:rsid w:val="00C159AC"/>
    <w:rsid w:val="00C172E2"/>
    <w:rsid w:val="00C17676"/>
    <w:rsid w:val="00C1770E"/>
    <w:rsid w:val="00C21370"/>
    <w:rsid w:val="00C229B5"/>
    <w:rsid w:val="00C24162"/>
    <w:rsid w:val="00C31711"/>
    <w:rsid w:val="00C31B1B"/>
    <w:rsid w:val="00C32A1B"/>
    <w:rsid w:val="00C3381F"/>
    <w:rsid w:val="00C3553E"/>
    <w:rsid w:val="00C35A81"/>
    <w:rsid w:val="00C36428"/>
    <w:rsid w:val="00C36F51"/>
    <w:rsid w:val="00C37B87"/>
    <w:rsid w:val="00C400A1"/>
    <w:rsid w:val="00C40588"/>
    <w:rsid w:val="00C427C1"/>
    <w:rsid w:val="00C4373D"/>
    <w:rsid w:val="00C44105"/>
    <w:rsid w:val="00C45549"/>
    <w:rsid w:val="00C51F45"/>
    <w:rsid w:val="00C53505"/>
    <w:rsid w:val="00C53E45"/>
    <w:rsid w:val="00C5410D"/>
    <w:rsid w:val="00C600AF"/>
    <w:rsid w:val="00C63BE6"/>
    <w:rsid w:val="00C65F39"/>
    <w:rsid w:val="00C660FE"/>
    <w:rsid w:val="00C7055D"/>
    <w:rsid w:val="00C70B59"/>
    <w:rsid w:val="00C72585"/>
    <w:rsid w:val="00C74013"/>
    <w:rsid w:val="00C777E6"/>
    <w:rsid w:val="00C80BFC"/>
    <w:rsid w:val="00C822A4"/>
    <w:rsid w:val="00C82AA8"/>
    <w:rsid w:val="00C82C82"/>
    <w:rsid w:val="00C83BEC"/>
    <w:rsid w:val="00C842B9"/>
    <w:rsid w:val="00C90715"/>
    <w:rsid w:val="00C90A36"/>
    <w:rsid w:val="00C91D3F"/>
    <w:rsid w:val="00C92760"/>
    <w:rsid w:val="00C964F3"/>
    <w:rsid w:val="00C97686"/>
    <w:rsid w:val="00CA2180"/>
    <w:rsid w:val="00CA3572"/>
    <w:rsid w:val="00CA3743"/>
    <w:rsid w:val="00CA553F"/>
    <w:rsid w:val="00CA7636"/>
    <w:rsid w:val="00CA76FB"/>
    <w:rsid w:val="00CB0696"/>
    <w:rsid w:val="00CB31F7"/>
    <w:rsid w:val="00CB3C1B"/>
    <w:rsid w:val="00CC09CE"/>
    <w:rsid w:val="00CC1143"/>
    <w:rsid w:val="00CC2078"/>
    <w:rsid w:val="00CC2363"/>
    <w:rsid w:val="00CC347F"/>
    <w:rsid w:val="00CC3FB3"/>
    <w:rsid w:val="00CC6F0A"/>
    <w:rsid w:val="00CC7438"/>
    <w:rsid w:val="00CC7818"/>
    <w:rsid w:val="00CC7A3D"/>
    <w:rsid w:val="00CD1224"/>
    <w:rsid w:val="00CD16BB"/>
    <w:rsid w:val="00CD5ACC"/>
    <w:rsid w:val="00CD6350"/>
    <w:rsid w:val="00CD747D"/>
    <w:rsid w:val="00CE05FD"/>
    <w:rsid w:val="00CE2186"/>
    <w:rsid w:val="00CE29FC"/>
    <w:rsid w:val="00CE2ADD"/>
    <w:rsid w:val="00CE3292"/>
    <w:rsid w:val="00CE46D5"/>
    <w:rsid w:val="00CE502E"/>
    <w:rsid w:val="00CE61FB"/>
    <w:rsid w:val="00CE63E8"/>
    <w:rsid w:val="00CE789F"/>
    <w:rsid w:val="00CE7BFE"/>
    <w:rsid w:val="00CE7E21"/>
    <w:rsid w:val="00CF02ED"/>
    <w:rsid w:val="00CF05EA"/>
    <w:rsid w:val="00CF1732"/>
    <w:rsid w:val="00CF1879"/>
    <w:rsid w:val="00CF2555"/>
    <w:rsid w:val="00CF2A2E"/>
    <w:rsid w:val="00CF3678"/>
    <w:rsid w:val="00CF465E"/>
    <w:rsid w:val="00CF60FE"/>
    <w:rsid w:val="00CF701C"/>
    <w:rsid w:val="00CF729B"/>
    <w:rsid w:val="00CF7FE8"/>
    <w:rsid w:val="00D020CE"/>
    <w:rsid w:val="00D02DB1"/>
    <w:rsid w:val="00D0590C"/>
    <w:rsid w:val="00D05D49"/>
    <w:rsid w:val="00D06265"/>
    <w:rsid w:val="00D070AD"/>
    <w:rsid w:val="00D13C04"/>
    <w:rsid w:val="00D1465D"/>
    <w:rsid w:val="00D20A56"/>
    <w:rsid w:val="00D214E1"/>
    <w:rsid w:val="00D22E88"/>
    <w:rsid w:val="00D244E4"/>
    <w:rsid w:val="00D2480A"/>
    <w:rsid w:val="00D252C7"/>
    <w:rsid w:val="00D269F8"/>
    <w:rsid w:val="00D30CBB"/>
    <w:rsid w:val="00D32D7A"/>
    <w:rsid w:val="00D35A82"/>
    <w:rsid w:val="00D36BB5"/>
    <w:rsid w:val="00D379C4"/>
    <w:rsid w:val="00D37A44"/>
    <w:rsid w:val="00D400D3"/>
    <w:rsid w:val="00D40700"/>
    <w:rsid w:val="00D40A34"/>
    <w:rsid w:val="00D41204"/>
    <w:rsid w:val="00D4314E"/>
    <w:rsid w:val="00D43D03"/>
    <w:rsid w:val="00D43E65"/>
    <w:rsid w:val="00D44273"/>
    <w:rsid w:val="00D5002B"/>
    <w:rsid w:val="00D515E8"/>
    <w:rsid w:val="00D53A12"/>
    <w:rsid w:val="00D561CA"/>
    <w:rsid w:val="00D60C24"/>
    <w:rsid w:val="00D64D85"/>
    <w:rsid w:val="00D6690E"/>
    <w:rsid w:val="00D671C6"/>
    <w:rsid w:val="00D67A8F"/>
    <w:rsid w:val="00D8042F"/>
    <w:rsid w:val="00D80EBE"/>
    <w:rsid w:val="00D811FC"/>
    <w:rsid w:val="00D818FF"/>
    <w:rsid w:val="00D8222D"/>
    <w:rsid w:val="00D85527"/>
    <w:rsid w:val="00D856A8"/>
    <w:rsid w:val="00D85BB2"/>
    <w:rsid w:val="00D86941"/>
    <w:rsid w:val="00D87FAE"/>
    <w:rsid w:val="00D91207"/>
    <w:rsid w:val="00D92070"/>
    <w:rsid w:val="00D938BB"/>
    <w:rsid w:val="00D94BAF"/>
    <w:rsid w:val="00D95BB4"/>
    <w:rsid w:val="00D96B37"/>
    <w:rsid w:val="00D97197"/>
    <w:rsid w:val="00DA10A1"/>
    <w:rsid w:val="00DA4109"/>
    <w:rsid w:val="00DA65D4"/>
    <w:rsid w:val="00DA66EB"/>
    <w:rsid w:val="00DA7E00"/>
    <w:rsid w:val="00DB1124"/>
    <w:rsid w:val="00DB11F3"/>
    <w:rsid w:val="00DB1F4E"/>
    <w:rsid w:val="00DB25D7"/>
    <w:rsid w:val="00DB6B82"/>
    <w:rsid w:val="00DB747A"/>
    <w:rsid w:val="00DB74F4"/>
    <w:rsid w:val="00DB7DAE"/>
    <w:rsid w:val="00DC2FE5"/>
    <w:rsid w:val="00DC57C5"/>
    <w:rsid w:val="00DC7CF4"/>
    <w:rsid w:val="00DD17FF"/>
    <w:rsid w:val="00DD271C"/>
    <w:rsid w:val="00DD43B7"/>
    <w:rsid w:val="00DD4C80"/>
    <w:rsid w:val="00DD4E94"/>
    <w:rsid w:val="00DD5EF8"/>
    <w:rsid w:val="00DD6912"/>
    <w:rsid w:val="00DE14A5"/>
    <w:rsid w:val="00DE14E7"/>
    <w:rsid w:val="00DE1B57"/>
    <w:rsid w:val="00DE38BD"/>
    <w:rsid w:val="00DF3619"/>
    <w:rsid w:val="00DF461A"/>
    <w:rsid w:val="00DF5E4D"/>
    <w:rsid w:val="00DF63E4"/>
    <w:rsid w:val="00DF768E"/>
    <w:rsid w:val="00DF770B"/>
    <w:rsid w:val="00E00414"/>
    <w:rsid w:val="00E0186C"/>
    <w:rsid w:val="00E01E2B"/>
    <w:rsid w:val="00E03061"/>
    <w:rsid w:val="00E03376"/>
    <w:rsid w:val="00E03750"/>
    <w:rsid w:val="00E03950"/>
    <w:rsid w:val="00E03AE7"/>
    <w:rsid w:val="00E04670"/>
    <w:rsid w:val="00E047FD"/>
    <w:rsid w:val="00E051C9"/>
    <w:rsid w:val="00E052CD"/>
    <w:rsid w:val="00E1508A"/>
    <w:rsid w:val="00E21359"/>
    <w:rsid w:val="00E21942"/>
    <w:rsid w:val="00E22A6B"/>
    <w:rsid w:val="00E23F3C"/>
    <w:rsid w:val="00E254DD"/>
    <w:rsid w:val="00E257F6"/>
    <w:rsid w:val="00E2742D"/>
    <w:rsid w:val="00E42105"/>
    <w:rsid w:val="00E423D7"/>
    <w:rsid w:val="00E42BDE"/>
    <w:rsid w:val="00E42E0A"/>
    <w:rsid w:val="00E431CD"/>
    <w:rsid w:val="00E441E0"/>
    <w:rsid w:val="00E453FF"/>
    <w:rsid w:val="00E456E6"/>
    <w:rsid w:val="00E4676F"/>
    <w:rsid w:val="00E5017B"/>
    <w:rsid w:val="00E504A1"/>
    <w:rsid w:val="00E52BE1"/>
    <w:rsid w:val="00E5488B"/>
    <w:rsid w:val="00E55A42"/>
    <w:rsid w:val="00E55AAA"/>
    <w:rsid w:val="00E57D3A"/>
    <w:rsid w:val="00E606A8"/>
    <w:rsid w:val="00E60E06"/>
    <w:rsid w:val="00E64DB3"/>
    <w:rsid w:val="00E70AB1"/>
    <w:rsid w:val="00E71D1E"/>
    <w:rsid w:val="00E72AB5"/>
    <w:rsid w:val="00E730BF"/>
    <w:rsid w:val="00E730D6"/>
    <w:rsid w:val="00E74064"/>
    <w:rsid w:val="00E74125"/>
    <w:rsid w:val="00E76156"/>
    <w:rsid w:val="00E76AA7"/>
    <w:rsid w:val="00E77BFC"/>
    <w:rsid w:val="00E80903"/>
    <w:rsid w:val="00E80EC1"/>
    <w:rsid w:val="00E819E4"/>
    <w:rsid w:val="00E81E3D"/>
    <w:rsid w:val="00E83EDF"/>
    <w:rsid w:val="00E840FF"/>
    <w:rsid w:val="00E85480"/>
    <w:rsid w:val="00E8590D"/>
    <w:rsid w:val="00E862C3"/>
    <w:rsid w:val="00E8659E"/>
    <w:rsid w:val="00E869CE"/>
    <w:rsid w:val="00E86FA4"/>
    <w:rsid w:val="00E879E3"/>
    <w:rsid w:val="00E90067"/>
    <w:rsid w:val="00E94949"/>
    <w:rsid w:val="00EA0B19"/>
    <w:rsid w:val="00EA17EF"/>
    <w:rsid w:val="00EA1EFE"/>
    <w:rsid w:val="00EA3306"/>
    <w:rsid w:val="00EA3A98"/>
    <w:rsid w:val="00EA7F25"/>
    <w:rsid w:val="00EB16BB"/>
    <w:rsid w:val="00EB1DD2"/>
    <w:rsid w:val="00EB277A"/>
    <w:rsid w:val="00EB47CF"/>
    <w:rsid w:val="00EB4826"/>
    <w:rsid w:val="00EB572E"/>
    <w:rsid w:val="00EB7142"/>
    <w:rsid w:val="00EB7D9C"/>
    <w:rsid w:val="00EC011C"/>
    <w:rsid w:val="00EC3A1A"/>
    <w:rsid w:val="00EC48D2"/>
    <w:rsid w:val="00EC4EEB"/>
    <w:rsid w:val="00EC67D3"/>
    <w:rsid w:val="00EC68D1"/>
    <w:rsid w:val="00ED1173"/>
    <w:rsid w:val="00ED24F8"/>
    <w:rsid w:val="00ED35D5"/>
    <w:rsid w:val="00ED3B48"/>
    <w:rsid w:val="00ED4366"/>
    <w:rsid w:val="00ED4FC3"/>
    <w:rsid w:val="00ED507F"/>
    <w:rsid w:val="00ED76F6"/>
    <w:rsid w:val="00ED7E1C"/>
    <w:rsid w:val="00EE0FCD"/>
    <w:rsid w:val="00EE1482"/>
    <w:rsid w:val="00EE1752"/>
    <w:rsid w:val="00EE3877"/>
    <w:rsid w:val="00EE454B"/>
    <w:rsid w:val="00EF12AA"/>
    <w:rsid w:val="00EF155E"/>
    <w:rsid w:val="00EF1CF3"/>
    <w:rsid w:val="00EF6913"/>
    <w:rsid w:val="00F002F2"/>
    <w:rsid w:val="00F00531"/>
    <w:rsid w:val="00F01150"/>
    <w:rsid w:val="00F02B98"/>
    <w:rsid w:val="00F02F34"/>
    <w:rsid w:val="00F032FD"/>
    <w:rsid w:val="00F03629"/>
    <w:rsid w:val="00F042F6"/>
    <w:rsid w:val="00F04493"/>
    <w:rsid w:val="00F07877"/>
    <w:rsid w:val="00F07F89"/>
    <w:rsid w:val="00F10FE2"/>
    <w:rsid w:val="00F125B8"/>
    <w:rsid w:val="00F1262A"/>
    <w:rsid w:val="00F153D0"/>
    <w:rsid w:val="00F15CBA"/>
    <w:rsid w:val="00F2006D"/>
    <w:rsid w:val="00F20160"/>
    <w:rsid w:val="00F24308"/>
    <w:rsid w:val="00F24683"/>
    <w:rsid w:val="00F25111"/>
    <w:rsid w:val="00F25E27"/>
    <w:rsid w:val="00F261D6"/>
    <w:rsid w:val="00F26A4C"/>
    <w:rsid w:val="00F272FD"/>
    <w:rsid w:val="00F33A44"/>
    <w:rsid w:val="00F35A0D"/>
    <w:rsid w:val="00F371DE"/>
    <w:rsid w:val="00F40A4D"/>
    <w:rsid w:val="00F41167"/>
    <w:rsid w:val="00F41FB5"/>
    <w:rsid w:val="00F42864"/>
    <w:rsid w:val="00F45DFF"/>
    <w:rsid w:val="00F462FF"/>
    <w:rsid w:val="00F46B99"/>
    <w:rsid w:val="00F4700C"/>
    <w:rsid w:val="00F47442"/>
    <w:rsid w:val="00F503B0"/>
    <w:rsid w:val="00F5096B"/>
    <w:rsid w:val="00F51AFF"/>
    <w:rsid w:val="00F52144"/>
    <w:rsid w:val="00F5237C"/>
    <w:rsid w:val="00F53903"/>
    <w:rsid w:val="00F54251"/>
    <w:rsid w:val="00F563FE"/>
    <w:rsid w:val="00F5643F"/>
    <w:rsid w:val="00F60446"/>
    <w:rsid w:val="00F630FD"/>
    <w:rsid w:val="00F64BD0"/>
    <w:rsid w:val="00F67C12"/>
    <w:rsid w:val="00F723B5"/>
    <w:rsid w:val="00F72588"/>
    <w:rsid w:val="00F73144"/>
    <w:rsid w:val="00F73EFF"/>
    <w:rsid w:val="00F751AE"/>
    <w:rsid w:val="00F7530D"/>
    <w:rsid w:val="00F7762E"/>
    <w:rsid w:val="00F816A2"/>
    <w:rsid w:val="00F8203A"/>
    <w:rsid w:val="00F83954"/>
    <w:rsid w:val="00F83C55"/>
    <w:rsid w:val="00F84557"/>
    <w:rsid w:val="00F857BE"/>
    <w:rsid w:val="00F8685B"/>
    <w:rsid w:val="00F871E6"/>
    <w:rsid w:val="00F9062D"/>
    <w:rsid w:val="00F91173"/>
    <w:rsid w:val="00F9185E"/>
    <w:rsid w:val="00F918A2"/>
    <w:rsid w:val="00FA0031"/>
    <w:rsid w:val="00FA049A"/>
    <w:rsid w:val="00FA17B1"/>
    <w:rsid w:val="00FA26E2"/>
    <w:rsid w:val="00FA5421"/>
    <w:rsid w:val="00FA57C1"/>
    <w:rsid w:val="00FB11CC"/>
    <w:rsid w:val="00FB283E"/>
    <w:rsid w:val="00FB2ADC"/>
    <w:rsid w:val="00FB3C43"/>
    <w:rsid w:val="00FB5B90"/>
    <w:rsid w:val="00FB7D5B"/>
    <w:rsid w:val="00FC0EB8"/>
    <w:rsid w:val="00FC35F2"/>
    <w:rsid w:val="00FC5779"/>
    <w:rsid w:val="00FC5EA7"/>
    <w:rsid w:val="00FC7261"/>
    <w:rsid w:val="00FC7BD6"/>
    <w:rsid w:val="00FD11B5"/>
    <w:rsid w:val="00FD41BB"/>
    <w:rsid w:val="00FD492A"/>
    <w:rsid w:val="00FD5069"/>
    <w:rsid w:val="00FD5BA0"/>
    <w:rsid w:val="00FD720C"/>
    <w:rsid w:val="00FD769E"/>
    <w:rsid w:val="00FD7D11"/>
    <w:rsid w:val="00FE05C6"/>
    <w:rsid w:val="00FE370A"/>
    <w:rsid w:val="00FE4103"/>
    <w:rsid w:val="00FE49AB"/>
    <w:rsid w:val="00FE6973"/>
    <w:rsid w:val="00FF012E"/>
    <w:rsid w:val="00FF0764"/>
    <w:rsid w:val="00FF2D2D"/>
    <w:rsid w:val="00FF2F05"/>
    <w:rsid w:val="00FF38FA"/>
    <w:rsid w:val="00FF3FAF"/>
    <w:rsid w:val="00FF5602"/>
    <w:rsid w:val="00FF6439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398B41D-D127-4F4B-8E83-28387D086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Vrinda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47D5"/>
    <w:pPr>
      <w:spacing w:after="200" w:line="276" w:lineRule="auto"/>
    </w:pPr>
    <w:rPr>
      <w:sz w:val="22"/>
      <w:szCs w:val="28"/>
      <w:lang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546A"/>
    <w:pPr>
      <w:ind w:left="720"/>
      <w:contextualSpacing/>
    </w:pPr>
  </w:style>
  <w:style w:type="table" w:styleId="TableGrid">
    <w:name w:val="Table Grid"/>
    <w:basedOn w:val="TableNormal"/>
    <w:uiPriority w:val="39"/>
    <w:rsid w:val="006411B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71D1E"/>
    <w:pPr>
      <w:spacing w:after="0" w:line="240" w:lineRule="auto"/>
    </w:pPr>
    <w:rPr>
      <w:rFonts w:ascii="Tahoma" w:hAnsi="Tahoma" w:cs="Times New Roman"/>
      <w:sz w:val="16"/>
      <w:szCs w:val="20"/>
      <w:lang w:bidi="ar-SA"/>
    </w:rPr>
  </w:style>
  <w:style w:type="character" w:customStyle="1" w:styleId="BalloonTextChar">
    <w:name w:val="Balloon Text Char"/>
    <w:link w:val="BalloonText"/>
    <w:uiPriority w:val="99"/>
    <w:semiHidden/>
    <w:rsid w:val="00E71D1E"/>
    <w:rPr>
      <w:rFonts w:ascii="Tahoma" w:hAnsi="Tahoma" w:cs="Tahoma"/>
      <w:sz w:val="16"/>
      <w:szCs w:val="20"/>
    </w:rPr>
  </w:style>
  <w:style w:type="character" w:styleId="Hyperlink">
    <w:name w:val="Hyperlink"/>
    <w:uiPriority w:val="99"/>
    <w:unhideWhenUsed/>
    <w:rsid w:val="00974E6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52BE1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  <w:lang w:bidi="ar-SA"/>
    </w:rPr>
  </w:style>
  <w:style w:type="character" w:customStyle="1" w:styleId="HeaderChar">
    <w:name w:val="Header Char"/>
    <w:link w:val="Header"/>
    <w:uiPriority w:val="99"/>
    <w:rsid w:val="00E52BE1"/>
    <w:rPr>
      <w:rFonts w:cs="Vrinda"/>
    </w:rPr>
  </w:style>
  <w:style w:type="paragraph" w:styleId="Footer">
    <w:name w:val="footer"/>
    <w:basedOn w:val="Normal"/>
    <w:link w:val="FooterChar"/>
    <w:uiPriority w:val="99"/>
    <w:unhideWhenUsed/>
    <w:rsid w:val="00E52BE1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  <w:lang w:bidi="ar-SA"/>
    </w:rPr>
  </w:style>
  <w:style w:type="character" w:customStyle="1" w:styleId="FooterChar">
    <w:name w:val="Footer Char"/>
    <w:link w:val="Footer"/>
    <w:uiPriority w:val="99"/>
    <w:rsid w:val="00E52BE1"/>
    <w:rPr>
      <w:rFonts w:cs="Vrinda"/>
    </w:rPr>
  </w:style>
  <w:style w:type="character" w:styleId="CommentReference">
    <w:name w:val="annotation reference"/>
    <w:uiPriority w:val="99"/>
    <w:semiHidden/>
    <w:unhideWhenUsed/>
    <w:rsid w:val="00453A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3A36"/>
    <w:pPr>
      <w:spacing w:line="240" w:lineRule="auto"/>
    </w:pPr>
    <w:rPr>
      <w:rFonts w:cs="Times New Roman"/>
      <w:sz w:val="20"/>
      <w:szCs w:val="25"/>
      <w:lang w:bidi="ar-SA"/>
    </w:rPr>
  </w:style>
  <w:style w:type="character" w:customStyle="1" w:styleId="CommentTextChar">
    <w:name w:val="Comment Text Char"/>
    <w:link w:val="CommentText"/>
    <w:uiPriority w:val="99"/>
    <w:semiHidden/>
    <w:rsid w:val="00453A36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3A3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53A36"/>
    <w:rPr>
      <w:b/>
      <w:bCs/>
      <w:szCs w:val="25"/>
    </w:rPr>
  </w:style>
  <w:style w:type="paragraph" w:styleId="NoSpacing">
    <w:name w:val="No Spacing"/>
    <w:uiPriority w:val="1"/>
    <w:qFormat/>
    <w:rsid w:val="00675381"/>
    <w:rPr>
      <w:rFonts w:eastAsia="Calibri" w:cs="Times New Roman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A12223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40"/>
    </w:rPr>
  </w:style>
  <w:style w:type="character" w:customStyle="1" w:styleId="TitleChar">
    <w:name w:val="Title Char"/>
    <w:link w:val="Title"/>
    <w:uiPriority w:val="10"/>
    <w:rsid w:val="00A12223"/>
    <w:rPr>
      <w:rFonts w:ascii="Cambria" w:eastAsia="Times New Roman" w:hAnsi="Cambria" w:cs="Times New Roman"/>
      <w:b/>
      <w:bCs/>
      <w:kern w:val="28"/>
      <w:sz w:val="32"/>
      <w:szCs w:val="40"/>
      <w:lang w:bidi="bn-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86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821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318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18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6F2A3F-5712-4CA8-BE78-8FD3A7B626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735</Words>
  <Characters>41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b</dc:creator>
  <cp:lastModifiedBy>IT KHDC</cp:lastModifiedBy>
  <cp:revision>6</cp:revision>
  <cp:lastPrinted>2023-06-05T05:42:00Z</cp:lastPrinted>
  <dcterms:created xsi:type="dcterms:W3CDTF">2023-05-17T04:44:00Z</dcterms:created>
  <dcterms:modified xsi:type="dcterms:W3CDTF">2023-07-04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b1cbcbfa17fd8b8c297ef3edf44810d1393c95a574225b538020829dbd2734</vt:lpwstr>
  </property>
</Properties>
</file>